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463CD1" w14:textId="68E76D9E" w:rsidR="00891B06" w:rsidRPr="00851CEC" w:rsidRDefault="00891B06" w:rsidP="00170452">
      <w:pPr>
        <w:jc w:val="center"/>
        <w:rPr>
          <w:rFonts w:ascii="Times New Roman" w:hAnsi="Times New Roman" w:cs="Times New Roman"/>
          <w:b/>
          <w:bCs/>
        </w:rPr>
      </w:pPr>
      <w:r w:rsidRPr="00851CEC">
        <w:rPr>
          <w:rFonts w:ascii="Times New Roman" w:hAnsi="Times New Roman" w:cs="Times New Roman"/>
          <w:b/>
          <w:bCs/>
        </w:rPr>
        <w:t>Project Sprint #</w:t>
      </w:r>
      <w:r w:rsidR="00BE0843">
        <w:rPr>
          <w:rFonts w:ascii="Times New Roman" w:hAnsi="Times New Roman" w:cs="Times New Roman"/>
          <w:b/>
          <w:bCs/>
        </w:rPr>
        <w:t>4</w:t>
      </w:r>
      <w:r w:rsidR="00947587">
        <w:rPr>
          <w:rFonts w:ascii="Times New Roman" w:hAnsi="Times New Roman" w:cs="Times New Roman"/>
          <w:b/>
          <w:bCs/>
        </w:rPr>
        <w:t xml:space="preserve"> </w:t>
      </w:r>
    </w:p>
    <w:p w14:paraId="12DD1B55" w14:textId="77777777" w:rsidR="008D3D32" w:rsidRDefault="008D3D32" w:rsidP="008D3D32">
      <w:pPr>
        <w:ind w:left="720" w:right="720"/>
        <w:rPr>
          <w:rFonts w:ascii="Times New Roman" w:hAnsi="Times New Roman" w:cs="Times New Roman"/>
          <w:color w:val="FF0000"/>
        </w:rPr>
      </w:pPr>
      <w:r w:rsidRPr="00593ED8">
        <w:rPr>
          <w:rFonts w:ascii="Times New Roman" w:hAnsi="Times New Roman" w:cs="Times New Roman"/>
          <w:color w:val="FF0000"/>
        </w:rPr>
        <w:t xml:space="preserve">The SOS game is described in CS449HomeworkOverview.docx. You should read the description very carefully. </w:t>
      </w:r>
    </w:p>
    <w:p w14:paraId="476E3B75" w14:textId="77777777" w:rsidR="008D3D32" w:rsidRDefault="008D3D32" w:rsidP="008D3D32">
      <w:pPr>
        <w:ind w:left="720" w:right="720"/>
        <w:rPr>
          <w:rFonts w:ascii="Times New Roman" w:hAnsi="Times New Roman" w:cs="Times New Roman"/>
          <w:color w:val="FF0000"/>
        </w:rPr>
      </w:pPr>
    </w:p>
    <w:p w14:paraId="6AEBDE74" w14:textId="77777777" w:rsidR="008D3D32" w:rsidRDefault="008D3D32" w:rsidP="008D3D32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Your submission must include the GitHub link to your </w:t>
      </w:r>
      <w:proofErr w:type="gramStart"/>
      <w:r>
        <w:rPr>
          <w:rFonts w:ascii="Times New Roman" w:hAnsi="Times New Roman" w:cs="Times New Roman"/>
          <w:color w:val="FF0000"/>
        </w:rPr>
        <w:t>project</w:t>
      </w:r>
      <w:proofErr w:type="gramEnd"/>
      <w:r>
        <w:rPr>
          <w:rFonts w:ascii="Times New Roman" w:hAnsi="Times New Roman" w:cs="Times New Roman"/>
          <w:color w:val="FF0000"/>
        </w:rPr>
        <w:t xml:space="preserve"> and you must ensure that the instructor has </w:t>
      </w:r>
      <w:proofErr w:type="gramStart"/>
      <w:r>
        <w:rPr>
          <w:rFonts w:ascii="Times New Roman" w:hAnsi="Times New Roman" w:cs="Times New Roman"/>
          <w:color w:val="FF0000"/>
        </w:rPr>
        <w:t>the proper</w:t>
      </w:r>
      <w:proofErr w:type="gramEnd"/>
      <w:r>
        <w:rPr>
          <w:rFonts w:ascii="Times New Roman" w:hAnsi="Times New Roman" w:cs="Times New Roman"/>
          <w:color w:val="FF0000"/>
        </w:rPr>
        <w:t xml:space="preserve"> access to your project. You will receive no points otherwise. </w:t>
      </w:r>
    </w:p>
    <w:p w14:paraId="75C1F801" w14:textId="77777777" w:rsidR="008D3D32" w:rsidRDefault="008D3D32" w:rsidP="008D3D32">
      <w:pPr>
        <w:ind w:left="720" w:right="720"/>
        <w:rPr>
          <w:rFonts w:ascii="Times New Roman" w:hAnsi="Times New Roman" w:cs="Times New Roman"/>
          <w:color w:val="FF0000"/>
        </w:rPr>
      </w:pPr>
    </w:p>
    <w:p w14:paraId="2D5445E9" w14:textId="5027FE6C" w:rsidR="008D3D32" w:rsidRPr="00CA593C" w:rsidRDefault="008D3D32" w:rsidP="008D3D32">
      <w:pPr>
        <w:ind w:left="720" w:right="720"/>
        <w:rPr>
          <w:rFonts w:ascii="Times New Roman" w:hAnsi="Times New Roman" w:cs="Times New Roman"/>
          <w:b/>
          <w:bCs/>
          <w:color w:val="FF0000"/>
        </w:rPr>
      </w:pPr>
      <w:r w:rsidRPr="00CA593C">
        <w:rPr>
          <w:rFonts w:ascii="Times New Roman" w:hAnsi="Times New Roman" w:cs="Times New Roman"/>
          <w:b/>
          <w:bCs/>
          <w:color w:val="FF0000"/>
        </w:rPr>
        <w:tab/>
      </w:r>
      <w:r w:rsidRPr="00CA593C">
        <w:rPr>
          <w:rFonts w:ascii="Times New Roman" w:hAnsi="Times New Roman" w:cs="Times New Roman"/>
          <w:b/>
          <w:bCs/>
          <w:color w:val="FF0000"/>
        </w:rPr>
        <w:tab/>
        <w:t xml:space="preserve">GitHub link: </w:t>
      </w:r>
      <w:r w:rsidR="007D224C" w:rsidRPr="007D224C">
        <w:rPr>
          <w:rFonts w:ascii="Times New Roman" w:hAnsi="Times New Roman" w:cs="Times New Roman"/>
          <w:b/>
          <w:bCs/>
          <w:color w:val="FF0000"/>
        </w:rPr>
        <w:t>https://github.com/kimbrow-slice/SOSGame/tree/dev</w:t>
      </w:r>
    </w:p>
    <w:p w14:paraId="39AC0D25" w14:textId="23446AB8" w:rsidR="00851CEC" w:rsidRDefault="00851CEC" w:rsidP="00170452">
      <w:pPr>
        <w:jc w:val="center"/>
        <w:rPr>
          <w:rFonts w:ascii="Times New Roman" w:hAnsi="Times New Roman" w:cs="Times New Roman"/>
          <w:bCs/>
        </w:rPr>
      </w:pPr>
    </w:p>
    <w:p w14:paraId="2C4DE549" w14:textId="0C3BDD2E" w:rsidR="008724CE" w:rsidRDefault="00BE0843" w:rsidP="0094277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472944">
        <w:rPr>
          <w:rFonts w:ascii="Times New Roman" w:hAnsi="Times New Roman" w:cs="Times New Roman"/>
        </w:rPr>
        <w:t xml:space="preserve">mplement all the features </w:t>
      </w:r>
      <w:r w:rsidR="00472944" w:rsidRPr="008756BF">
        <w:rPr>
          <w:rFonts w:ascii="Times New Roman" w:hAnsi="Times New Roman" w:cs="Times New Roman"/>
          <w:szCs w:val="22"/>
        </w:rPr>
        <w:t xml:space="preserve">that </w:t>
      </w:r>
      <w:r w:rsidR="00472944">
        <w:rPr>
          <w:rFonts w:ascii="Times New Roman" w:hAnsi="Times New Roman" w:cs="Times New Roman"/>
          <w:szCs w:val="22"/>
        </w:rPr>
        <w:t>support</w:t>
      </w:r>
      <w:r w:rsidR="00472944" w:rsidRPr="008756BF">
        <w:rPr>
          <w:rFonts w:ascii="Times New Roman" w:hAnsi="Times New Roman" w:cs="Times New Roman"/>
          <w:szCs w:val="22"/>
        </w:rPr>
        <w:t xml:space="preserve"> </w:t>
      </w:r>
      <w:r w:rsidR="00472944" w:rsidRPr="008756BF">
        <w:rPr>
          <w:rFonts w:ascii="Times New Roman" w:hAnsi="Times New Roman" w:cs="Times New Roman"/>
        </w:rPr>
        <w:t xml:space="preserve">a player </w:t>
      </w:r>
      <w:r w:rsidR="00CD3054">
        <w:rPr>
          <w:rFonts w:ascii="Times New Roman" w:hAnsi="Times New Roman" w:cs="Times New Roman"/>
        </w:rPr>
        <w:t>(</w:t>
      </w:r>
      <w:r w:rsidR="00CD3054" w:rsidRPr="00CD3054">
        <w:rPr>
          <w:rFonts w:ascii="Times New Roman" w:hAnsi="Times New Roman" w:cs="Times New Roman"/>
          <w:b/>
          <w:bCs/>
          <w:color w:val="FF0000"/>
        </w:rPr>
        <w:t>human or computer</w:t>
      </w:r>
      <w:r w:rsidR="00CD3054">
        <w:rPr>
          <w:rFonts w:ascii="Times New Roman" w:hAnsi="Times New Roman" w:cs="Times New Roman"/>
        </w:rPr>
        <w:t xml:space="preserve">) </w:t>
      </w:r>
      <w:r w:rsidR="00472944" w:rsidRPr="008756BF">
        <w:rPr>
          <w:rFonts w:ascii="Times New Roman" w:hAnsi="Times New Roman" w:cs="Times New Roman"/>
        </w:rPr>
        <w:t>to play a simple or general SOS game against a</w:t>
      </w:r>
      <w:r w:rsidR="00CD3054">
        <w:rPr>
          <w:rFonts w:ascii="Times New Roman" w:hAnsi="Times New Roman" w:cs="Times New Roman"/>
        </w:rPr>
        <w:t>nother player (</w:t>
      </w:r>
      <w:r w:rsidR="00472944" w:rsidRPr="00CD3054">
        <w:rPr>
          <w:rFonts w:ascii="Times New Roman" w:hAnsi="Times New Roman" w:cs="Times New Roman"/>
          <w:b/>
          <w:bCs/>
          <w:color w:val="FF0000"/>
        </w:rPr>
        <w:t xml:space="preserve">human </w:t>
      </w:r>
      <w:r w:rsidRPr="00CD3054">
        <w:rPr>
          <w:rFonts w:ascii="Times New Roman" w:hAnsi="Times New Roman" w:cs="Times New Roman"/>
          <w:b/>
          <w:bCs/>
          <w:color w:val="FF0000"/>
        </w:rPr>
        <w:t>or</w:t>
      </w:r>
      <w:r w:rsidRPr="00CD3054">
        <w:rPr>
          <w:rFonts w:ascii="Times New Roman" w:hAnsi="Times New Roman" w:cs="Times New Roman"/>
          <w:color w:val="FF0000"/>
        </w:rPr>
        <w:t xml:space="preserve"> </w:t>
      </w:r>
      <w:r w:rsidRPr="0010407F">
        <w:rPr>
          <w:rFonts w:ascii="Times New Roman" w:hAnsi="Times New Roman" w:cs="Times New Roman"/>
          <w:b/>
          <w:bCs/>
          <w:color w:val="FF0000"/>
        </w:rPr>
        <w:t>computer</w:t>
      </w:r>
      <w:r w:rsidR="00CD3054">
        <w:rPr>
          <w:rFonts w:ascii="Times New Roman" w:hAnsi="Times New Roman" w:cs="Times New Roman"/>
        </w:rPr>
        <w:t>)</w:t>
      </w:r>
      <w:r w:rsidR="00472944" w:rsidRPr="008756BF">
        <w:rPr>
          <w:rFonts w:ascii="Times New Roman" w:hAnsi="Times New Roman" w:cs="Times New Roman"/>
        </w:rPr>
        <w:t xml:space="preserve">. The minimum features include </w:t>
      </w:r>
      <w:r w:rsidR="00CD3054" w:rsidRPr="00CD3054">
        <w:rPr>
          <w:rFonts w:ascii="Times New Roman" w:hAnsi="Times New Roman" w:cs="Times New Roman"/>
          <w:b/>
          <w:bCs/>
          <w:color w:val="FF0000"/>
        </w:rPr>
        <w:t>choosing human or computer for red and/or blue players</w:t>
      </w:r>
      <w:r w:rsidR="00CD3054">
        <w:rPr>
          <w:rFonts w:ascii="Times New Roman" w:hAnsi="Times New Roman" w:cs="Times New Roman"/>
        </w:rPr>
        <w:t xml:space="preserve">, </w:t>
      </w:r>
      <w:r w:rsidR="00472944" w:rsidRPr="008756BF">
        <w:rPr>
          <w:rFonts w:ascii="Times New Roman" w:hAnsi="Times New Roman" w:cs="Times New Roman"/>
          <w:b/>
          <w:bCs/>
        </w:rPr>
        <w:t>choosing the game mode (simple or general)</w:t>
      </w:r>
      <w:r w:rsidR="00472944" w:rsidRPr="008756BF">
        <w:rPr>
          <w:rFonts w:ascii="Times New Roman" w:hAnsi="Times New Roman" w:cs="Times New Roman"/>
        </w:rPr>
        <w:t xml:space="preserve">, </w:t>
      </w:r>
      <w:r w:rsidR="00CD3054" w:rsidRPr="00CD3054">
        <w:rPr>
          <w:rFonts w:ascii="Times New Roman" w:hAnsi="Times New Roman" w:cs="Times New Roman"/>
          <w:b/>
          <w:bCs/>
        </w:rPr>
        <w:t>choosing the board size</w:t>
      </w:r>
      <w:r w:rsidR="00CD3054">
        <w:rPr>
          <w:rFonts w:ascii="Times New Roman" w:hAnsi="Times New Roman" w:cs="Times New Roman"/>
        </w:rPr>
        <w:t xml:space="preserve">, </w:t>
      </w:r>
      <w:r w:rsidR="00472944" w:rsidRPr="008756BF">
        <w:rPr>
          <w:rFonts w:ascii="Times New Roman" w:hAnsi="Times New Roman" w:cs="Times New Roman"/>
          <w:b/>
          <w:bCs/>
        </w:rPr>
        <w:t xml:space="preserve">setting up a </w:t>
      </w:r>
      <w:r w:rsidR="00472944">
        <w:rPr>
          <w:rFonts w:ascii="Times New Roman" w:hAnsi="Times New Roman" w:cs="Times New Roman"/>
          <w:b/>
          <w:bCs/>
        </w:rPr>
        <w:t xml:space="preserve">new </w:t>
      </w:r>
      <w:r w:rsidR="00472944" w:rsidRPr="008756BF">
        <w:rPr>
          <w:rFonts w:ascii="Times New Roman" w:hAnsi="Times New Roman" w:cs="Times New Roman"/>
          <w:b/>
          <w:bCs/>
        </w:rPr>
        <w:t>game</w:t>
      </w:r>
      <w:r w:rsidR="00472944" w:rsidRPr="008756BF">
        <w:rPr>
          <w:rFonts w:ascii="Times New Roman" w:hAnsi="Times New Roman" w:cs="Times New Roman"/>
        </w:rPr>
        <w:t xml:space="preserve">, </w:t>
      </w:r>
      <w:r w:rsidR="00472944" w:rsidRPr="008756BF">
        <w:rPr>
          <w:rFonts w:ascii="Times New Roman" w:hAnsi="Times New Roman" w:cs="Times New Roman"/>
          <w:b/>
          <w:bCs/>
        </w:rPr>
        <w:t>making a move (in a simple or general game)</w:t>
      </w:r>
      <w:r w:rsidR="00472944" w:rsidRPr="008756BF">
        <w:rPr>
          <w:rFonts w:ascii="Times New Roman" w:hAnsi="Times New Roman" w:cs="Times New Roman"/>
        </w:rPr>
        <w:t xml:space="preserve">, </w:t>
      </w:r>
      <w:r w:rsidR="00D82A9B">
        <w:rPr>
          <w:rFonts w:ascii="Times New Roman" w:hAnsi="Times New Roman" w:cs="Times New Roman"/>
        </w:rPr>
        <w:t xml:space="preserve">and </w:t>
      </w:r>
      <w:r w:rsidR="00472944" w:rsidRPr="008756BF">
        <w:rPr>
          <w:rFonts w:ascii="Times New Roman" w:hAnsi="Times New Roman" w:cs="Times New Roman"/>
          <w:b/>
          <w:bCs/>
        </w:rPr>
        <w:t>determining if a simple or general game is over</w:t>
      </w:r>
      <w:r w:rsidR="00472944" w:rsidRPr="008756BF">
        <w:rPr>
          <w:rFonts w:ascii="Times New Roman" w:hAnsi="Times New Roman" w:cs="Times New Roman"/>
        </w:rPr>
        <w:t>.</w:t>
      </w:r>
      <w:r w:rsidR="00472944">
        <w:rPr>
          <w:rFonts w:ascii="Times New Roman" w:hAnsi="Times New Roman" w:cs="Times New Roman"/>
        </w:rPr>
        <w:t xml:space="preserve"> </w:t>
      </w:r>
      <w:r w:rsidR="008724CE">
        <w:rPr>
          <w:rFonts w:ascii="Times New Roman" w:hAnsi="Times New Roman" w:cs="Times New Roman"/>
        </w:rPr>
        <w:t>T</w:t>
      </w:r>
      <w:r w:rsidR="008724CE" w:rsidRPr="008724CE">
        <w:rPr>
          <w:rFonts w:ascii="Times New Roman" w:hAnsi="Times New Roman" w:cs="Times New Roman"/>
        </w:rPr>
        <w:t xml:space="preserve">he computer component </w:t>
      </w:r>
      <w:r w:rsidR="008724CE">
        <w:rPr>
          <w:rFonts w:ascii="Times New Roman" w:hAnsi="Times New Roman" w:cs="Times New Roman"/>
        </w:rPr>
        <w:t>must</w:t>
      </w:r>
      <w:r w:rsidR="008724CE" w:rsidRPr="008724CE">
        <w:rPr>
          <w:rFonts w:ascii="Times New Roman" w:hAnsi="Times New Roman" w:cs="Times New Roman"/>
        </w:rPr>
        <w:t xml:space="preserve"> be able to play </w:t>
      </w:r>
      <w:proofErr w:type="gramStart"/>
      <w:r w:rsidR="008724CE" w:rsidRPr="008724CE">
        <w:rPr>
          <w:rFonts w:ascii="Times New Roman" w:hAnsi="Times New Roman" w:cs="Times New Roman"/>
        </w:rPr>
        <w:t>complete</w:t>
      </w:r>
      <w:proofErr w:type="gramEnd"/>
      <w:r w:rsidR="008724CE" w:rsidRPr="008724CE">
        <w:rPr>
          <w:rFonts w:ascii="Times New Roman" w:hAnsi="Times New Roman" w:cs="Times New Roman"/>
        </w:rPr>
        <w:t xml:space="preserve"> </w:t>
      </w:r>
      <w:r w:rsidR="008724CE">
        <w:rPr>
          <w:rFonts w:ascii="Times New Roman" w:hAnsi="Times New Roman" w:cs="Times New Roman"/>
        </w:rPr>
        <w:t xml:space="preserve">simple and general </w:t>
      </w:r>
      <w:r w:rsidR="008724CE" w:rsidRPr="008724CE">
        <w:rPr>
          <w:rFonts w:ascii="Times New Roman" w:hAnsi="Times New Roman" w:cs="Times New Roman"/>
        </w:rPr>
        <w:t>game</w:t>
      </w:r>
      <w:r w:rsidR="008724CE">
        <w:rPr>
          <w:rFonts w:ascii="Times New Roman" w:hAnsi="Times New Roman" w:cs="Times New Roman"/>
        </w:rPr>
        <w:t>s</w:t>
      </w:r>
      <w:r w:rsidR="008724CE" w:rsidRPr="008724CE">
        <w:rPr>
          <w:rFonts w:ascii="Times New Roman" w:hAnsi="Times New Roman" w:cs="Times New Roman"/>
        </w:rPr>
        <w:t xml:space="preserve">. </w:t>
      </w:r>
      <w:r w:rsidR="008724CE">
        <w:rPr>
          <w:rFonts w:ascii="Times New Roman" w:hAnsi="Times New Roman" w:cs="Times New Roman"/>
        </w:rPr>
        <w:t>You are encouraged to consider basic strategies for</w:t>
      </w:r>
      <w:r w:rsidR="008724CE" w:rsidRPr="008724CE">
        <w:rPr>
          <w:rFonts w:ascii="Times New Roman" w:hAnsi="Times New Roman" w:cs="Times New Roman"/>
        </w:rPr>
        <w:t xml:space="preserve"> win</w:t>
      </w:r>
      <w:r w:rsidR="008724CE">
        <w:rPr>
          <w:rFonts w:ascii="Times New Roman" w:hAnsi="Times New Roman" w:cs="Times New Roman"/>
        </w:rPr>
        <w:t>ning</w:t>
      </w:r>
      <w:r w:rsidR="008724CE" w:rsidRPr="008724CE">
        <w:rPr>
          <w:rFonts w:ascii="Times New Roman" w:hAnsi="Times New Roman" w:cs="Times New Roman"/>
        </w:rPr>
        <w:t xml:space="preserve"> </w:t>
      </w:r>
      <w:r w:rsidR="009403B7">
        <w:rPr>
          <w:rFonts w:ascii="Times New Roman" w:hAnsi="Times New Roman" w:cs="Times New Roman"/>
        </w:rPr>
        <w:t>simple or general</w:t>
      </w:r>
      <w:r w:rsidR="008724CE" w:rsidRPr="008724CE">
        <w:rPr>
          <w:rFonts w:ascii="Times New Roman" w:hAnsi="Times New Roman" w:cs="Times New Roman"/>
        </w:rPr>
        <w:t xml:space="preserve"> game</w:t>
      </w:r>
      <w:r w:rsidR="009403B7">
        <w:rPr>
          <w:rFonts w:ascii="Times New Roman" w:hAnsi="Times New Roman" w:cs="Times New Roman"/>
        </w:rPr>
        <w:t xml:space="preserve">s </w:t>
      </w:r>
      <w:r w:rsidR="008724CE" w:rsidRPr="008724CE">
        <w:rPr>
          <w:rFonts w:ascii="Times New Roman" w:hAnsi="Times New Roman" w:cs="Times New Roman"/>
        </w:rPr>
        <w:t xml:space="preserve">(e.g., </w:t>
      </w:r>
      <w:r w:rsidR="008724CE">
        <w:rPr>
          <w:rFonts w:ascii="Times New Roman" w:hAnsi="Times New Roman" w:cs="Times New Roman"/>
        </w:rPr>
        <w:t>against</w:t>
      </w:r>
      <w:r w:rsidR="008724CE" w:rsidRPr="008724CE">
        <w:rPr>
          <w:rFonts w:ascii="Times New Roman" w:hAnsi="Times New Roman" w:cs="Times New Roman"/>
        </w:rPr>
        <w:t xml:space="preserve"> a poor human player). Optimal play is not required.</w:t>
      </w:r>
    </w:p>
    <w:p w14:paraId="1EB02438" w14:textId="77777777" w:rsidR="008724CE" w:rsidRDefault="008724CE" w:rsidP="0094277F">
      <w:pPr>
        <w:rPr>
          <w:rFonts w:ascii="Times New Roman" w:hAnsi="Times New Roman" w:cs="Times New Roman"/>
        </w:rPr>
      </w:pPr>
    </w:p>
    <w:p w14:paraId="4A2E2489" w14:textId="3643BA42" w:rsidR="0094277F" w:rsidRDefault="00472944" w:rsidP="0094277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Cs w:val="22"/>
        </w:rPr>
        <w:t xml:space="preserve">The following is a sample GUI layout. </w:t>
      </w:r>
      <w:r w:rsidR="002A0C56" w:rsidRPr="003C1286">
        <w:rPr>
          <w:rFonts w:ascii="Times New Roman" w:hAnsi="Times New Roman" w:cs="Times New Roman"/>
          <w:color w:val="FF0000"/>
          <w:szCs w:val="22"/>
        </w:rPr>
        <w:t>You</w:t>
      </w:r>
      <w:r w:rsidR="00F43C71" w:rsidRPr="003C1286">
        <w:rPr>
          <w:rFonts w:ascii="Times New Roman" w:hAnsi="Times New Roman" w:cs="Times New Roman"/>
          <w:color w:val="FF0000"/>
          <w:szCs w:val="22"/>
        </w:rPr>
        <w:t xml:space="preserve"> </w:t>
      </w:r>
      <w:r w:rsidR="009F79E9" w:rsidRPr="003C1286">
        <w:rPr>
          <w:rFonts w:ascii="Times New Roman" w:hAnsi="Times New Roman" w:cs="Times New Roman"/>
          <w:color w:val="FF0000"/>
          <w:szCs w:val="22"/>
        </w:rPr>
        <w:t>must</w:t>
      </w:r>
      <w:r w:rsidR="0094277F" w:rsidRPr="003C1286">
        <w:rPr>
          <w:rFonts w:ascii="Times New Roman" w:hAnsi="Times New Roman" w:cs="Times New Roman"/>
          <w:color w:val="FF0000"/>
          <w:szCs w:val="22"/>
        </w:rPr>
        <w:t xml:space="preserve"> use a </w:t>
      </w:r>
      <w:r w:rsidR="0094277F" w:rsidRPr="003C1286">
        <w:rPr>
          <w:rFonts w:ascii="Times New Roman" w:hAnsi="Times New Roman" w:cs="Times New Roman"/>
          <w:color w:val="FF0000"/>
        </w:rPr>
        <w:t xml:space="preserve">class hierarchy to deal with the </w:t>
      </w:r>
      <w:r w:rsidR="00832FA6" w:rsidRPr="003C1286">
        <w:rPr>
          <w:rFonts w:ascii="Times New Roman" w:hAnsi="Times New Roman" w:cs="Times New Roman"/>
          <w:color w:val="FF0000"/>
        </w:rPr>
        <w:t>computer opponent</w:t>
      </w:r>
      <w:r w:rsidR="0094277F" w:rsidRPr="003C1286">
        <w:rPr>
          <w:rFonts w:ascii="Times New Roman" w:hAnsi="Times New Roman" w:cs="Times New Roman"/>
          <w:color w:val="FF0000"/>
        </w:rPr>
        <w:t xml:space="preserve"> requirements.</w:t>
      </w:r>
      <w:r w:rsidR="0094277F">
        <w:rPr>
          <w:rFonts w:ascii="Times New Roman" w:hAnsi="Times New Roman" w:cs="Times New Roman"/>
        </w:rPr>
        <w:t xml:space="preserve"> </w:t>
      </w:r>
      <w:r w:rsidR="003C058B">
        <w:rPr>
          <w:rFonts w:ascii="Times New Roman" w:hAnsi="Times New Roman" w:cs="Times New Roman"/>
        </w:rPr>
        <w:t xml:space="preserve">If your </w:t>
      </w:r>
      <w:r w:rsidR="0010407F">
        <w:rPr>
          <w:rFonts w:ascii="Times New Roman" w:hAnsi="Times New Roman" w:cs="Times New Roman"/>
        </w:rPr>
        <w:t xml:space="preserve">current </w:t>
      </w:r>
      <w:r w:rsidR="003C058B">
        <w:rPr>
          <w:rFonts w:ascii="Times New Roman" w:hAnsi="Times New Roman" w:cs="Times New Roman"/>
        </w:rPr>
        <w:t xml:space="preserve">code has not yet considered class hierarchy, it is time to refactor your code. </w:t>
      </w:r>
      <w:r w:rsidR="0094277F">
        <w:rPr>
          <w:rFonts w:ascii="Times New Roman" w:hAnsi="Times New Roman" w:cs="Times New Roman"/>
        </w:rPr>
        <w:t xml:space="preserve">  </w:t>
      </w:r>
    </w:p>
    <w:p w14:paraId="6CD533B9" w14:textId="362B3EA4" w:rsidR="0094277F" w:rsidRDefault="0094277F" w:rsidP="00472944">
      <w:pPr>
        <w:rPr>
          <w:rFonts w:ascii="Times New Roman" w:hAnsi="Times New Roman" w:cs="Times New Roman"/>
          <w:szCs w:val="22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2"/>
        <w:gridCol w:w="3308"/>
        <w:gridCol w:w="1980"/>
      </w:tblGrid>
      <w:tr w:rsidR="00BE0843" w14:paraId="2A4D054F" w14:textId="77777777" w:rsidTr="00D948B8">
        <w:tc>
          <w:tcPr>
            <w:tcW w:w="7200" w:type="dxa"/>
            <w:gridSpan w:val="3"/>
          </w:tcPr>
          <w:p w14:paraId="56F9054B" w14:textId="77777777" w:rsidR="00BE0843" w:rsidRDefault="00BE0843" w:rsidP="00D948B8">
            <w:pPr>
              <w:spacing w:before="120" w:after="24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56646EF" wp14:editId="6FBC3189">
                      <wp:simplePos x="0" y="0"/>
                      <wp:positionH relativeFrom="column">
                        <wp:posOffset>3771067</wp:posOffset>
                      </wp:positionH>
                      <wp:positionV relativeFrom="paragraph">
                        <wp:posOffset>78425</wp:posOffset>
                      </wp:positionV>
                      <wp:extent cx="266978" cy="186884"/>
                      <wp:effectExtent l="0" t="0" r="12700" b="1651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8EE4BF6" w14:textId="77777777" w:rsidR="00BE0843" w:rsidRDefault="00BE0843" w:rsidP="00BE0843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756646E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6" type="#_x0000_t202" style="position:absolute;margin-left:296.95pt;margin-top:6.2pt;width:21pt;height:14.7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" fillcolor="white [3201]" strokeweight=".5pt">
                      <v:textbox inset="0,0,0,0">
                        <w:txbxContent>
                          <w:p w14:paraId="38EE4BF6" w14:textId="77777777" w:rsidR="00BE0843" w:rsidRDefault="00BE0843" w:rsidP="00BE0843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Cs w:val="22"/>
              </w:rPr>
              <w:t xml:space="preserve">SOS </w:t>
            </w:r>
            <w:r w:rsidRPr="009946EA">
              <w:rPr>
                <w:noProof/>
              </w:rPr>
              <w:drawing>
                <wp:inline distT="0" distB="0" distL="0" distR="0" wp14:anchorId="21C55892" wp14:editId="2AE39FFF">
                  <wp:extent cx="108585" cy="102870"/>
                  <wp:effectExtent l="0" t="0" r="5715" b="0"/>
                  <wp:docPr id="8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Simple game    </w:t>
            </w:r>
            <w:r w:rsidRPr="00C1508D">
              <w:rPr>
                <w:noProof/>
                <w:szCs w:val="22"/>
              </w:rPr>
              <w:drawing>
                <wp:inline distT="0" distB="0" distL="0" distR="0" wp14:anchorId="797DD3FF" wp14:editId="6B3AE016">
                  <wp:extent cx="80010" cy="82677"/>
                  <wp:effectExtent l="0" t="0" r="0" b="6350"/>
                  <wp:docPr id="9" name="Picture 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General game                  Board size </w:t>
            </w:r>
          </w:p>
        </w:tc>
      </w:tr>
      <w:tr w:rsidR="00BE0843" w14:paraId="57F2EE82" w14:textId="77777777" w:rsidTr="00D948B8">
        <w:tc>
          <w:tcPr>
            <w:tcW w:w="1912" w:type="dxa"/>
          </w:tcPr>
          <w:p w14:paraId="67D1733A" w14:textId="77777777" w:rsidR="00BE0843" w:rsidRDefault="00BE0843" w:rsidP="00D948B8">
            <w:pPr>
              <w:jc w:val="center"/>
              <w:rPr>
                <w:szCs w:val="22"/>
              </w:rPr>
            </w:pPr>
          </w:p>
          <w:p w14:paraId="693E5581" w14:textId="77777777" w:rsidR="00BE0843" w:rsidRDefault="00BE0843" w:rsidP="00D948B8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1763231D" w14:textId="77777777" w:rsidR="00BE0843" w:rsidRDefault="00BE0843" w:rsidP="00D948B8">
            <w:pPr>
              <w:jc w:val="center"/>
              <w:rPr>
                <w:szCs w:val="22"/>
              </w:rPr>
            </w:pPr>
          </w:p>
          <w:p w14:paraId="5146BC91" w14:textId="77777777" w:rsidR="00BE0843" w:rsidRDefault="00BE0843" w:rsidP="00D948B8">
            <w:pPr>
              <w:rPr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4CB38EF9" wp14:editId="1F80BE5A">
                  <wp:extent cx="113665" cy="100330"/>
                  <wp:effectExtent l="0" t="0" r="635" b="1270"/>
                  <wp:docPr id="10" name="Picture 9" descr="Icon&#10;&#10;&#10;&#10;&#10;&#10;&#10;&#10;&#10;&#10;&#10;&#10;&#10;&#10;&#10;&#10;&#10;&#10;&#10;&#10;&#10;&#10;&#10;&#10;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Icon&#10;&#10;&#10;&#10;&#10;&#10;&#10;&#10;&#10;&#10;&#10;&#10;&#10;&#10;&#10;&#10;&#10;&#10;&#10;&#10;&#10;&#10;&#10;&#10;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665" cy="100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Human</w:t>
            </w:r>
          </w:p>
          <w:p w14:paraId="21BCE6E3" w14:textId="77777777" w:rsidR="00BE0843" w:rsidRDefault="00BE0843" w:rsidP="00D948B8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291338A5" wp14:editId="6170E363">
                  <wp:extent cx="109855" cy="103197"/>
                  <wp:effectExtent l="0" t="0" r="4445" b="0"/>
                  <wp:docPr id="28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66F24EA1" w14:textId="77777777" w:rsidR="00BE0843" w:rsidRDefault="00BE0843" w:rsidP="00D948B8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42D037D0" wp14:editId="48FA0127">
                  <wp:extent cx="80010" cy="80010"/>
                  <wp:effectExtent l="0" t="0" r="0" b="0"/>
                  <wp:docPr id="29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8BF7138" w14:textId="77777777" w:rsidR="00BE0843" w:rsidRDefault="00BE0843" w:rsidP="00D948B8">
            <w:pPr>
              <w:rPr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3A0AFFCC" wp14:editId="67BC7E33">
                  <wp:extent cx="73660" cy="73660"/>
                  <wp:effectExtent l="0" t="0" r="2540" b="2540"/>
                  <wp:docPr id="12" name="Picture 10" descr="Icon&#10;&#10;&#10;&#10;&#10;&#10;&#10;&#10;&#10;&#10;&#10;&#10;&#10;&#10;&#10;&#10;&#10;&#10;&#10;&#10;&#10;&#10;&#10;&#10;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&#10;&#10;&#10;&#10;&#10;&#10;&#10;&#10;&#10;&#10;&#10;&#10;&#10;&#10;&#10;&#10;&#10;&#10;&#10;&#10;&#10;&#10;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660" cy="73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Computer</w:t>
            </w:r>
          </w:p>
          <w:p w14:paraId="63675F69" w14:textId="77777777" w:rsidR="00BE0843" w:rsidRDefault="00BE0843" w:rsidP="00D948B8">
            <w:pPr>
              <w:rPr>
                <w:szCs w:val="22"/>
              </w:rPr>
            </w:pPr>
          </w:p>
          <w:p w14:paraId="0FC438E8" w14:textId="77777777" w:rsidR="00BE0843" w:rsidRDefault="00BE0843" w:rsidP="00D948B8">
            <w:pPr>
              <w:jc w:val="center"/>
              <w:rPr>
                <w:szCs w:val="22"/>
              </w:rPr>
            </w:pPr>
          </w:p>
          <w:p w14:paraId="75C7D61F" w14:textId="77777777" w:rsidR="00BE0843" w:rsidRDefault="00BE0843" w:rsidP="00D948B8">
            <w:pPr>
              <w:rPr>
                <w:szCs w:val="22"/>
              </w:rPr>
            </w:pPr>
          </w:p>
        </w:tc>
        <w:tc>
          <w:tcPr>
            <w:tcW w:w="3308" w:type="dxa"/>
          </w:tcPr>
          <w:p w14:paraId="0E6E6C29" w14:textId="5244876B" w:rsidR="00BE0843" w:rsidRDefault="00BE0843" w:rsidP="00D948B8">
            <w:pPr>
              <w:rPr>
                <w:szCs w:val="22"/>
              </w:rPr>
            </w:pPr>
            <w:r>
              <w:fldChar w:fldCharType="begin"/>
            </w:r>
            <w:r w:rsidR="006B4581">
              <w:instrText xml:space="preserve"> INCLUDEPICTURE "C:\\var\\folders\\d1\\dp8zs88j3p3_vx66ld84vftjm5ps3z\\T\\com.microsoft.Word\\WebArchiveCopyPasteTempFiles\\SOS_game.png" \* MERGEFORMA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5D3FD7A3" wp14:editId="75407D7A">
                  <wp:extent cx="1885950" cy="1885950"/>
                  <wp:effectExtent l="0" t="0" r="6350" b="6350"/>
                  <wp:docPr id="13" name="Picture 13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</w:tc>
        <w:tc>
          <w:tcPr>
            <w:tcW w:w="1980" w:type="dxa"/>
          </w:tcPr>
          <w:p w14:paraId="3D380EFA" w14:textId="77777777" w:rsidR="00BE0843" w:rsidRDefault="00BE0843" w:rsidP="00D948B8">
            <w:pPr>
              <w:jc w:val="center"/>
              <w:rPr>
                <w:szCs w:val="22"/>
              </w:rPr>
            </w:pPr>
          </w:p>
          <w:p w14:paraId="2AA35B7F" w14:textId="77777777" w:rsidR="00BE0843" w:rsidRDefault="00BE0843" w:rsidP="00D948B8">
            <w:pPr>
              <w:rPr>
                <w:szCs w:val="22"/>
              </w:rPr>
            </w:pPr>
            <w:r>
              <w:rPr>
                <w:szCs w:val="22"/>
              </w:rPr>
              <w:t xml:space="preserve">     Red player</w:t>
            </w:r>
          </w:p>
          <w:p w14:paraId="57F9E656" w14:textId="77777777" w:rsidR="00BE0843" w:rsidRDefault="00BE0843" w:rsidP="00D948B8">
            <w:pPr>
              <w:jc w:val="center"/>
              <w:rPr>
                <w:szCs w:val="22"/>
              </w:rPr>
            </w:pPr>
          </w:p>
          <w:p w14:paraId="29064ADC" w14:textId="77777777" w:rsidR="00BE0843" w:rsidRDefault="00BE0843" w:rsidP="00D948B8">
            <w:pPr>
              <w:ind w:left="288"/>
              <w:rPr>
                <w:szCs w:val="22"/>
              </w:rPr>
            </w:pPr>
            <w:r w:rsidRPr="008F58EF">
              <w:rPr>
                <w:noProof/>
              </w:rPr>
              <w:drawing>
                <wp:inline distT="0" distB="0" distL="0" distR="0" wp14:anchorId="461A956D" wp14:editId="04E343DA">
                  <wp:extent cx="108585" cy="102870"/>
                  <wp:effectExtent l="0" t="0" r="5715" b="0"/>
                  <wp:docPr id="30" name="Picture 9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Human</w:t>
            </w:r>
          </w:p>
          <w:p w14:paraId="717296B0" w14:textId="77777777" w:rsidR="00BE0843" w:rsidRDefault="00BE0843" w:rsidP="00D948B8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1DAEC017" wp14:editId="540BE72E">
                  <wp:extent cx="109855" cy="103197"/>
                  <wp:effectExtent l="0" t="0" r="4445" b="0"/>
                  <wp:docPr id="31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540BC3B0" w14:textId="77777777" w:rsidR="00BE0843" w:rsidRDefault="00BE0843" w:rsidP="00D948B8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67B0ABB9" wp14:editId="7FB8B424">
                  <wp:extent cx="80010" cy="80010"/>
                  <wp:effectExtent l="0" t="0" r="0" b="0"/>
                  <wp:docPr id="33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625F2A8D" w14:textId="77777777" w:rsidR="00BE0843" w:rsidRDefault="00BE0843" w:rsidP="00D948B8">
            <w:pPr>
              <w:ind w:left="288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6BE3C468" wp14:editId="1BF2C963">
                  <wp:extent cx="80010" cy="80010"/>
                  <wp:effectExtent l="0" t="0" r="0" b="0"/>
                  <wp:docPr id="34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Computer</w:t>
            </w:r>
          </w:p>
          <w:p w14:paraId="77F04779" w14:textId="170C914C" w:rsidR="00BE0843" w:rsidRDefault="00BE0843" w:rsidP="00D948B8">
            <w:pPr>
              <w:ind w:left="288"/>
              <w:rPr>
                <w:szCs w:val="22"/>
              </w:rPr>
            </w:pPr>
          </w:p>
        </w:tc>
      </w:tr>
      <w:tr w:rsidR="00BE0843" w14:paraId="374EE104" w14:textId="77777777" w:rsidTr="00D948B8">
        <w:tc>
          <w:tcPr>
            <w:tcW w:w="1912" w:type="dxa"/>
          </w:tcPr>
          <w:p w14:paraId="1DB4CD51" w14:textId="582EDCA9" w:rsidR="00BE0843" w:rsidRDefault="00BE0843" w:rsidP="00D948B8">
            <w:pPr>
              <w:spacing w:before="120" w:after="120"/>
              <w:rPr>
                <w:szCs w:val="22"/>
              </w:rPr>
            </w:pPr>
          </w:p>
        </w:tc>
        <w:tc>
          <w:tcPr>
            <w:tcW w:w="3308" w:type="dxa"/>
          </w:tcPr>
          <w:p w14:paraId="3C3558F8" w14:textId="77777777" w:rsidR="00BE0843" w:rsidRDefault="00BE0843" w:rsidP="00D948B8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980" w:type="dxa"/>
          </w:tcPr>
          <w:p w14:paraId="65A2F2F0" w14:textId="77777777" w:rsidR="00BE0843" w:rsidRDefault="00BE0843" w:rsidP="00D948B8">
            <w:pPr>
              <w:spacing w:before="120" w:after="12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E4FF5CB" wp14:editId="4C952EAF">
                      <wp:simplePos x="0" y="0"/>
                      <wp:positionH relativeFrom="column">
                        <wp:posOffset>182880</wp:posOffset>
                      </wp:positionH>
                      <wp:positionV relativeFrom="paragraph">
                        <wp:posOffset>33655</wp:posOffset>
                      </wp:positionV>
                      <wp:extent cx="737235" cy="205740"/>
                      <wp:effectExtent l="0" t="0" r="12065" b="1016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7235" cy="20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1270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4AA29D3" w14:textId="77777777" w:rsidR="00BE0843" w:rsidRPr="00BA2484" w:rsidRDefault="00BE0843" w:rsidP="00BE0843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A2484">
                                    <w:rPr>
                                      <w:sz w:val="22"/>
                                      <w:szCs w:val="22"/>
                                    </w:rPr>
                                    <w:t>New Ga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4FF5CB" id="Text Box 15" o:spid="_x0000_s1027" type="#_x0000_t202" style="position:absolute;margin-left:14.4pt;margin-top:2.65pt;width:58.05pt;height:1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" fillcolor="#d8d8d8 [2732]" strokeweight="1pt">
                      <v:textbox inset="0,0,0,0">
                        <w:txbxContent>
                          <w:p w14:paraId="64AA29D3" w14:textId="77777777" w:rsidR="00BE0843" w:rsidRPr="00BA2484" w:rsidRDefault="00BE0843" w:rsidP="00BE0843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A2484">
                              <w:rPr>
                                <w:sz w:val="22"/>
                                <w:szCs w:val="22"/>
                              </w:rPr>
                              <w:t>New G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681B2BA5" w14:textId="3B1B1472" w:rsidR="00BE0843" w:rsidRDefault="00BE0843" w:rsidP="00BE0843">
      <w:pPr>
        <w:snapToGrid w:val="0"/>
        <w:spacing w:before="120"/>
        <w:rPr>
          <w:szCs w:val="22"/>
        </w:rPr>
      </w:pPr>
      <w:r>
        <w:rPr>
          <w:szCs w:val="22"/>
        </w:rPr>
        <w:br w:type="textWrapping" w:clear="all"/>
      </w:r>
    </w:p>
    <w:p w14:paraId="23EF8A9A" w14:textId="51BFDD5A" w:rsidR="0010407F" w:rsidRPr="004D39C6" w:rsidRDefault="0010407F" w:rsidP="0010407F">
      <w:pPr>
        <w:snapToGrid w:val="0"/>
        <w:spacing w:before="120"/>
        <w:rPr>
          <w:rFonts w:ascii="Times New Roman" w:hAnsi="Times New Roman" w:cs="Times New Roman"/>
          <w:szCs w:val="22"/>
        </w:rPr>
      </w:pPr>
      <w:r w:rsidRPr="004D39C6">
        <w:rPr>
          <w:rFonts w:ascii="Times New Roman" w:hAnsi="Times New Roman" w:cs="Times New Roman"/>
          <w:szCs w:val="22"/>
        </w:rPr>
        <w:t xml:space="preserve">Figure 1. Sample GUI layout of the working program </w:t>
      </w:r>
      <w:r>
        <w:rPr>
          <w:rFonts w:ascii="Times New Roman" w:hAnsi="Times New Roman" w:cs="Times New Roman"/>
          <w:szCs w:val="22"/>
        </w:rPr>
        <w:t>for</w:t>
      </w:r>
      <w:r w:rsidRPr="004D39C6">
        <w:rPr>
          <w:rFonts w:ascii="Times New Roman" w:hAnsi="Times New Roman" w:cs="Times New Roman"/>
          <w:szCs w:val="22"/>
        </w:rPr>
        <w:t xml:space="preserve"> Sprint </w:t>
      </w:r>
      <w:r w:rsidR="000B19C2">
        <w:rPr>
          <w:rFonts w:ascii="Times New Roman" w:hAnsi="Times New Roman" w:cs="Times New Roman"/>
          <w:szCs w:val="22"/>
        </w:rPr>
        <w:t>4</w:t>
      </w:r>
    </w:p>
    <w:p w14:paraId="5637561D" w14:textId="4B1AFA89" w:rsidR="0010407F" w:rsidRPr="00172067" w:rsidRDefault="00172067" w:rsidP="00BE0843">
      <w:pPr>
        <w:snapToGrid w:val="0"/>
        <w:spacing w:before="120"/>
        <w:rPr>
          <w:rFonts w:ascii="Times New Roman" w:hAnsi="Times New Roman" w:cs="Times New Roman"/>
          <w:b/>
          <w:bCs/>
          <w:szCs w:val="22"/>
        </w:rPr>
      </w:pPr>
      <w:r w:rsidRPr="00172067">
        <w:rPr>
          <w:rFonts w:ascii="Times New Roman" w:hAnsi="Times New Roman" w:cs="Times New Roman"/>
          <w:b/>
          <w:bCs/>
          <w:szCs w:val="22"/>
        </w:rPr>
        <w:t>Total points: 24</w:t>
      </w:r>
    </w:p>
    <w:p w14:paraId="56DE72F0" w14:textId="77777777" w:rsidR="001F4935" w:rsidRPr="006A68BC" w:rsidRDefault="001F4935">
      <w:pPr>
        <w:rPr>
          <w:rFonts w:ascii="Times New Roman" w:hAnsi="Times New Roman" w:cs="Times New Roman"/>
        </w:rPr>
      </w:pPr>
    </w:p>
    <w:p w14:paraId="6DB8D806" w14:textId="721A9185" w:rsidR="003C058B" w:rsidRPr="007B2B0E" w:rsidRDefault="003C058B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Demonstration (</w:t>
      </w:r>
      <w:r w:rsidR="00DC11F6">
        <w:rPr>
          <w:rFonts w:ascii="Times New Roman" w:hAnsi="Times New Roman" w:cs="Times New Roman"/>
          <w:b/>
          <w:bCs/>
        </w:rPr>
        <w:t>8</w:t>
      </w:r>
      <w:r w:rsidRPr="007B2B0E">
        <w:rPr>
          <w:rFonts w:ascii="Times New Roman" w:hAnsi="Times New Roman" w:cs="Times New Roman"/>
          <w:b/>
          <w:bCs/>
        </w:rPr>
        <w:t xml:space="preserve"> points)</w:t>
      </w:r>
    </w:p>
    <w:p w14:paraId="67444581" w14:textId="77777777" w:rsidR="003C058B" w:rsidRPr="006A68BC" w:rsidRDefault="003C058B" w:rsidP="003C058B">
      <w:pPr>
        <w:ind w:left="4320"/>
        <w:rPr>
          <w:rFonts w:ascii="Times New Roman" w:hAnsi="Times New Roman" w:cs="Times New Roman"/>
        </w:rPr>
      </w:pPr>
    </w:p>
    <w:p w14:paraId="15D375B8" w14:textId="77777777" w:rsidR="00554EB6" w:rsidRDefault="003C058B" w:rsidP="00554EB6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t a</w:t>
      </w:r>
      <w:r w:rsidR="00554EB6">
        <w:rPr>
          <w:rFonts w:ascii="Times New Roman" w:hAnsi="Times New Roman" w:cs="Times New Roman"/>
        </w:rPr>
        <w:t xml:space="preserve"> link to a</w:t>
      </w:r>
      <w:r>
        <w:rPr>
          <w:rFonts w:ascii="Times New Roman" w:hAnsi="Times New Roman" w:cs="Times New Roman"/>
        </w:rPr>
        <w:t xml:space="preserve"> video of no more than </w:t>
      </w:r>
      <w:r w:rsidR="000D6A33">
        <w:rPr>
          <w:rFonts w:ascii="Times New Roman" w:hAnsi="Times New Roman" w:cs="Times New Roman"/>
        </w:rPr>
        <w:t>five</w:t>
      </w:r>
      <w:r>
        <w:rPr>
          <w:rFonts w:ascii="Times New Roman" w:hAnsi="Times New Roman" w:cs="Times New Roman"/>
        </w:rPr>
        <w:t xml:space="preserve"> minutes, clearly demonstrating that </w:t>
      </w:r>
      <w:r w:rsidRPr="00D376FA">
        <w:rPr>
          <w:rFonts w:ascii="Times New Roman" w:hAnsi="Times New Roman" w:cs="Times New Roman"/>
        </w:rPr>
        <w:t>you ha</w:t>
      </w:r>
      <w:r>
        <w:rPr>
          <w:rFonts w:ascii="Times New Roman" w:hAnsi="Times New Roman" w:cs="Times New Roman"/>
        </w:rPr>
        <w:t>ve</w:t>
      </w:r>
      <w:r w:rsidRPr="00D376FA">
        <w:rPr>
          <w:rFonts w:ascii="Times New Roman" w:hAnsi="Times New Roman" w:cs="Times New Roman"/>
        </w:rPr>
        <w:t xml:space="preserve"> implemented the </w:t>
      </w:r>
      <w:r w:rsidR="00CD3054" w:rsidRPr="00E320D0">
        <w:rPr>
          <w:rFonts w:ascii="Times New Roman" w:hAnsi="Times New Roman" w:cs="Times New Roman"/>
          <w:color w:val="FF0000"/>
        </w:rPr>
        <w:t>computer opponent</w:t>
      </w:r>
      <w:r w:rsidRPr="00E320D0"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</w:rPr>
        <w:t>features and written some automated unit tests</w:t>
      </w:r>
      <w:r w:rsidRPr="0017045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554EB6" w:rsidRPr="00810A87">
        <w:rPr>
          <w:rFonts w:ascii="Times New Roman" w:hAnsi="Times New Roman" w:cs="Times New Roman"/>
          <w:color w:val="FF0000"/>
        </w:rPr>
        <w:t>No points will be given without a video link.</w:t>
      </w:r>
    </w:p>
    <w:p w14:paraId="3A225080" w14:textId="43B0BDFA" w:rsidR="00554EB6" w:rsidRPr="00A42E45" w:rsidRDefault="00554EB6" w:rsidP="00A42E45">
      <w:pPr>
        <w:ind w:left="360"/>
        <w:rPr>
          <w:rFonts w:ascii="Times New Roman" w:hAnsi="Times New Roman" w:cs="Times New Roman"/>
          <w:b/>
          <w:bCs/>
          <w:color w:val="FF0000"/>
        </w:rPr>
      </w:pPr>
      <w:r w:rsidRPr="00675A87">
        <w:rPr>
          <w:rFonts w:ascii="Times New Roman" w:hAnsi="Times New Roman" w:cs="Times New Roman"/>
          <w:b/>
          <w:bCs/>
          <w:color w:val="FF0000"/>
        </w:rPr>
        <w:t>You</w:t>
      </w:r>
      <w:r>
        <w:rPr>
          <w:rFonts w:ascii="Times New Roman" w:hAnsi="Times New Roman" w:cs="Times New Roman"/>
          <w:b/>
          <w:bCs/>
          <w:color w:val="FF0000"/>
        </w:rPr>
        <w:t>T</w:t>
      </w:r>
      <w:r w:rsidRPr="00675A87">
        <w:rPr>
          <w:rFonts w:ascii="Times New Roman" w:hAnsi="Times New Roman" w:cs="Times New Roman"/>
          <w:b/>
          <w:bCs/>
          <w:color w:val="FF0000"/>
        </w:rPr>
        <w:t>ube/</w:t>
      </w:r>
      <w:r>
        <w:rPr>
          <w:rFonts w:ascii="Times New Roman" w:hAnsi="Times New Roman" w:cs="Times New Roman"/>
          <w:b/>
          <w:bCs/>
          <w:color w:val="FF0000"/>
        </w:rPr>
        <w:t>P</w:t>
      </w:r>
      <w:r w:rsidRPr="00675A87">
        <w:rPr>
          <w:rFonts w:ascii="Times New Roman" w:hAnsi="Times New Roman" w:cs="Times New Roman"/>
          <w:b/>
          <w:bCs/>
          <w:color w:val="FF0000"/>
        </w:rPr>
        <w:t xml:space="preserve">anopto link: </w:t>
      </w:r>
    </w:p>
    <w:p w14:paraId="2A8B00D3" w14:textId="3129B2FC" w:rsidR="000D6A33" w:rsidRPr="000D6A33" w:rsidRDefault="000D6A33" w:rsidP="000D6A3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0D6A33">
        <w:rPr>
          <w:rFonts w:ascii="Times New Roman" w:hAnsi="Times New Roman" w:cs="Times New Roman"/>
        </w:rPr>
        <w:t>A complete simple game where the blue player is a human, the red player is the computer, and there is a winner</w:t>
      </w:r>
    </w:p>
    <w:p w14:paraId="774CDCDF" w14:textId="27C42DD6" w:rsidR="000D6A33" w:rsidRPr="000D6A33" w:rsidRDefault="000D6A33" w:rsidP="000D6A3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0D6A33">
        <w:rPr>
          <w:rFonts w:ascii="Times New Roman" w:hAnsi="Times New Roman" w:cs="Times New Roman"/>
        </w:rPr>
        <w:t>A complete general game where the blue player is the computer, the red player is a human, and there is a winner</w:t>
      </w:r>
    </w:p>
    <w:p w14:paraId="71C87264" w14:textId="71AC8734" w:rsidR="000D6A33" w:rsidRPr="000D6A33" w:rsidRDefault="000D6A33" w:rsidP="000D6A3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0D6A33">
        <w:rPr>
          <w:rFonts w:ascii="Times New Roman" w:hAnsi="Times New Roman" w:cs="Times New Roman"/>
        </w:rPr>
        <w:t>A complete simple game where both sides are played by the computer</w:t>
      </w:r>
    </w:p>
    <w:p w14:paraId="6A5C4B7A" w14:textId="3134D990" w:rsidR="000D6A33" w:rsidRPr="000D6A33" w:rsidRDefault="000D6A33" w:rsidP="000D6A3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0D6A33">
        <w:rPr>
          <w:rFonts w:ascii="Times New Roman" w:hAnsi="Times New Roman" w:cs="Times New Roman"/>
        </w:rPr>
        <w:lastRenderedPageBreak/>
        <w:t>A complete general game where both sides are played by the computer</w:t>
      </w:r>
    </w:p>
    <w:p w14:paraId="538B2900" w14:textId="7B8757DC" w:rsidR="000D6A33" w:rsidRPr="000D6A33" w:rsidRDefault="000D6A33" w:rsidP="000D6A3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0D6A33">
        <w:rPr>
          <w:rFonts w:ascii="Times New Roman" w:hAnsi="Times New Roman" w:cs="Times New Roman"/>
        </w:rPr>
        <w:t xml:space="preserve">Some automated unit tests for the computer opponent. </w:t>
      </w:r>
    </w:p>
    <w:p w14:paraId="4E06EF19" w14:textId="685D6DC1" w:rsidR="003C058B" w:rsidRDefault="003C058B" w:rsidP="003C058B">
      <w:pPr>
        <w:rPr>
          <w:rFonts w:ascii="Times New Roman" w:hAnsi="Times New Roman" w:cs="Times New Roman"/>
        </w:rPr>
      </w:pPr>
    </w:p>
    <w:p w14:paraId="6B050196" w14:textId="130925B2" w:rsidR="009F6965" w:rsidRDefault="009F6965" w:rsidP="009F6965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video, you must explain what is being demonstrated.</w:t>
      </w:r>
      <w:r w:rsidR="00945055">
        <w:rPr>
          <w:rFonts w:ascii="Times New Roman" w:hAnsi="Times New Roman" w:cs="Times New Roman"/>
        </w:rPr>
        <w:t xml:space="preserve"> </w:t>
      </w:r>
      <w:r w:rsidR="00945055" w:rsidRPr="00945055">
        <w:rPr>
          <w:rFonts w:ascii="Times New Roman" w:hAnsi="Times New Roman" w:cs="Times New Roman"/>
        </w:rPr>
        <w:t>https://umsystem.hosted.panopto.com/Panopto/Pages/Viewer.aspx?id=dae5709d-eb82-44d0-8bd0-b2c300398700</w:t>
      </w:r>
    </w:p>
    <w:p w14:paraId="634862D9" w14:textId="77777777" w:rsidR="009F6965" w:rsidRDefault="009F6965" w:rsidP="003C058B">
      <w:pPr>
        <w:rPr>
          <w:rFonts w:ascii="Times New Roman" w:hAnsi="Times New Roman" w:cs="Times New Roman"/>
        </w:rPr>
      </w:pPr>
    </w:p>
    <w:p w14:paraId="1BD90D0B" w14:textId="6434CB3D" w:rsidR="0010407F" w:rsidRPr="0010407F" w:rsidRDefault="0010407F" w:rsidP="001040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10407F">
        <w:rPr>
          <w:rFonts w:ascii="Times New Roman" w:hAnsi="Times New Roman" w:cs="Times New Roman"/>
          <w:b/>
        </w:rPr>
        <w:t xml:space="preserve">User Stories for the Computer Opponent </w:t>
      </w:r>
      <w:r w:rsidR="00CD3054">
        <w:rPr>
          <w:rFonts w:ascii="Times New Roman" w:hAnsi="Times New Roman" w:cs="Times New Roman"/>
          <w:b/>
        </w:rPr>
        <w:t xml:space="preserve">Requirements </w:t>
      </w:r>
      <w:r w:rsidRPr="0010407F">
        <w:rPr>
          <w:rFonts w:ascii="Times New Roman" w:hAnsi="Times New Roman" w:cs="Times New Roman"/>
          <w:b/>
        </w:rPr>
        <w:t>(</w:t>
      </w:r>
      <w:r>
        <w:rPr>
          <w:rFonts w:ascii="Times New Roman" w:hAnsi="Times New Roman" w:cs="Times New Roman"/>
          <w:b/>
        </w:rPr>
        <w:t>1</w:t>
      </w:r>
      <w:r w:rsidRPr="0010407F">
        <w:rPr>
          <w:rFonts w:ascii="Times New Roman" w:hAnsi="Times New Roman" w:cs="Times New Roman"/>
          <w:b/>
        </w:rPr>
        <w:t xml:space="preserve"> points)</w:t>
      </w:r>
    </w:p>
    <w:p w14:paraId="70D62E0B" w14:textId="77777777" w:rsidR="0010407F" w:rsidRDefault="0010407F" w:rsidP="0010407F">
      <w:pPr>
        <w:rPr>
          <w:rFonts w:ascii="Times New Roman" w:hAnsi="Times New Roman" w:cs="Times New Roman"/>
        </w:rPr>
      </w:pPr>
    </w:p>
    <w:p w14:paraId="63B14E09" w14:textId="77777777" w:rsidR="0010407F" w:rsidRPr="003200C8" w:rsidRDefault="0010407F" w:rsidP="0010407F">
      <w:pPr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User Story </w:t>
      </w:r>
      <w:r w:rsidRPr="003200C8">
        <w:rPr>
          <w:rFonts w:ascii="Times New Roman" w:hAnsi="Times New Roman" w:cs="Times New Roman"/>
          <w:b/>
          <w:bCs/>
        </w:rPr>
        <w:t>Template</w:t>
      </w:r>
      <w:r>
        <w:rPr>
          <w:rFonts w:ascii="Times New Roman" w:hAnsi="Times New Roman" w:cs="Times New Roman"/>
        </w:rPr>
        <w:t xml:space="preserve">: </w:t>
      </w:r>
      <w:r w:rsidRPr="003200C8">
        <w:rPr>
          <w:rFonts w:ascii="Times New Roman" w:hAnsi="Times New Roman" w:cs="Times New Roman"/>
        </w:rPr>
        <w:t>As a &lt;role&gt;, I want &lt;goal&gt; [so that &lt;benefit&gt;]</w:t>
      </w:r>
    </w:p>
    <w:p w14:paraId="240B9ACB" w14:textId="77777777" w:rsidR="0010407F" w:rsidRDefault="0010407F" w:rsidP="0010407F">
      <w:pPr>
        <w:rPr>
          <w:rFonts w:ascii="Times New Roman" w:hAnsi="Times New Roman" w:cs="Times New Roman"/>
        </w:rPr>
      </w:pPr>
    </w:p>
    <w:tbl>
      <w:tblPr>
        <w:tblStyle w:val="TableGrid"/>
        <w:tblW w:w="10260" w:type="dxa"/>
        <w:tblInd w:w="-5" w:type="dxa"/>
        <w:tblLook w:val="04A0" w:firstRow="1" w:lastRow="0" w:firstColumn="1" w:lastColumn="0" w:noHBand="0" w:noVBand="1"/>
      </w:tblPr>
      <w:tblGrid>
        <w:gridCol w:w="536"/>
        <w:gridCol w:w="1683"/>
        <w:gridCol w:w="5611"/>
        <w:gridCol w:w="990"/>
        <w:gridCol w:w="1440"/>
      </w:tblGrid>
      <w:tr w:rsidR="0010407F" w:rsidRPr="003200C8" w14:paraId="1653A0A3" w14:textId="77777777" w:rsidTr="00D948B8">
        <w:tc>
          <w:tcPr>
            <w:tcW w:w="536" w:type="dxa"/>
          </w:tcPr>
          <w:p w14:paraId="6C3E2A52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1683" w:type="dxa"/>
          </w:tcPr>
          <w:p w14:paraId="27EA7E0E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Name</w:t>
            </w:r>
          </w:p>
        </w:tc>
        <w:tc>
          <w:tcPr>
            <w:tcW w:w="5611" w:type="dxa"/>
          </w:tcPr>
          <w:p w14:paraId="69F2B913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Description</w:t>
            </w:r>
          </w:p>
        </w:tc>
        <w:tc>
          <w:tcPr>
            <w:tcW w:w="990" w:type="dxa"/>
          </w:tcPr>
          <w:p w14:paraId="1FB2ED83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Priority</w:t>
            </w:r>
          </w:p>
        </w:tc>
        <w:tc>
          <w:tcPr>
            <w:tcW w:w="1440" w:type="dxa"/>
          </w:tcPr>
          <w:p w14:paraId="2E4E8BBD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Estimated effort (hours)</w:t>
            </w:r>
          </w:p>
        </w:tc>
      </w:tr>
      <w:tr w:rsidR="0010407F" w:rsidRPr="003200C8" w14:paraId="3815F16D" w14:textId="77777777" w:rsidTr="00D948B8">
        <w:tc>
          <w:tcPr>
            <w:tcW w:w="536" w:type="dxa"/>
          </w:tcPr>
          <w:p w14:paraId="214651ED" w14:textId="4E44EC0F" w:rsidR="0010407F" w:rsidRPr="005D69F2" w:rsidRDefault="006234C6" w:rsidP="00D948B8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>8</w:t>
            </w:r>
          </w:p>
        </w:tc>
        <w:tc>
          <w:tcPr>
            <w:tcW w:w="1683" w:type="dxa"/>
          </w:tcPr>
          <w:p w14:paraId="5721D686" w14:textId="77777777" w:rsidR="005D69F2" w:rsidRPr="005D69F2" w:rsidRDefault="005D69F2" w:rsidP="005D69F2">
            <w:pPr>
              <w:rPr>
                <w:rFonts w:ascii="Times New Roman" w:hAnsi="Times New Roman" w:cs="Times New Roman"/>
              </w:rPr>
            </w:pPr>
            <w:r w:rsidRPr="005D69F2">
              <w:rPr>
                <w:rFonts w:ascii="Times New Roman" w:hAnsi="Times New Roman" w:cs="Times New Roman"/>
              </w:rPr>
              <w:t>Simple Game - Human vs Computer</w:t>
            </w:r>
          </w:p>
          <w:p w14:paraId="21C1BA3B" w14:textId="77777777" w:rsidR="0010407F" w:rsidRPr="005D69F2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611" w:type="dxa"/>
          </w:tcPr>
          <w:p w14:paraId="62976517" w14:textId="77777777" w:rsidR="005D69F2" w:rsidRPr="005D69F2" w:rsidRDefault="005D69F2" w:rsidP="005D69F2">
            <w:pPr>
              <w:rPr>
                <w:rFonts w:ascii="Times New Roman" w:hAnsi="Times New Roman" w:cs="Times New Roman"/>
              </w:rPr>
            </w:pPr>
            <w:r w:rsidRPr="005D69F2">
              <w:rPr>
                <w:rFonts w:ascii="Times New Roman" w:hAnsi="Times New Roman" w:cs="Times New Roman"/>
              </w:rPr>
              <w:t>As a player, I want to play a complete Simple game where the blue player is human and the red player is the computer, ensuring a winner is clearly declared.</w:t>
            </w:r>
          </w:p>
          <w:p w14:paraId="201227B4" w14:textId="77777777" w:rsidR="0010407F" w:rsidRPr="005D69F2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7389D5B1" w14:textId="1C41B755" w:rsidR="0010407F" w:rsidRPr="005D69F2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>High</w:t>
            </w:r>
          </w:p>
        </w:tc>
        <w:tc>
          <w:tcPr>
            <w:tcW w:w="1440" w:type="dxa"/>
          </w:tcPr>
          <w:p w14:paraId="09D7D513" w14:textId="2023074E" w:rsidR="0010407F" w:rsidRPr="005D69F2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</w:tr>
      <w:tr w:rsidR="0010407F" w:rsidRPr="003200C8" w14:paraId="3839A2C8" w14:textId="77777777" w:rsidTr="00D948B8">
        <w:tc>
          <w:tcPr>
            <w:tcW w:w="536" w:type="dxa"/>
          </w:tcPr>
          <w:p w14:paraId="3512791A" w14:textId="71E0E752" w:rsidR="0010407F" w:rsidRPr="005D69F2" w:rsidRDefault="005D69F2" w:rsidP="00D948B8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>9</w:t>
            </w:r>
          </w:p>
        </w:tc>
        <w:tc>
          <w:tcPr>
            <w:tcW w:w="1683" w:type="dxa"/>
          </w:tcPr>
          <w:p w14:paraId="529563B7" w14:textId="77777777" w:rsidR="005D69F2" w:rsidRPr="005D69F2" w:rsidRDefault="005D69F2" w:rsidP="005D69F2">
            <w:pPr>
              <w:rPr>
                <w:rFonts w:ascii="Times New Roman" w:hAnsi="Times New Roman" w:cs="Times New Roman"/>
              </w:rPr>
            </w:pPr>
            <w:r w:rsidRPr="005D69F2">
              <w:rPr>
                <w:rFonts w:ascii="Times New Roman" w:hAnsi="Times New Roman" w:cs="Times New Roman"/>
              </w:rPr>
              <w:t>General Game - Computer vs Human</w:t>
            </w:r>
          </w:p>
          <w:p w14:paraId="20BCAFB7" w14:textId="77777777" w:rsidR="0010407F" w:rsidRPr="005D69F2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611" w:type="dxa"/>
          </w:tcPr>
          <w:p w14:paraId="4016B2C5" w14:textId="77777777" w:rsidR="005D69F2" w:rsidRPr="005D69F2" w:rsidRDefault="005D69F2" w:rsidP="005D69F2">
            <w:pPr>
              <w:rPr>
                <w:rFonts w:ascii="Times New Roman" w:hAnsi="Times New Roman" w:cs="Times New Roman"/>
              </w:rPr>
            </w:pPr>
            <w:r w:rsidRPr="005D69F2">
              <w:rPr>
                <w:rFonts w:ascii="Times New Roman" w:hAnsi="Times New Roman" w:cs="Times New Roman"/>
              </w:rPr>
              <w:t>As a player, I want to play a complete General game where the blue player is computer and the red player is human, ensuring a winner is clearly declared.</w:t>
            </w:r>
          </w:p>
          <w:p w14:paraId="01ADCE16" w14:textId="77777777" w:rsidR="0010407F" w:rsidRPr="005D69F2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03C7C3DD" w14:textId="78A9603D" w:rsidR="0010407F" w:rsidRPr="005D69F2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>High</w:t>
            </w:r>
          </w:p>
        </w:tc>
        <w:tc>
          <w:tcPr>
            <w:tcW w:w="1440" w:type="dxa"/>
          </w:tcPr>
          <w:p w14:paraId="21B1ACA9" w14:textId="7ADC037D" w:rsidR="0010407F" w:rsidRPr="005D69F2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</w:tr>
      <w:tr w:rsidR="0010407F" w:rsidRPr="003200C8" w14:paraId="43235DDA" w14:textId="77777777" w:rsidTr="00D948B8">
        <w:tc>
          <w:tcPr>
            <w:tcW w:w="536" w:type="dxa"/>
          </w:tcPr>
          <w:p w14:paraId="1626A39F" w14:textId="7DF78D05" w:rsidR="0010407F" w:rsidRPr="005D69F2" w:rsidRDefault="005D69F2" w:rsidP="00D948B8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683" w:type="dxa"/>
          </w:tcPr>
          <w:p w14:paraId="5984B743" w14:textId="77777777" w:rsidR="005D69F2" w:rsidRPr="005D69F2" w:rsidRDefault="005D69F2" w:rsidP="005D69F2">
            <w:pPr>
              <w:rPr>
                <w:rFonts w:ascii="Times New Roman" w:hAnsi="Times New Roman" w:cs="Times New Roman"/>
              </w:rPr>
            </w:pPr>
            <w:r w:rsidRPr="005D69F2">
              <w:rPr>
                <w:rFonts w:ascii="Times New Roman" w:hAnsi="Times New Roman" w:cs="Times New Roman"/>
              </w:rPr>
              <w:t>Simple Game - Computer vs Computer</w:t>
            </w:r>
          </w:p>
          <w:p w14:paraId="635FB52B" w14:textId="77777777" w:rsidR="0010407F" w:rsidRPr="005D69F2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611" w:type="dxa"/>
          </w:tcPr>
          <w:p w14:paraId="0E17C998" w14:textId="77777777" w:rsidR="005D69F2" w:rsidRPr="005D69F2" w:rsidRDefault="005D69F2" w:rsidP="005D69F2">
            <w:pPr>
              <w:rPr>
                <w:rFonts w:ascii="Times New Roman" w:hAnsi="Times New Roman" w:cs="Times New Roman"/>
              </w:rPr>
            </w:pPr>
            <w:r w:rsidRPr="005D69F2">
              <w:rPr>
                <w:rFonts w:ascii="Times New Roman" w:hAnsi="Times New Roman" w:cs="Times New Roman"/>
              </w:rPr>
              <w:t>As a user, I want to watch a complete Simple game fully played by the computer for both blue and red players.</w:t>
            </w:r>
          </w:p>
          <w:p w14:paraId="69B62B7A" w14:textId="77777777" w:rsidR="0010407F" w:rsidRPr="005D69F2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0CAEE700" w14:textId="36D7D477" w:rsidR="0010407F" w:rsidRPr="005D69F2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>Medium</w:t>
            </w:r>
          </w:p>
        </w:tc>
        <w:tc>
          <w:tcPr>
            <w:tcW w:w="1440" w:type="dxa"/>
          </w:tcPr>
          <w:p w14:paraId="2CE0B242" w14:textId="657ECF8A" w:rsidR="0010407F" w:rsidRPr="005D69F2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</w:tr>
      <w:tr w:rsidR="005D69F2" w:rsidRPr="003200C8" w14:paraId="2CF78901" w14:textId="77777777" w:rsidTr="00D948B8">
        <w:tc>
          <w:tcPr>
            <w:tcW w:w="536" w:type="dxa"/>
          </w:tcPr>
          <w:p w14:paraId="32ED79C5" w14:textId="55343B75" w:rsidR="005D69F2" w:rsidRPr="005D69F2" w:rsidRDefault="005D69F2" w:rsidP="00D948B8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>11</w:t>
            </w:r>
          </w:p>
        </w:tc>
        <w:tc>
          <w:tcPr>
            <w:tcW w:w="1683" w:type="dxa"/>
          </w:tcPr>
          <w:p w14:paraId="0522E2CA" w14:textId="77777777" w:rsidR="005D69F2" w:rsidRPr="005D69F2" w:rsidRDefault="005D69F2" w:rsidP="005D69F2">
            <w:pPr>
              <w:rPr>
                <w:rFonts w:ascii="Times New Roman" w:hAnsi="Times New Roman" w:cs="Times New Roman"/>
              </w:rPr>
            </w:pPr>
            <w:r w:rsidRPr="005D69F2">
              <w:rPr>
                <w:rFonts w:ascii="Times New Roman" w:hAnsi="Times New Roman" w:cs="Times New Roman"/>
              </w:rPr>
              <w:t>General Game - Computer vs Computer</w:t>
            </w:r>
          </w:p>
          <w:p w14:paraId="5B654ABD" w14:textId="77777777" w:rsidR="005D69F2" w:rsidRPr="005D69F2" w:rsidRDefault="005D69F2" w:rsidP="005D69F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11" w:type="dxa"/>
          </w:tcPr>
          <w:p w14:paraId="56EAF8C9" w14:textId="77777777" w:rsidR="005D69F2" w:rsidRPr="005D69F2" w:rsidRDefault="005D69F2" w:rsidP="005D69F2">
            <w:pPr>
              <w:rPr>
                <w:rFonts w:ascii="Times New Roman" w:hAnsi="Times New Roman" w:cs="Times New Roman"/>
              </w:rPr>
            </w:pPr>
            <w:r w:rsidRPr="005D69F2">
              <w:rPr>
                <w:rFonts w:ascii="Times New Roman" w:hAnsi="Times New Roman" w:cs="Times New Roman"/>
              </w:rPr>
              <w:t>As a user, I want to watch a complete General game fully played by the computer for both blue and red players.</w:t>
            </w:r>
          </w:p>
          <w:p w14:paraId="57F11C23" w14:textId="77777777" w:rsidR="005D69F2" w:rsidRPr="005D69F2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57D13EA2" w14:textId="61A8C876" w:rsidR="005D69F2" w:rsidRPr="005D69F2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>High</w:t>
            </w:r>
          </w:p>
        </w:tc>
        <w:tc>
          <w:tcPr>
            <w:tcW w:w="1440" w:type="dxa"/>
          </w:tcPr>
          <w:p w14:paraId="115CB77A" w14:textId="2F5AFD0B" w:rsidR="005D69F2" w:rsidRPr="005D69F2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</w:tr>
      <w:tr w:rsidR="005D69F2" w:rsidRPr="003200C8" w14:paraId="3FA27569" w14:textId="77777777" w:rsidTr="00D948B8">
        <w:tc>
          <w:tcPr>
            <w:tcW w:w="536" w:type="dxa"/>
          </w:tcPr>
          <w:p w14:paraId="1DD4B8DC" w14:textId="75F863D5" w:rsidR="005D69F2" w:rsidRPr="005D69F2" w:rsidRDefault="005D69F2" w:rsidP="00D948B8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>12</w:t>
            </w:r>
          </w:p>
        </w:tc>
        <w:tc>
          <w:tcPr>
            <w:tcW w:w="1683" w:type="dxa"/>
          </w:tcPr>
          <w:p w14:paraId="2CB375A4" w14:textId="77777777" w:rsidR="005D69F2" w:rsidRPr="005D69F2" w:rsidRDefault="005D69F2" w:rsidP="005D69F2">
            <w:pPr>
              <w:rPr>
                <w:rFonts w:ascii="Times New Roman" w:hAnsi="Times New Roman" w:cs="Times New Roman"/>
              </w:rPr>
            </w:pPr>
            <w:r w:rsidRPr="005D69F2">
              <w:rPr>
                <w:rFonts w:ascii="Times New Roman" w:hAnsi="Times New Roman" w:cs="Times New Roman"/>
              </w:rPr>
              <w:t>Automated Tests for Computer Opponent</w:t>
            </w:r>
          </w:p>
          <w:p w14:paraId="04C48C05" w14:textId="77777777" w:rsidR="005D69F2" w:rsidRPr="005D69F2" w:rsidRDefault="005D69F2" w:rsidP="005D69F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11" w:type="dxa"/>
          </w:tcPr>
          <w:p w14:paraId="033C42DC" w14:textId="6D755DBE" w:rsidR="005D69F2" w:rsidRPr="005D69F2" w:rsidRDefault="005D69F2" w:rsidP="00D948B8">
            <w:pPr>
              <w:rPr>
                <w:rFonts w:ascii="Times New Roman" w:hAnsi="Times New Roman" w:cs="Times New Roman"/>
              </w:rPr>
            </w:pPr>
            <w:r w:rsidRPr="005D69F2">
              <w:rPr>
                <w:rFonts w:ascii="Times New Roman" w:hAnsi="Times New Roman" w:cs="Times New Roman"/>
              </w:rPr>
              <w:t>As a developer, I want automated unit tests for the computer opponent logic to ensure reliable AI decisions.</w:t>
            </w:r>
          </w:p>
        </w:tc>
        <w:tc>
          <w:tcPr>
            <w:tcW w:w="990" w:type="dxa"/>
          </w:tcPr>
          <w:p w14:paraId="39DD9763" w14:textId="57081E0B" w:rsidR="005D69F2" w:rsidRPr="005D69F2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>Medium</w:t>
            </w:r>
          </w:p>
        </w:tc>
        <w:tc>
          <w:tcPr>
            <w:tcW w:w="1440" w:type="dxa"/>
          </w:tcPr>
          <w:p w14:paraId="050583EB" w14:textId="025FE910" w:rsidR="005D69F2" w:rsidRPr="005D69F2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</w:tr>
    </w:tbl>
    <w:p w14:paraId="64311462" w14:textId="77777777" w:rsidR="0010407F" w:rsidRDefault="0010407F" w:rsidP="0010407F">
      <w:pPr>
        <w:rPr>
          <w:rFonts w:ascii="Times New Roman" w:hAnsi="Times New Roman" w:cs="Times New Roman"/>
        </w:rPr>
      </w:pPr>
    </w:p>
    <w:p w14:paraId="61DFFEC0" w14:textId="2C9AFA7D" w:rsidR="0010407F" w:rsidRPr="006234C6" w:rsidRDefault="0010407F" w:rsidP="001040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10407F">
        <w:rPr>
          <w:rFonts w:ascii="Times New Roman" w:hAnsi="Times New Roman" w:cs="Times New Roman"/>
          <w:b/>
        </w:rPr>
        <w:t xml:space="preserve">Acceptance Criteria (AC) for the Computer Opponent </w:t>
      </w:r>
      <w:r w:rsidR="00CD3054">
        <w:rPr>
          <w:rFonts w:ascii="Times New Roman" w:hAnsi="Times New Roman" w:cs="Times New Roman"/>
          <w:b/>
        </w:rPr>
        <w:t>Requirements</w:t>
      </w:r>
      <w:r w:rsidR="00E320D0">
        <w:rPr>
          <w:rFonts w:ascii="Times New Roman" w:hAnsi="Times New Roman" w:cs="Times New Roman"/>
          <w:b/>
        </w:rPr>
        <w:t xml:space="preserve"> </w:t>
      </w:r>
      <w:r w:rsidRPr="0010407F">
        <w:rPr>
          <w:rFonts w:ascii="Times New Roman" w:hAnsi="Times New Roman" w:cs="Times New Roman"/>
          <w:b/>
        </w:rPr>
        <w:t>(</w:t>
      </w:r>
      <w:r w:rsidR="00DC11F6">
        <w:rPr>
          <w:rFonts w:ascii="Times New Roman" w:hAnsi="Times New Roman" w:cs="Times New Roman"/>
          <w:b/>
        </w:rPr>
        <w:t>4</w:t>
      </w:r>
      <w:r w:rsidRPr="0010407F">
        <w:rPr>
          <w:rFonts w:ascii="Times New Roman" w:hAnsi="Times New Roman" w:cs="Times New Roman"/>
          <w:b/>
        </w:rPr>
        <w:t xml:space="preserve"> points)</w:t>
      </w:r>
    </w:p>
    <w:p w14:paraId="10C6D2D9" w14:textId="7ED1F6F5" w:rsidR="006234C6" w:rsidRDefault="006234C6" w:rsidP="0010407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 or delete rows as needed.</w:t>
      </w:r>
    </w:p>
    <w:p w14:paraId="03CC66BE" w14:textId="77777777" w:rsidR="006234C6" w:rsidRDefault="006234C6" w:rsidP="0010407F">
      <w:pPr>
        <w:rPr>
          <w:rFonts w:ascii="Times New Roman" w:hAnsi="Times New Roman" w:cs="Times New Roman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688"/>
        <w:gridCol w:w="584"/>
        <w:gridCol w:w="5965"/>
        <w:gridCol w:w="2018"/>
      </w:tblGrid>
      <w:tr w:rsidR="0010407F" w:rsidRPr="003200C8" w14:paraId="77C5EB9B" w14:textId="77777777" w:rsidTr="00D948B8">
        <w:tc>
          <w:tcPr>
            <w:tcW w:w="1695" w:type="dxa"/>
          </w:tcPr>
          <w:p w14:paraId="693CE5BD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ID and Name</w:t>
            </w:r>
          </w:p>
        </w:tc>
        <w:tc>
          <w:tcPr>
            <w:tcW w:w="540" w:type="dxa"/>
          </w:tcPr>
          <w:p w14:paraId="60466344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AC </w:t>
            </w:r>
          </w:p>
          <w:p w14:paraId="075B1F38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5997" w:type="dxa"/>
          </w:tcPr>
          <w:p w14:paraId="4DC94FF4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Description of Acceptance Criterion</w:t>
            </w:r>
          </w:p>
        </w:tc>
        <w:tc>
          <w:tcPr>
            <w:tcW w:w="2023" w:type="dxa"/>
          </w:tcPr>
          <w:p w14:paraId="3F0D2EB7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Status (completed, </w:t>
            </w:r>
            <w:proofErr w:type="spellStart"/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toDo</w:t>
            </w:r>
            <w:proofErr w:type="spellEnd"/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, </w:t>
            </w:r>
            <w:proofErr w:type="spellStart"/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nPprogress</w:t>
            </w:r>
            <w:proofErr w:type="spellEnd"/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)</w:t>
            </w:r>
          </w:p>
        </w:tc>
      </w:tr>
      <w:tr w:rsidR="0010407F" w:rsidRPr="003200C8" w14:paraId="7F847A36" w14:textId="77777777" w:rsidTr="00D948B8">
        <w:tc>
          <w:tcPr>
            <w:tcW w:w="1695" w:type="dxa"/>
          </w:tcPr>
          <w:p w14:paraId="7EECA44C" w14:textId="30A01008" w:rsidR="0010407F" w:rsidRPr="003200C8" w:rsidRDefault="006234C6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8</w:t>
            </w:r>
          </w:p>
        </w:tc>
        <w:tc>
          <w:tcPr>
            <w:tcW w:w="540" w:type="dxa"/>
          </w:tcPr>
          <w:p w14:paraId="5767F5B6" w14:textId="5DB0E1D0" w:rsidR="0010407F" w:rsidRPr="003200C8" w:rsidRDefault="006234C6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8</w:t>
            </w:r>
            <w:r w:rsidR="0010407F" w:rsidRPr="003200C8">
              <w:rPr>
                <w:rFonts w:ascii="Times New Roman" w:hAnsi="Times New Roman" w:cs="Times New Roman"/>
                <w:sz w:val="21"/>
                <w:szCs w:val="21"/>
              </w:rPr>
              <w:t>.1</w:t>
            </w:r>
          </w:p>
        </w:tc>
        <w:tc>
          <w:tcPr>
            <w:tcW w:w="5997" w:type="dxa"/>
          </w:tcPr>
          <w:p w14:paraId="1F459E90" w14:textId="77777777" w:rsidR="005D69F2" w:rsidRPr="005D69F2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 xml:space="preserve">AC </w:t>
            </w:r>
            <w:r w:rsidR="006234C6" w:rsidRPr="005D69F2">
              <w:rPr>
                <w:rFonts w:ascii="Times New Roman" w:hAnsi="Times New Roman" w:cs="Times New Roman"/>
                <w:sz w:val="21"/>
                <w:szCs w:val="21"/>
              </w:rPr>
              <w:t>8</w:t>
            </w: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 xml:space="preserve">.1 </w:t>
            </w:r>
          </w:p>
          <w:p w14:paraId="34C5D622" w14:textId="77777777" w:rsidR="005D69F2" w:rsidRPr="005D69F2" w:rsidRDefault="005D69F2" w:rsidP="005D69F2">
            <w:pPr>
              <w:rPr>
                <w:rFonts w:ascii="Times New Roman" w:hAnsi="Times New Roman" w:cs="Times New Roman"/>
              </w:rPr>
            </w:pPr>
            <w:r w:rsidRPr="005D69F2">
              <w:rPr>
                <w:rFonts w:ascii="Times New Roman" w:hAnsi="Times New Roman" w:cs="Times New Roman"/>
              </w:rPr>
              <w:t>Given a Simple game, when blue is human and red is computer, then the game plays to completion with a clear winner.</w:t>
            </w:r>
          </w:p>
          <w:p w14:paraId="7C9F1161" w14:textId="4CE0C0BF" w:rsidR="0010407F" w:rsidRPr="005D69F2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7D6AA68D" w14:textId="4C50E29D" w:rsidR="0010407F" w:rsidRPr="003200C8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ompleted</w:t>
            </w:r>
          </w:p>
        </w:tc>
      </w:tr>
      <w:tr w:rsidR="0010407F" w:rsidRPr="003200C8" w14:paraId="0D7B964C" w14:textId="77777777" w:rsidTr="00D948B8">
        <w:tc>
          <w:tcPr>
            <w:tcW w:w="1695" w:type="dxa"/>
          </w:tcPr>
          <w:p w14:paraId="6F31E873" w14:textId="17549BF9" w:rsidR="0010407F" w:rsidRPr="003200C8" w:rsidRDefault="006234C6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9</w:t>
            </w:r>
            <w:r w:rsidR="0010407F"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</w:tc>
        <w:tc>
          <w:tcPr>
            <w:tcW w:w="540" w:type="dxa"/>
          </w:tcPr>
          <w:p w14:paraId="68AF7E82" w14:textId="4F3E2EA7" w:rsidR="0010407F" w:rsidRPr="003200C8" w:rsidRDefault="006234C6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9</w:t>
            </w:r>
            <w:r w:rsidR="0010407F" w:rsidRPr="003200C8">
              <w:rPr>
                <w:rFonts w:ascii="Times New Roman" w:hAnsi="Times New Roman" w:cs="Times New Roman"/>
                <w:sz w:val="21"/>
                <w:szCs w:val="21"/>
              </w:rPr>
              <w:t>.1</w:t>
            </w:r>
          </w:p>
        </w:tc>
        <w:tc>
          <w:tcPr>
            <w:tcW w:w="5997" w:type="dxa"/>
          </w:tcPr>
          <w:p w14:paraId="2A193EC0" w14:textId="77777777" w:rsidR="005D69F2" w:rsidRPr="005D69F2" w:rsidRDefault="005D69F2" w:rsidP="005D69F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 xml:space="preserve">AC 9.1 </w:t>
            </w:r>
          </w:p>
          <w:p w14:paraId="2589176E" w14:textId="77777777" w:rsidR="005D69F2" w:rsidRPr="005D69F2" w:rsidRDefault="005D69F2" w:rsidP="005D69F2">
            <w:pPr>
              <w:rPr>
                <w:rFonts w:ascii="Times New Roman" w:hAnsi="Times New Roman" w:cs="Times New Roman"/>
              </w:rPr>
            </w:pPr>
            <w:r w:rsidRPr="005D69F2">
              <w:rPr>
                <w:rFonts w:ascii="Times New Roman" w:hAnsi="Times New Roman" w:cs="Times New Roman"/>
              </w:rPr>
              <w:t xml:space="preserve">Given a </w:t>
            </w:r>
            <w:proofErr w:type="gramStart"/>
            <w:r w:rsidRPr="005D69F2">
              <w:rPr>
                <w:rFonts w:ascii="Times New Roman" w:hAnsi="Times New Roman" w:cs="Times New Roman"/>
              </w:rPr>
              <w:t>General</w:t>
            </w:r>
            <w:proofErr w:type="gramEnd"/>
            <w:r w:rsidRPr="005D69F2">
              <w:rPr>
                <w:rFonts w:ascii="Times New Roman" w:hAnsi="Times New Roman" w:cs="Times New Roman"/>
              </w:rPr>
              <w:t xml:space="preserve"> game, when blue is computer and red is human, then the game plays to completion with a clear winner.</w:t>
            </w:r>
          </w:p>
          <w:p w14:paraId="5D544215" w14:textId="58A76D4E" w:rsidR="0010407F" w:rsidRPr="005D69F2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047812F3" w14:textId="2F0B43E2" w:rsidR="0010407F" w:rsidRPr="003200C8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ompleted</w:t>
            </w:r>
          </w:p>
        </w:tc>
      </w:tr>
      <w:tr w:rsidR="005D69F2" w:rsidRPr="003200C8" w14:paraId="75444995" w14:textId="77777777" w:rsidTr="00D948B8">
        <w:tc>
          <w:tcPr>
            <w:tcW w:w="1695" w:type="dxa"/>
          </w:tcPr>
          <w:p w14:paraId="5A744634" w14:textId="26B5FCFA" w:rsidR="005D69F2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540" w:type="dxa"/>
          </w:tcPr>
          <w:p w14:paraId="39B61BB9" w14:textId="2105D4AE" w:rsidR="005D69F2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0.1</w:t>
            </w:r>
          </w:p>
        </w:tc>
        <w:tc>
          <w:tcPr>
            <w:tcW w:w="5997" w:type="dxa"/>
          </w:tcPr>
          <w:p w14:paraId="49BD9B37" w14:textId="77777777" w:rsidR="005D69F2" w:rsidRPr="005D69F2" w:rsidRDefault="005D69F2" w:rsidP="005D69F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>AC 10.1</w:t>
            </w:r>
          </w:p>
          <w:p w14:paraId="6B63ECAE" w14:textId="77777777" w:rsidR="005D69F2" w:rsidRPr="005D69F2" w:rsidRDefault="005D69F2" w:rsidP="005D69F2">
            <w:pPr>
              <w:rPr>
                <w:rFonts w:ascii="Times New Roman" w:hAnsi="Times New Roman" w:cs="Times New Roman"/>
              </w:rPr>
            </w:pPr>
            <w:r w:rsidRPr="005D69F2">
              <w:rPr>
                <w:rFonts w:ascii="Times New Roman" w:hAnsi="Times New Roman" w:cs="Times New Roman"/>
              </w:rPr>
              <w:lastRenderedPageBreak/>
              <w:t>Given a Simple game, when both sides are computer-controlled, then the game plays automatically to a clear completion.</w:t>
            </w:r>
          </w:p>
          <w:p w14:paraId="1A525217" w14:textId="3B33B543" w:rsidR="005D69F2" w:rsidRPr="005D69F2" w:rsidRDefault="005D69F2" w:rsidP="005D69F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br/>
            </w:r>
          </w:p>
        </w:tc>
        <w:tc>
          <w:tcPr>
            <w:tcW w:w="2023" w:type="dxa"/>
          </w:tcPr>
          <w:p w14:paraId="6323F393" w14:textId="358ADDAF" w:rsidR="005D69F2" w:rsidRPr="003200C8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Completed</w:t>
            </w:r>
          </w:p>
        </w:tc>
      </w:tr>
      <w:tr w:rsidR="005D69F2" w:rsidRPr="003200C8" w14:paraId="058B9C58" w14:textId="77777777" w:rsidTr="00D948B8">
        <w:tc>
          <w:tcPr>
            <w:tcW w:w="1695" w:type="dxa"/>
          </w:tcPr>
          <w:p w14:paraId="50987641" w14:textId="12C58E3D" w:rsidR="005D69F2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1</w:t>
            </w:r>
          </w:p>
        </w:tc>
        <w:tc>
          <w:tcPr>
            <w:tcW w:w="540" w:type="dxa"/>
          </w:tcPr>
          <w:p w14:paraId="03FD777B" w14:textId="0D1CC8E5" w:rsidR="005D69F2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1.1</w:t>
            </w:r>
          </w:p>
        </w:tc>
        <w:tc>
          <w:tcPr>
            <w:tcW w:w="5997" w:type="dxa"/>
          </w:tcPr>
          <w:p w14:paraId="0E7D04C6" w14:textId="77777777" w:rsidR="005D69F2" w:rsidRPr="005D69F2" w:rsidRDefault="005D69F2" w:rsidP="005D69F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 xml:space="preserve">AC 11.1 </w:t>
            </w:r>
          </w:p>
          <w:p w14:paraId="36E36F77" w14:textId="77777777" w:rsidR="005D69F2" w:rsidRPr="005D69F2" w:rsidRDefault="005D69F2" w:rsidP="005D69F2">
            <w:pPr>
              <w:rPr>
                <w:rFonts w:ascii="Times New Roman" w:hAnsi="Times New Roman" w:cs="Times New Roman"/>
              </w:rPr>
            </w:pPr>
            <w:r w:rsidRPr="005D69F2">
              <w:rPr>
                <w:rFonts w:ascii="Times New Roman" w:hAnsi="Times New Roman" w:cs="Times New Roman"/>
              </w:rPr>
              <w:t xml:space="preserve">Given a </w:t>
            </w:r>
            <w:proofErr w:type="gramStart"/>
            <w:r w:rsidRPr="005D69F2">
              <w:rPr>
                <w:rFonts w:ascii="Times New Roman" w:hAnsi="Times New Roman" w:cs="Times New Roman"/>
              </w:rPr>
              <w:t>General</w:t>
            </w:r>
            <w:proofErr w:type="gramEnd"/>
            <w:r w:rsidRPr="005D69F2">
              <w:rPr>
                <w:rFonts w:ascii="Times New Roman" w:hAnsi="Times New Roman" w:cs="Times New Roman"/>
              </w:rPr>
              <w:t xml:space="preserve"> game, when both sides are computer-controlled, then the game plays automatically to a clear completion.</w:t>
            </w:r>
          </w:p>
          <w:p w14:paraId="2DDD5152" w14:textId="22541381" w:rsidR="005D69F2" w:rsidRPr="005D69F2" w:rsidRDefault="005D69F2" w:rsidP="005D69F2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1E859401" w14:textId="09B57FAF" w:rsidR="005D69F2" w:rsidRPr="003200C8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ompleted</w:t>
            </w:r>
          </w:p>
        </w:tc>
      </w:tr>
      <w:tr w:rsidR="005D69F2" w:rsidRPr="003200C8" w14:paraId="0AF3EC85" w14:textId="77777777" w:rsidTr="00D948B8">
        <w:tc>
          <w:tcPr>
            <w:tcW w:w="1695" w:type="dxa"/>
          </w:tcPr>
          <w:p w14:paraId="3EABBEFE" w14:textId="385E3E7C" w:rsidR="005D69F2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2</w:t>
            </w:r>
          </w:p>
        </w:tc>
        <w:tc>
          <w:tcPr>
            <w:tcW w:w="540" w:type="dxa"/>
          </w:tcPr>
          <w:p w14:paraId="5DCAFF06" w14:textId="561C2C73" w:rsidR="005D69F2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2.1</w:t>
            </w:r>
          </w:p>
        </w:tc>
        <w:tc>
          <w:tcPr>
            <w:tcW w:w="5997" w:type="dxa"/>
          </w:tcPr>
          <w:p w14:paraId="67D515EC" w14:textId="77777777" w:rsidR="005D69F2" w:rsidRPr="005D69F2" w:rsidRDefault="005D69F2" w:rsidP="005D69F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D69F2">
              <w:rPr>
                <w:rFonts w:ascii="Times New Roman" w:hAnsi="Times New Roman" w:cs="Times New Roman"/>
                <w:sz w:val="21"/>
                <w:szCs w:val="21"/>
              </w:rPr>
              <w:t xml:space="preserve">AC 12.1 </w:t>
            </w:r>
          </w:p>
          <w:p w14:paraId="4A31B4A0" w14:textId="77777777" w:rsidR="005D69F2" w:rsidRPr="005D69F2" w:rsidRDefault="005D69F2" w:rsidP="005D69F2">
            <w:pPr>
              <w:rPr>
                <w:rFonts w:ascii="Times New Roman" w:hAnsi="Times New Roman" w:cs="Times New Roman"/>
              </w:rPr>
            </w:pPr>
            <w:r w:rsidRPr="005D69F2">
              <w:rPr>
                <w:rFonts w:ascii="Times New Roman" w:hAnsi="Times New Roman" w:cs="Times New Roman"/>
              </w:rPr>
              <w:t>Given the computer opponent logic, when automated tests are executed, then all decision-making logic passes successfully.</w:t>
            </w:r>
          </w:p>
          <w:p w14:paraId="4FA66078" w14:textId="33C6AC84" w:rsidR="005D69F2" w:rsidRPr="005D69F2" w:rsidRDefault="005D69F2" w:rsidP="005D69F2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3CCFCCE3" w14:textId="2479B18D" w:rsidR="005D69F2" w:rsidRPr="003200C8" w:rsidRDefault="005D69F2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ompleted</w:t>
            </w:r>
          </w:p>
        </w:tc>
      </w:tr>
    </w:tbl>
    <w:p w14:paraId="6295561A" w14:textId="77777777" w:rsidR="0010407F" w:rsidRDefault="0010407F" w:rsidP="0010407F">
      <w:pPr>
        <w:rPr>
          <w:rFonts w:ascii="Times New Roman" w:hAnsi="Times New Roman" w:cs="Times New Roman"/>
        </w:rPr>
      </w:pPr>
    </w:p>
    <w:p w14:paraId="1998F418" w14:textId="77777777" w:rsidR="0010407F" w:rsidRDefault="0010407F" w:rsidP="003C058B">
      <w:pPr>
        <w:rPr>
          <w:rFonts w:ascii="Times New Roman" w:hAnsi="Times New Roman" w:cs="Times New Roman"/>
        </w:rPr>
      </w:pPr>
    </w:p>
    <w:p w14:paraId="7B0F6D57" w14:textId="3D5B975F" w:rsidR="003C058B" w:rsidRPr="007B2B0E" w:rsidRDefault="003C058B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B2B0E">
        <w:rPr>
          <w:rFonts w:ascii="Times New Roman" w:hAnsi="Times New Roman" w:cs="Times New Roman"/>
          <w:b/>
        </w:rPr>
        <w:t xml:space="preserve">Summary of </w:t>
      </w:r>
      <w:r w:rsidR="0010407F">
        <w:rPr>
          <w:rFonts w:ascii="Times New Roman" w:hAnsi="Times New Roman" w:cs="Times New Roman"/>
          <w:b/>
        </w:rPr>
        <w:t xml:space="preserve">All </w:t>
      </w:r>
      <w:r w:rsidRPr="007B2B0E">
        <w:rPr>
          <w:rFonts w:ascii="Times New Roman" w:hAnsi="Times New Roman" w:cs="Times New Roman"/>
          <w:b/>
        </w:rPr>
        <w:t>Source Code (1 points)</w:t>
      </w:r>
    </w:p>
    <w:p w14:paraId="19E2ABF4" w14:textId="77777777" w:rsidR="003C058B" w:rsidRPr="007B2B0E" w:rsidRDefault="003C058B" w:rsidP="003C058B">
      <w:pPr>
        <w:pStyle w:val="ListParagraph"/>
        <w:ind w:left="360"/>
        <w:rPr>
          <w:rFonts w:ascii="Times New Roman" w:hAnsi="Times New Roman" w:cs="Times New Roman"/>
          <w:bCs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510"/>
        <w:gridCol w:w="3150"/>
        <w:gridCol w:w="1890"/>
      </w:tblGrid>
      <w:tr w:rsidR="003C058B" w:rsidRPr="007B2B0E" w14:paraId="472F75EA" w14:textId="77777777" w:rsidTr="001A13C9">
        <w:tc>
          <w:tcPr>
            <w:tcW w:w="3510" w:type="dxa"/>
          </w:tcPr>
          <w:p w14:paraId="27EB612C" w14:textId="77777777" w:rsidR="003C058B" w:rsidRPr="007B2B0E" w:rsidRDefault="003C058B" w:rsidP="001A13C9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 xml:space="preserve">Source code file name </w:t>
            </w:r>
          </w:p>
        </w:tc>
        <w:tc>
          <w:tcPr>
            <w:tcW w:w="3150" w:type="dxa"/>
          </w:tcPr>
          <w:p w14:paraId="0BFB8AF0" w14:textId="77777777" w:rsidR="003C058B" w:rsidRPr="007B2B0E" w:rsidRDefault="003C058B" w:rsidP="001A13C9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Production code or test code?</w:t>
            </w:r>
          </w:p>
        </w:tc>
        <w:tc>
          <w:tcPr>
            <w:tcW w:w="1890" w:type="dxa"/>
          </w:tcPr>
          <w:p w14:paraId="4C0DC445" w14:textId="77777777" w:rsidR="003C058B" w:rsidRPr="007B2B0E" w:rsidRDefault="003C058B" w:rsidP="001A13C9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# lines of code</w:t>
            </w:r>
          </w:p>
        </w:tc>
      </w:tr>
      <w:tr w:rsidR="00EB744D" w:rsidRPr="007B2B0E" w14:paraId="331091FD" w14:textId="77777777" w:rsidTr="001A13C9">
        <w:tc>
          <w:tcPr>
            <w:tcW w:w="3510" w:type="dxa"/>
          </w:tcPr>
          <w:p w14:paraId="1BBC4C16" w14:textId="32591A4E" w:rsidR="00EB744D" w:rsidRDefault="00EB744D" w:rsidP="00EB744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ainWindow.axaml.cs</w:t>
            </w:r>
            <w:proofErr w:type="spellEnd"/>
          </w:p>
        </w:tc>
        <w:tc>
          <w:tcPr>
            <w:tcW w:w="3150" w:type="dxa"/>
          </w:tcPr>
          <w:p w14:paraId="21BFA523" w14:textId="2CBF30CB" w:rsidR="00EB744D" w:rsidRDefault="00EB744D" w:rsidP="001A13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</w:t>
            </w:r>
          </w:p>
        </w:tc>
        <w:tc>
          <w:tcPr>
            <w:tcW w:w="1890" w:type="dxa"/>
          </w:tcPr>
          <w:p w14:paraId="502EEB95" w14:textId="029EA5D5" w:rsidR="00EB744D" w:rsidRPr="007B2B0E" w:rsidRDefault="00EB744D" w:rsidP="001A13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8</w:t>
            </w:r>
          </w:p>
        </w:tc>
      </w:tr>
      <w:tr w:rsidR="003C058B" w:rsidRPr="007B2B0E" w14:paraId="013E17E0" w14:textId="77777777" w:rsidTr="001A13C9">
        <w:tc>
          <w:tcPr>
            <w:tcW w:w="3510" w:type="dxa"/>
          </w:tcPr>
          <w:p w14:paraId="02CB6C9A" w14:textId="21320888" w:rsidR="003C058B" w:rsidRPr="007B2B0E" w:rsidRDefault="00EB744D" w:rsidP="001A13C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aseGame.cs</w:t>
            </w:r>
            <w:proofErr w:type="spellEnd"/>
          </w:p>
        </w:tc>
        <w:tc>
          <w:tcPr>
            <w:tcW w:w="3150" w:type="dxa"/>
          </w:tcPr>
          <w:p w14:paraId="5111F436" w14:textId="618A1531" w:rsidR="003C058B" w:rsidRPr="007B2B0E" w:rsidRDefault="00EB744D" w:rsidP="001A13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</w:t>
            </w:r>
          </w:p>
        </w:tc>
        <w:tc>
          <w:tcPr>
            <w:tcW w:w="1890" w:type="dxa"/>
          </w:tcPr>
          <w:p w14:paraId="38D2922A" w14:textId="664D0B9C" w:rsidR="003C058B" w:rsidRPr="007B2B0E" w:rsidRDefault="00EB744D" w:rsidP="001A13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8</w:t>
            </w:r>
          </w:p>
        </w:tc>
      </w:tr>
      <w:tr w:rsidR="003C058B" w:rsidRPr="007B2B0E" w14:paraId="6B9ED0EE" w14:textId="77777777" w:rsidTr="001A13C9">
        <w:tc>
          <w:tcPr>
            <w:tcW w:w="3510" w:type="dxa"/>
          </w:tcPr>
          <w:p w14:paraId="46268BD8" w14:textId="554930BB" w:rsidR="003C058B" w:rsidRPr="007B2B0E" w:rsidRDefault="00EB744D" w:rsidP="001A13C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impleGame.cs</w:t>
            </w:r>
            <w:proofErr w:type="spellEnd"/>
          </w:p>
        </w:tc>
        <w:tc>
          <w:tcPr>
            <w:tcW w:w="3150" w:type="dxa"/>
          </w:tcPr>
          <w:p w14:paraId="4FCFC266" w14:textId="439484C1" w:rsidR="003C058B" w:rsidRPr="007B2B0E" w:rsidRDefault="00EB744D" w:rsidP="001A13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</w:t>
            </w:r>
          </w:p>
        </w:tc>
        <w:tc>
          <w:tcPr>
            <w:tcW w:w="1890" w:type="dxa"/>
          </w:tcPr>
          <w:p w14:paraId="70619BB1" w14:textId="58B293CC" w:rsidR="003C058B" w:rsidRPr="007B2B0E" w:rsidRDefault="00EB744D" w:rsidP="001A13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8</w:t>
            </w:r>
          </w:p>
        </w:tc>
      </w:tr>
      <w:tr w:rsidR="00EB744D" w:rsidRPr="007B2B0E" w14:paraId="60D55545" w14:textId="77777777" w:rsidTr="001A13C9">
        <w:tc>
          <w:tcPr>
            <w:tcW w:w="3510" w:type="dxa"/>
          </w:tcPr>
          <w:p w14:paraId="347418DE" w14:textId="75921959" w:rsidR="00EB744D" w:rsidRDefault="00EB744D" w:rsidP="00EB744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eneralGame.cs</w:t>
            </w:r>
            <w:proofErr w:type="spellEnd"/>
          </w:p>
        </w:tc>
        <w:tc>
          <w:tcPr>
            <w:tcW w:w="3150" w:type="dxa"/>
          </w:tcPr>
          <w:p w14:paraId="64EADC7B" w14:textId="630A61B3" w:rsidR="00EB744D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</w:t>
            </w:r>
          </w:p>
        </w:tc>
        <w:tc>
          <w:tcPr>
            <w:tcW w:w="1890" w:type="dxa"/>
          </w:tcPr>
          <w:p w14:paraId="211940BD" w14:textId="3F61DEFE" w:rsidR="00EB744D" w:rsidRPr="007B2B0E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6</w:t>
            </w:r>
          </w:p>
        </w:tc>
      </w:tr>
      <w:tr w:rsidR="00EB744D" w:rsidRPr="007B2B0E" w14:paraId="0993051E" w14:textId="77777777" w:rsidTr="001A13C9">
        <w:tc>
          <w:tcPr>
            <w:tcW w:w="3510" w:type="dxa"/>
          </w:tcPr>
          <w:p w14:paraId="567776AE" w14:textId="4AE5DD1B" w:rsidR="00EB744D" w:rsidRDefault="00EB744D" w:rsidP="00EB744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ameController.cs</w:t>
            </w:r>
            <w:proofErr w:type="spellEnd"/>
          </w:p>
        </w:tc>
        <w:tc>
          <w:tcPr>
            <w:tcW w:w="3150" w:type="dxa"/>
          </w:tcPr>
          <w:p w14:paraId="4010CC66" w14:textId="1C74CF9D" w:rsidR="00EB744D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</w:t>
            </w:r>
          </w:p>
        </w:tc>
        <w:tc>
          <w:tcPr>
            <w:tcW w:w="1890" w:type="dxa"/>
          </w:tcPr>
          <w:p w14:paraId="5F7E4111" w14:textId="5642C32C" w:rsidR="00EB744D" w:rsidRPr="007B2B0E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0</w:t>
            </w:r>
          </w:p>
        </w:tc>
      </w:tr>
      <w:tr w:rsidR="00EB744D" w:rsidRPr="007B2B0E" w14:paraId="28623033" w14:textId="77777777" w:rsidTr="001A13C9">
        <w:tc>
          <w:tcPr>
            <w:tcW w:w="3510" w:type="dxa"/>
          </w:tcPr>
          <w:p w14:paraId="5B9DAE04" w14:textId="4C3B5529" w:rsidR="00EB744D" w:rsidRDefault="00EB744D" w:rsidP="00EB744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ridSystem.cs</w:t>
            </w:r>
            <w:proofErr w:type="spellEnd"/>
          </w:p>
        </w:tc>
        <w:tc>
          <w:tcPr>
            <w:tcW w:w="3150" w:type="dxa"/>
          </w:tcPr>
          <w:p w14:paraId="4B29A8FE" w14:textId="37616078" w:rsidR="00EB744D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</w:t>
            </w:r>
          </w:p>
        </w:tc>
        <w:tc>
          <w:tcPr>
            <w:tcW w:w="1890" w:type="dxa"/>
          </w:tcPr>
          <w:p w14:paraId="1844F470" w14:textId="59C98500" w:rsidR="00EB744D" w:rsidRPr="007B2B0E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6</w:t>
            </w:r>
          </w:p>
        </w:tc>
      </w:tr>
      <w:tr w:rsidR="00EB744D" w:rsidRPr="007B2B0E" w14:paraId="2815801B" w14:textId="77777777" w:rsidTr="001A13C9">
        <w:tc>
          <w:tcPr>
            <w:tcW w:w="3510" w:type="dxa"/>
          </w:tcPr>
          <w:p w14:paraId="59DFE141" w14:textId="30063997" w:rsidR="00EB744D" w:rsidRDefault="00EB744D" w:rsidP="00EB744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umanPlayer.cs</w:t>
            </w:r>
            <w:proofErr w:type="spellEnd"/>
          </w:p>
        </w:tc>
        <w:tc>
          <w:tcPr>
            <w:tcW w:w="3150" w:type="dxa"/>
          </w:tcPr>
          <w:p w14:paraId="7CD15473" w14:textId="1A72A5A2" w:rsidR="00EB744D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</w:t>
            </w:r>
          </w:p>
        </w:tc>
        <w:tc>
          <w:tcPr>
            <w:tcW w:w="1890" w:type="dxa"/>
          </w:tcPr>
          <w:p w14:paraId="05A1B7D1" w14:textId="58728C09" w:rsidR="00EB744D" w:rsidRPr="007B2B0E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</w:tr>
      <w:tr w:rsidR="00EB744D" w:rsidRPr="007B2B0E" w14:paraId="4C94CB2A" w14:textId="77777777" w:rsidTr="001A13C9">
        <w:tc>
          <w:tcPr>
            <w:tcW w:w="3510" w:type="dxa"/>
          </w:tcPr>
          <w:p w14:paraId="4E683650" w14:textId="4800B4FD" w:rsidR="00EB744D" w:rsidRDefault="00EB744D" w:rsidP="00EB744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mputerPlayer.cs</w:t>
            </w:r>
            <w:proofErr w:type="spellEnd"/>
          </w:p>
        </w:tc>
        <w:tc>
          <w:tcPr>
            <w:tcW w:w="3150" w:type="dxa"/>
          </w:tcPr>
          <w:p w14:paraId="0EF86CBD" w14:textId="3C31FF59" w:rsidR="00EB744D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</w:t>
            </w:r>
          </w:p>
        </w:tc>
        <w:tc>
          <w:tcPr>
            <w:tcW w:w="1890" w:type="dxa"/>
          </w:tcPr>
          <w:p w14:paraId="6B7041AF" w14:textId="03426966" w:rsidR="00EB744D" w:rsidRPr="007B2B0E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5</w:t>
            </w:r>
          </w:p>
        </w:tc>
      </w:tr>
      <w:tr w:rsidR="00EB744D" w:rsidRPr="007B2B0E" w14:paraId="693F68F8" w14:textId="77777777" w:rsidTr="001A13C9">
        <w:tc>
          <w:tcPr>
            <w:tcW w:w="3510" w:type="dxa"/>
          </w:tcPr>
          <w:p w14:paraId="0342D604" w14:textId="4345B60A" w:rsidR="00EB744D" w:rsidRDefault="00EB744D" w:rsidP="00EB744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GamePlayer.cs</w:t>
            </w:r>
            <w:proofErr w:type="spellEnd"/>
          </w:p>
        </w:tc>
        <w:tc>
          <w:tcPr>
            <w:tcW w:w="3150" w:type="dxa"/>
          </w:tcPr>
          <w:p w14:paraId="3618FD11" w14:textId="56E41CB6" w:rsidR="00EB744D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</w:t>
            </w:r>
          </w:p>
        </w:tc>
        <w:tc>
          <w:tcPr>
            <w:tcW w:w="1890" w:type="dxa"/>
          </w:tcPr>
          <w:p w14:paraId="77B1560F" w14:textId="62EC7CF4" w:rsidR="00EB744D" w:rsidRPr="007B2B0E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</w:tr>
      <w:tr w:rsidR="00EB744D" w:rsidRPr="007B2B0E" w14:paraId="26FC3379" w14:textId="77777777" w:rsidTr="001A13C9">
        <w:tc>
          <w:tcPr>
            <w:tcW w:w="3510" w:type="dxa"/>
          </w:tcPr>
          <w:p w14:paraId="40AAE51C" w14:textId="6669D8A2" w:rsidR="00EB744D" w:rsidRDefault="00EB744D" w:rsidP="00EB744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mputerPlayerTests.cs</w:t>
            </w:r>
            <w:proofErr w:type="spellEnd"/>
          </w:p>
        </w:tc>
        <w:tc>
          <w:tcPr>
            <w:tcW w:w="3150" w:type="dxa"/>
          </w:tcPr>
          <w:p w14:paraId="7724360A" w14:textId="1197DB7B" w:rsidR="00EB744D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</w:t>
            </w:r>
          </w:p>
        </w:tc>
        <w:tc>
          <w:tcPr>
            <w:tcW w:w="1890" w:type="dxa"/>
          </w:tcPr>
          <w:p w14:paraId="433A19CA" w14:textId="1B66A312" w:rsidR="00EB744D" w:rsidRPr="007B2B0E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</w:t>
            </w:r>
          </w:p>
        </w:tc>
      </w:tr>
      <w:tr w:rsidR="00EB744D" w:rsidRPr="007B2B0E" w14:paraId="2695768B" w14:textId="77777777" w:rsidTr="001A13C9">
        <w:tc>
          <w:tcPr>
            <w:tcW w:w="3510" w:type="dxa"/>
          </w:tcPr>
          <w:p w14:paraId="344F81AC" w14:textId="017AD69D" w:rsidR="00EB744D" w:rsidRDefault="00EB744D" w:rsidP="00EB744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umanPlayerTests.cs</w:t>
            </w:r>
            <w:proofErr w:type="spellEnd"/>
          </w:p>
        </w:tc>
        <w:tc>
          <w:tcPr>
            <w:tcW w:w="3150" w:type="dxa"/>
          </w:tcPr>
          <w:p w14:paraId="692E7FB8" w14:textId="576DCC1C" w:rsidR="00EB744D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</w:t>
            </w:r>
          </w:p>
        </w:tc>
        <w:tc>
          <w:tcPr>
            <w:tcW w:w="1890" w:type="dxa"/>
          </w:tcPr>
          <w:p w14:paraId="37E6A6B0" w14:textId="2190BECA" w:rsidR="00EB744D" w:rsidRPr="007B2B0E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</w:tr>
      <w:tr w:rsidR="00EB744D" w:rsidRPr="007B2B0E" w14:paraId="7B855D6A" w14:textId="77777777" w:rsidTr="001A13C9">
        <w:tc>
          <w:tcPr>
            <w:tcW w:w="3510" w:type="dxa"/>
          </w:tcPr>
          <w:p w14:paraId="59E7BA4B" w14:textId="00DA10AD" w:rsidR="00EB744D" w:rsidRDefault="00EB744D" w:rsidP="00EB744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PlayerTests.cs</w:t>
            </w:r>
            <w:proofErr w:type="spellEnd"/>
          </w:p>
        </w:tc>
        <w:tc>
          <w:tcPr>
            <w:tcW w:w="3150" w:type="dxa"/>
          </w:tcPr>
          <w:p w14:paraId="29E2AFC1" w14:textId="1FF69879" w:rsidR="00EB744D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</w:t>
            </w:r>
          </w:p>
        </w:tc>
        <w:tc>
          <w:tcPr>
            <w:tcW w:w="1890" w:type="dxa"/>
          </w:tcPr>
          <w:p w14:paraId="787D5727" w14:textId="55091E22" w:rsidR="00EB744D" w:rsidRPr="007B2B0E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</w:tr>
      <w:tr w:rsidR="00EB744D" w:rsidRPr="007B2B0E" w14:paraId="0BDB4371" w14:textId="77777777" w:rsidTr="001A13C9">
        <w:tc>
          <w:tcPr>
            <w:tcW w:w="3510" w:type="dxa"/>
          </w:tcPr>
          <w:p w14:paraId="465D9B3A" w14:textId="58F8CEA4" w:rsidR="00EB744D" w:rsidRDefault="00EB744D" w:rsidP="00EB744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ameContollerTests.cs</w:t>
            </w:r>
            <w:proofErr w:type="spellEnd"/>
          </w:p>
        </w:tc>
        <w:tc>
          <w:tcPr>
            <w:tcW w:w="3150" w:type="dxa"/>
          </w:tcPr>
          <w:p w14:paraId="1018D352" w14:textId="75D88A8C" w:rsidR="00EB744D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</w:t>
            </w:r>
          </w:p>
        </w:tc>
        <w:tc>
          <w:tcPr>
            <w:tcW w:w="1890" w:type="dxa"/>
          </w:tcPr>
          <w:p w14:paraId="236F9CB3" w14:textId="45DCD451" w:rsidR="00EB744D" w:rsidRPr="007B2B0E" w:rsidRDefault="00EB744D" w:rsidP="00EB74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9</w:t>
            </w:r>
          </w:p>
        </w:tc>
      </w:tr>
      <w:tr w:rsidR="003C058B" w:rsidRPr="007B2B0E" w14:paraId="1FC7C668" w14:textId="77777777" w:rsidTr="001A13C9">
        <w:tc>
          <w:tcPr>
            <w:tcW w:w="6660" w:type="dxa"/>
            <w:gridSpan w:val="2"/>
          </w:tcPr>
          <w:p w14:paraId="46C22F93" w14:textId="77777777" w:rsidR="003C058B" w:rsidRPr="007B2B0E" w:rsidRDefault="003C058B" w:rsidP="001A13C9">
            <w:pPr>
              <w:jc w:val="right"/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1890" w:type="dxa"/>
          </w:tcPr>
          <w:p w14:paraId="22A7F0A6" w14:textId="1445309B" w:rsidR="003C058B" w:rsidRPr="007B2B0E" w:rsidRDefault="00EB744D" w:rsidP="001A13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291</w:t>
            </w:r>
          </w:p>
        </w:tc>
      </w:tr>
    </w:tbl>
    <w:p w14:paraId="0018315A" w14:textId="77777777" w:rsidR="002F1833" w:rsidRDefault="002F1833" w:rsidP="00BD7513">
      <w:pPr>
        <w:rPr>
          <w:rFonts w:ascii="Times New Roman" w:hAnsi="Times New Roman" w:cs="Times New Roman"/>
        </w:rPr>
      </w:pPr>
    </w:p>
    <w:p w14:paraId="374F459B" w14:textId="09B91A0B" w:rsidR="003C058B" w:rsidRPr="007B2B0E" w:rsidRDefault="003C058B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 xml:space="preserve">Production Code vs </w:t>
      </w:r>
      <w:r w:rsidR="0010407F">
        <w:rPr>
          <w:rFonts w:ascii="Times New Roman" w:hAnsi="Times New Roman" w:cs="Times New Roman"/>
          <w:b/>
          <w:bCs/>
        </w:rPr>
        <w:t xml:space="preserve">New </w:t>
      </w:r>
      <w:r w:rsidRPr="007B2B0E">
        <w:rPr>
          <w:rFonts w:ascii="Times New Roman" w:hAnsi="Times New Roman" w:cs="Times New Roman"/>
          <w:b/>
          <w:bCs/>
        </w:rPr>
        <w:t>User stories/Acceptance Criteria</w:t>
      </w:r>
      <w:r>
        <w:rPr>
          <w:rFonts w:ascii="Times New Roman" w:hAnsi="Times New Roman" w:cs="Times New Roman"/>
          <w:b/>
          <w:bCs/>
        </w:rPr>
        <w:t xml:space="preserve"> (</w:t>
      </w:r>
      <w:r w:rsidR="00AB6AA3">
        <w:rPr>
          <w:rFonts w:ascii="Times New Roman" w:hAnsi="Times New Roman" w:cs="Times New Roman"/>
          <w:b/>
          <w:bCs/>
        </w:rPr>
        <w:t>2</w:t>
      </w:r>
      <w:r>
        <w:rPr>
          <w:rFonts w:ascii="Times New Roman" w:hAnsi="Times New Roman" w:cs="Times New Roman"/>
          <w:b/>
          <w:bCs/>
        </w:rPr>
        <w:t xml:space="preserve"> points)</w:t>
      </w:r>
    </w:p>
    <w:p w14:paraId="772E0EE4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3CFE3AE3" w14:textId="54E384CB" w:rsidR="003C058B" w:rsidRDefault="003C058B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mmarize how each </w:t>
      </w:r>
      <w:r w:rsidR="006234C6">
        <w:rPr>
          <w:rFonts w:ascii="Times New Roman" w:hAnsi="Times New Roman" w:cs="Times New Roman"/>
        </w:rPr>
        <w:t xml:space="preserve">of the new </w:t>
      </w:r>
      <w:r>
        <w:rPr>
          <w:rFonts w:ascii="Times New Roman" w:hAnsi="Times New Roman" w:cs="Times New Roman"/>
        </w:rPr>
        <w:t>user story/acceptance criteri</w:t>
      </w:r>
      <w:r w:rsidR="006234C6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is implemented in your production code (class name and method name etc.)</w:t>
      </w:r>
    </w:p>
    <w:p w14:paraId="0025EC43" w14:textId="77777777" w:rsidR="003C058B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7"/>
        <w:gridCol w:w="612"/>
        <w:gridCol w:w="2338"/>
        <w:gridCol w:w="2862"/>
        <w:gridCol w:w="1682"/>
        <w:gridCol w:w="1789"/>
      </w:tblGrid>
      <w:tr w:rsidR="003C058B" w:rsidRPr="003C5B9B" w14:paraId="5C413F10" w14:textId="77777777" w:rsidTr="001A13C9">
        <w:tc>
          <w:tcPr>
            <w:tcW w:w="1541" w:type="dxa"/>
          </w:tcPr>
          <w:p w14:paraId="49E578FE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614" w:type="dxa"/>
          </w:tcPr>
          <w:p w14:paraId="035F7A07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gramStart"/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  ID</w:t>
            </w:r>
            <w:proofErr w:type="gramEnd"/>
          </w:p>
        </w:tc>
        <w:tc>
          <w:tcPr>
            <w:tcW w:w="2340" w:type="dxa"/>
          </w:tcPr>
          <w:p w14:paraId="00D90091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Class Name(s)</w:t>
            </w:r>
          </w:p>
        </w:tc>
        <w:tc>
          <w:tcPr>
            <w:tcW w:w="2250" w:type="dxa"/>
          </w:tcPr>
          <w:p w14:paraId="1FF759A0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thod Name(s) </w:t>
            </w:r>
          </w:p>
        </w:tc>
        <w:tc>
          <w:tcPr>
            <w:tcW w:w="1710" w:type="dxa"/>
          </w:tcPr>
          <w:p w14:paraId="6F360346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Status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complete or not)</w:t>
            </w:r>
          </w:p>
        </w:tc>
        <w:tc>
          <w:tcPr>
            <w:tcW w:w="1800" w:type="dxa"/>
          </w:tcPr>
          <w:p w14:paraId="062889F5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otes (optional)</w:t>
            </w:r>
          </w:p>
        </w:tc>
      </w:tr>
      <w:tr w:rsidR="003C058B" w:rsidRPr="003E43A4" w14:paraId="762C8793" w14:textId="77777777" w:rsidTr="001A13C9">
        <w:tc>
          <w:tcPr>
            <w:tcW w:w="1541" w:type="dxa"/>
          </w:tcPr>
          <w:p w14:paraId="4E1D3875" w14:textId="012F8670" w:rsidR="003C058B" w:rsidRPr="002C1288" w:rsidRDefault="006234C6" w:rsidP="00915F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14" w:type="dxa"/>
          </w:tcPr>
          <w:p w14:paraId="520BACB5" w14:textId="3954E6CD" w:rsidR="003C058B" w:rsidRPr="002C1288" w:rsidRDefault="006234C6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3C058B" w:rsidRPr="002C1288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2340" w:type="dxa"/>
          </w:tcPr>
          <w:p w14:paraId="5250B6E6" w14:textId="77777777" w:rsidR="00915F02" w:rsidRPr="002C1288" w:rsidRDefault="00915F02" w:rsidP="00915F02">
            <w:pPr>
              <w:rPr>
                <w:rFonts w:ascii="Times New Roman" w:hAnsi="Times New Roman" w:cs="Times New Roman"/>
              </w:rPr>
            </w:pPr>
            <w:proofErr w:type="spellStart"/>
            <w:r w:rsidRPr="002C1288">
              <w:rPr>
                <w:rFonts w:ascii="Times New Roman" w:hAnsi="Times New Roman" w:cs="Times New Roman"/>
              </w:rPr>
              <w:t>SimpleGame</w:t>
            </w:r>
            <w:proofErr w:type="spellEnd"/>
            <w:r w:rsidRPr="002C128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C1288">
              <w:rPr>
                <w:rFonts w:ascii="Times New Roman" w:hAnsi="Times New Roman" w:cs="Times New Roman"/>
              </w:rPr>
              <w:t>ComputerPlayer</w:t>
            </w:r>
            <w:proofErr w:type="spellEnd"/>
            <w:r w:rsidRPr="002C128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C1288">
              <w:rPr>
                <w:rFonts w:ascii="Times New Roman" w:hAnsi="Times New Roman" w:cs="Times New Roman"/>
              </w:rPr>
              <w:t>GameController</w:t>
            </w:r>
            <w:proofErr w:type="spellEnd"/>
          </w:p>
          <w:p w14:paraId="24ED6B2E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14:paraId="57DD39D8" w14:textId="77777777" w:rsidR="00915F02" w:rsidRPr="002C1288" w:rsidRDefault="00915F02" w:rsidP="00915F02">
            <w:pPr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2C1288">
              <w:rPr>
                <w:rFonts w:ascii="Times New Roman" w:hAnsi="Times New Roman" w:cs="Times New Roman"/>
              </w:rPr>
              <w:t>MakeMove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proofErr w:type="gramStart"/>
            <w:r w:rsidRPr="002C1288">
              <w:rPr>
                <w:rFonts w:ascii="Times New Roman" w:hAnsi="Times New Roman" w:cs="Times New Roman"/>
              </w:rPr>
              <w:t>GetNextMoveWithLetter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proofErr w:type="gramStart"/>
            <w:r w:rsidRPr="002C1288">
              <w:rPr>
                <w:rFonts w:ascii="Times New Roman" w:hAnsi="Times New Roman" w:cs="Times New Roman"/>
              </w:rPr>
              <w:t>TryAutoPlayNext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>)</w:t>
            </w:r>
          </w:p>
          <w:p w14:paraId="43358BDE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78439A6A" w14:textId="7A5E38BE" w:rsidR="003C058B" w:rsidRPr="002C1288" w:rsidRDefault="002C1288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2239B296" w14:textId="77777777" w:rsidR="00915F02" w:rsidRPr="002C1288" w:rsidRDefault="00915F02" w:rsidP="00915F02">
            <w:pPr>
              <w:rPr>
                <w:rFonts w:ascii="Times New Roman" w:hAnsi="Times New Roman" w:cs="Times New Roman"/>
              </w:rPr>
            </w:pPr>
            <w:r w:rsidRPr="002C1288">
              <w:rPr>
                <w:rFonts w:ascii="Times New Roman" w:hAnsi="Times New Roman" w:cs="Times New Roman"/>
              </w:rPr>
              <w:t>Handles mixed Human/CPU interactions.</w:t>
            </w:r>
          </w:p>
          <w:p w14:paraId="5487BB62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509F6024" w14:textId="77777777" w:rsidTr="00915F02">
        <w:trPr>
          <w:trHeight w:val="70"/>
        </w:trPr>
        <w:tc>
          <w:tcPr>
            <w:tcW w:w="1541" w:type="dxa"/>
          </w:tcPr>
          <w:p w14:paraId="2559FE9A" w14:textId="321A5118" w:rsidR="003C058B" w:rsidRPr="002C1288" w:rsidRDefault="00915F02" w:rsidP="00915F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614" w:type="dxa"/>
          </w:tcPr>
          <w:p w14:paraId="08891884" w14:textId="78F46785" w:rsidR="003C058B" w:rsidRPr="002C1288" w:rsidRDefault="00915F02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9.1</w:t>
            </w:r>
          </w:p>
        </w:tc>
        <w:tc>
          <w:tcPr>
            <w:tcW w:w="2340" w:type="dxa"/>
          </w:tcPr>
          <w:p w14:paraId="40669C12" w14:textId="77777777" w:rsidR="00915F02" w:rsidRPr="002C1288" w:rsidRDefault="00915F02" w:rsidP="00915F02">
            <w:pPr>
              <w:rPr>
                <w:rFonts w:ascii="Times New Roman" w:hAnsi="Times New Roman" w:cs="Times New Roman"/>
              </w:rPr>
            </w:pPr>
            <w:proofErr w:type="spellStart"/>
            <w:r w:rsidRPr="002C1288">
              <w:rPr>
                <w:rFonts w:ascii="Times New Roman" w:hAnsi="Times New Roman" w:cs="Times New Roman"/>
              </w:rPr>
              <w:t>GeneralGame</w:t>
            </w:r>
            <w:proofErr w:type="spellEnd"/>
            <w:r w:rsidRPr="002C128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C1288">
              <w:rPr>
                <w:rFonts w:ascii="Times New Roman" w:hAnsi="Times New Roman" w:cs="Times New Roman"/>
              </w:rPr>
              <w:t>ComputerPlayer</w:t>
            </w:r>
            <w:proofErr w:type="spellEnd"/>
            <w:r w:rsidRPr="002C128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C1288">
              <w:rPr>
                <w:rFonts w:ascii="Times New Roman" w:hAnsi="Times New Roman" w:cs="Times New Roman"/>
              </w:rPr>
              <w:t>GameController</w:t>
            </w:r>
            <w:proofErr w:type="spellEnd"/>
          </w:p>
          <w:p w14:paraId="0E7E26C5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14:paraId="595B83C9" w14:textId="77777777" w:rsidR="00915F02" w:rsidRPr="002C1288" w:rsidRDefault="00915F02" w:rsidP="00915F02">
            <w:pPr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2C1288">
              <w:rPr>
                <w:rFonts w:ascii="Times New Roman" w:hAnsi="Times New Roman" w:cs="Times New Roman"/>
              </w:rPr>
              <w:t>MakeMove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proofErr w:type="gramStart"/>
            <w:r w:rsidRPr="002C1288">
              <w:rPr>
                <w:rFonts w:ascii="Times New Roman" w:hAnsi="Times New Roman" w:cs="Times New Roman"/>
              </w:rPr>
              <w:t>GetNextMoveWithLetter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proofErr w:type="gramStart"/>
            <w:r w:rsidRPr="002C1288">
              <w:rPr>
                <w:rFonts w:ascii="Times New Roman" w:hAnsi="Times New Roman" w:cs="Times New Roman"/>
              </w:rPr>
              <w:t>TryAutoPlayNext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>)</w:t>
            </w:r>
          </w:p>
          <w:p w14:paraId="18A20A7E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1B793CB9" w14:textId="5A2609B0" w:rsidR="003C058B" w:rsidRPr="002C1288" w:rsidRDefault="002C1288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2AD61EB4" w14:textId="77777777" w:rsidR="00915F02" w:rsidRPr="002C1288" w:rsidRDefault="00915F02" w:rsidP="00915F02">
            <w:pPr>
              <w:rPr>
                <w:rFonts w:ascii="Times New Roman" w:hAnsi="Times New Roman" w:cs="Times New Roman"/>
              </w:rPr>
            </w:pPr>
            <w:r w:rsidRPr="002C1288">
              <w:rPr>
                <w:rFonts w:ascii="Times New Roman" w:hAnsi="Times New Roman" w:cs="Times New Roman"/>
              </w:rPr>
              <w:t>Handles mixed CPU/Human interactions.</w:t>
            </w:r>
          </w:p>
          <w:p w14:paraId="151B3A7C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15F02" w:rsidRPr="003E43A4" w14:paraId="5A899DA1" w14:textId="77777777" w:rsidTr="001A13C9">
        <w:tc>
          <w:tcPr>
            <w:tcW w:w="1541" w:type="dxa"/>
          </w:tcPr>
          <w:p w14:paraId="0D382EA8" w14:textId="44063D05" w:rsidR="00915F02" w:rsidRPr="002C1288" w:rsidRDefault="00915F02" w:rsidP="00915F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0</w:t>
            </w:r>
          </w:p>
        </w:tc>
        <w:tc>
          <w:tcPr>
            <w:tcW w:w="614" w:type="dxa"/>
          </w:tcPr>
          <w:p w14:paraId="3F6293E3" w14:textId="640E3366" w:rsidR="00915F02" w:rsidRPr="002C1288" w:rsidRDefault="00915F02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10.1</w:t>
            </w:r>
          </w:p>
        </w:tc>
        <w:tc>
          <w:tcPr>
            <w:tcW w:w="2340" w:type="dxa"/>
          </w:tcPr>
          <w:p w14:paraId="528B1E3E" w14:textId="77777777" w:rsidR="00915F02" w:rsidRPr="002C1288" w:rsidRDefault="00915F02" w:rsidP="00915F02">
            <w:pPr>
              <w:rPr>
                <w:rFonts w:ascii="Times New Roman" w:hAnsi="Times New Roman" w:cs="Times New Roman"/>
              </w:rPr>
            </w:pPr>
            <w:proofErr w:type="spellStart"/>
            <w:r w:rsidRPr="002C1288">
              <w:rPr>
                <w:rFonts w:ascii="Times New Roman" w:hAnsi="Times New Roman" w:cs="Times New Roman"/>
              </w:rPr>
              <w:t>SimpleGame</w:t>
            </w:r>
            <w:proofErr w:type="spellEnd"/>
            <w:r w:rsidRPr="002C128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C1288">
              <w:rPr>
                <w:rFonts w:ascii="Times New Roman" w:hAnsi="Times New Roman" w:cs="Times New Roman"/>
              </w:rPr>
              <w:t>ComputerPlayer</w:t>
            </w:r>
            <w:proofErr w:type="spellEnd"/>
            <w:r w:rsidRPr="002C128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C1288">
              <w:rPr>
                <w:rFonts w:ascii="Times New Roman" w:hAnsi="Times New Roman" w:cs="Times New Roman"/>
              </w:rPr>
              <w:t>GameController</w:t>
            </w:r>
            <w:proofErr w:type="spellEnd"/>
          </w:p>
          <w:p w14:paraId="43D02F6D" w14:textId="77777777" w:rsidR="00915F02" w:rsidRPr="002C1288" w:rsidRDefault="00915F02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14:paraId="75FF0BFA" w14:textId="77777777" w:rsidR="00915F02" w:rsidRPr="002C1288" w:rsidRDefault="00915F02" w:rsidP="00915F02">
            <w:pPr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2C1288">
              <w:rPr>
                <w:rFonts w:ascii="Times New Roman" w:hAnsi="Times New Roman" w:cs="Times New Roman"/>
              </w:rPr>
              <w:t>MakeMove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proofErr w:type="gramStart"/>
            <w:r w:rsidRPr="002C1288">
              <w:rPr>
                <w:rFonts w:ascii="Times New Roman" w:hAnsi="Times New Roman" w:cs="Times New Roman"/>
              </w:rPr>
              <w:t>GetNextMoveWithLetter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proofErr w:type="gramStart"/>
            <w:r w:rsidRPr="002C1288">
              <w:rPr>
                <w:rFonts w:ascii="Times New Roman" w:hAnsi="Times New Roman" w:cs="Times New Roman"/>
              </w:rPr>
              <w:t>TryAutoPlayNext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>)</w:t>
            </w:r>
          </w:p>
          <w:p w14:paraId="24B838C6" w14:textId="77777777" w:rsidR="00915F02" w:rsidRPr="002C1288" w:rsidRDefault="00915F02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4A66C50B" w14:textId="1A0559BE" w:rsidR="00915F02" w:rsidRPr="002C1288" w:rsidRDefault="002C1288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469FF954" w14:textId="6FE7D5DF" w:rsidR="00915F02" w:rsidRPr="002C1288" w:rsidRDefault="00915F02" w:rsidP="00915F02">
            <w:pPr>
              <w:rPr>
                <w:rFonts w:ascii="Times New Roman" w:hAnsi="Times New Roman" w:cs="Times New Roman"/>
              </w:rPr>
            </w:pPr>
            <w:r w:rsidRPr="002C1288">
              <w:rPr>
                <w:rFonts w:ascii="Times New Roman" w:hAnsi="Times New Roman" w:cs="Times New Roman"/>
              </w:rPr>
              <w:t xml:space="preserve">Fully automated Simple Game </w:t>
            </w:r>
            <w:proofErr w:type="gramStart"/>
            <w:r w:rsidRPr="002C1288">
              <w:rPr>
                <w:rFonts w:ascii="Times New Roman" w:hAnsi="Times New Roman" w:cs="Times New Roman"/>
              </w:rPr>
              <w:t>mode  implemented</w:t>
            </w:r>
            <w:proofErr w:type="gramEnd"/>
            <w:r w:rsidRPr="002C1288">
              <w:rPr>
                <w:rFonts w:ascii="Times New Roman" w:hAnsi="Times New Roman" w:cs="Times New Roman"/>
              </w:rPr>
              <w:t>.</w:t>
            </w:r>
          </w:p>
          <w:p w14:paraId="63A20AEA" w14:textId="77777777" w:rsidR="00915F02" w:rsidRPr="002C1288" w:rsidRDefault="00915F02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15F02" w:rsidRPr="003E43A4" w14:paraId="15204F62" w14:textId="77777777" w:rsidTr="001A13C9">
        <w:tc>
          <w:tcPr>
            <w:tcW w:w="1541" w:type="dxa"/>
          </w:tcPr>
          <w:p w14:paraId="163C66E8" w14:textId="16F272DA" w:rsidR="00915F02" w:rsidRPr="002C1288" w:rsidRDefault="00915F02" w:rsidP="00915F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614" w:type="dxa"/>
          </w:tcPr>
          <w:p w14:paraId="26449B90" w14:textId="2F6B3D3E" w:rsidR="00915F02" w:rsidRPr="002C1288" w:rsidRDefault="00915F02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11.1</w:t>
            </w:r>
          </w:p>
        </w:tc>
        <w:tc>
          <w:tcPr>
            <w:tcW w:w="2340" w:type="dxa"/>
          </w:tcPr>
          <w:p w14:paraId="610B181A" w14:textId="77777777" w:rsidR="00915F02" w:rsidRPr="002C1288" w:rsidRDefault="00915F02" w:rsidP="00915F0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C1288">
              <w:rPr>
                <w:rFonts w:ascii="Times New Roman" w:hAnsi="Times New Roman" w:cs="Times New Roman"/>
              </w:rPr>
              <w:t>GeneralGame</w:t>
            </w:r>
            <w:proofErr w:type="spellEnd"/>
            <w:r w:rsidRPr="002C128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C1288">
              <w:rPr>
                <w:rFonts w:ascii="Times New Roman" w:hAnsi="Times New Roman" w:cs="Times New Roman"/>
              </w:rPr>
              <w:t>ComputerPlayer</w:t>
            </w:r>
            <w:proofErr w:type="spellEnd"/>
            <w:r w:rsidRPr="002C128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C1288">
              <w:rPr>
                <w:rFonts w:ascii="Times New Roman" w:hAnsi="Times New Roman" w:cs="Times New Roman"/>
              </w:rPr>
              <w:t>GameController</w:t>
            </w:r>
            <w:proofErr w:type="spellEnd"/>
          </w:p>
          <w:p w14:paraId="3110AF84" w14:textId="77777777" w:rsidR="00915F02" w:rsidRPr="002C1288" w:rsidRDefault="00915F02" w:rsidP="00915F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14:paraId="73766267" w14:textId="77777777" w:rsidR="00915F02" w:rsidRPr="002C1288" w:rsidRDefault="00915F02" w:rsidP="00915F02">
            <w:pPr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2C1288">
              <w:rPr>
                <w:rFonts w:ascii="Times New Roman" w:hAnsi="Times New Roman" w:cs="Times New Roman"/>
              </w:rPr>
              <w:t>MakeMove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proofErr w:type="gramStart"/>
            <w:r w:rsidRPr="002C1288">
              <w:rPr>
                <w:rFonts w:ascii="Times New Roman" w:hAnsi="Times New Roman" w:cs="Times New Roman"/>
              </w:rPr>
              <w:t>GetNextMoveWithLetter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proofErr w:type="gramStart"/>
            <w:r w:rsidRPr="002C1288">
              <w:rPr>
                <w:rFonts w:ascii="Times New Roman" w:hAnsi="Times New Roman" w:cs="Times New Roman"/>
              </w:rPr>
              <w:t>TryAutoPlayNext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>)</w:t>
            </w:r>
          </w:p>
          <w:p w14:paraId="682A2A60" w14:textId="77777777" w:rsidR="00915F02" w:rsidRPr="002C1288" w:rsidRDefault="00915F02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34A89365" w14:textId="4FBA514A" w:rsidR="00915F02" w:rsidRPr="002C1288" w:rsidRDefault="002C1288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3773BDE5" w14:textId="1EF82BF3" w:rsidR="00915F02" w:rsidRPr="002C1288" w:rsidRDefault="00915F02" w:rsidP="00915F02">
            <w:pPr>
              <w:rPr>
                <w:rFonts w:ascii="Times New Roman" w:hAnsi="Times New Roman" w:cs="Times New Roman"/>
              </w:rPr>
            </w:pPr>
            <w:r w:rsidRPr="002C1288">
              <w:rPr>
                <w:rFonts w:ascii="Times New Roman" w:hAnsi="Times New Roman" w:cs="Times New Roman"/>
              </w:rPr>
              <w:t>Fully automated General Game mode implemented.</w:t>
            </w:r>
          </w:p>
          <w:p w14:paraId="422B6075" w14:textId="77777777" w:rsidR="00915F02" w:rsidRPr="002C1288" w:rsidRDefault="00915F02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15F02" w:rsidRPr="003E43A4" w14:paraId="54C22FA8" w14:textId="77777777" w:rsidTr="001A13C9">
        <w:tc>
          <w:tcPr>
            <w:tcW w:w="1541" w:type="dxa"/>
          </w:tcPr>
          <w:p w14:paraId="13922524" w14:textId="46D92321" w:rsidR="00915F02" w:rsidRPr="002C1288" w:rsidRDefault="00915F02" w:rsidP="00915F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614" w:type="dxa"/>
          </w:tcPr>
          <w:p w14:paraId="68A794F1" w14:textId="3C6FE3E4" w:rsidR="00915F02" w:rsidRPr="002C1288" w:rsidRDefault="00915F02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2340" w:type="dxa"/>
          </w:tcPr>
          <w:p w14:paraId="239FA9B1" w14:textId="77777777" w:rsidR="00915F02" w:rsidRPr="002C1288" w:rsidRDefault="00915F02" w:rsidP="00915F02">
            <w:pPr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2C1288">
              <w:rPr>
                <w:rFonts w:ascii="Times New Roman" w:hAnsi="Times New Roman" w:cs="Times New Roman"/>
              </w:rPr>
              <w:t>ComputerPlayerTests</w:t>
            </w:r>
            <w:proofErr w:type="spellEnd"/>
          </w:p>
          <w:p w14:paraId="0009CA9B" w14:textId="77777777" w:rsidR="00915F02" w:rsidRPr="002C1288" w:rsidRDefault="00915F02" w:rsidP="00915F0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14:paraId="4B987895" w14:textId="77777777" w:rsidR="00915F02" w:rsidRPr="002C1288" w:rsidRDefault="00915F02" w:rsidP="00915F02">
            <w:pPr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2C1288">
              <w:rPr>
                <w:rFonts w:ascii="Times New Roman" w:hAnsi="Times New Roman" w:cs="Times New Roman"/>
              </w:rPr>
              <w:t>MakeMove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proofErr w:type="gramStart"/>
            <w:r w:rsidRPr="002C1288">
              <w:rPr>
                <w:rFonts w:ascii="Times New Roman" w:hAnsi="Times New Roman" w:cs="Times New Roman"/>
              </w:rPr>
              <w:t>GetNextMoveWithLetter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proofErr w:type="gramStart"/>
            <w:r w:rsidRPr="002C1288">
              <w:rPr>
                <w:rFonts w:ascii="Times New Roman" w:hAnsi="Times New Roman" w:cs="Times New Roman"/>
              </w:rPr>
              <w:t>TryAutoPlayNext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>)</w:t>
            </w:r>
          </w:p>
          <w:p w14:paraId="12AE42C0" w14:textId="77777777" w:rsidR="00915F02" w:rsidRPr="002C1288" w:rsidRDefault="00915F02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42437A32" w14:textId="14F118B8" w:rsidR="00915F02" w:rsidRPr="002C1288" w:rsidRDefault="002C1288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 xml:space="preserve">Complete </w:t>
            </w:r>
          </w:p>
        </w:tc>
        <w:tc>
          <w:tcPr>
            <w:tcW w:w="1800" w:type="dxa"/>
          </w:tcPr>
          <w:p w14:paraId="389AAB06" w14:textId="77777777" w:rsidR="00915F02" w:rsidRPr="002C1288" w:rsidRDefault="00915F02" w:rsidP="00915F02">
            <w:pPr>
              <w:rPr>
                <w:rFonts w:ascii="Times New Roman" w:hAnsi="Times New Roman" w:cs="Times New Roman"/>
              </w:rPr>
            </w:pPr>
            <w:r w:rsidRPr="002C1288">
              <w:rPr>
                <w:rFonts w:ascii="Times New Roman" w:hAnsi="Times New Roman" w:cs="Times New Roman"/>
              </w:rPr>
              <w:t>Unit tests for AI logic validation.</w:t>
            </w:r>
          </w:p>
          <w:p w14:paraId="31B3AB5F" w14:textId="77777777" w:rsidR="00915F02" w:rsidRPr="002C1288" w:rsidRDefault="00915F02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A3DA163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29655A70" w14:textId="30099EF5" w:rsidR="003C058B" w:rsidRPr="007B2B0E" w:rsidRDefault="003C058B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 xml:space="preserve">Tests vs </w:t>
      </w:r>
      <w:r w:rsidR="0010407F">
        <w:rPr>
          <w:rFonts w:ascii="Times New Roman" w:hAnsi="Times New Roman" w:cs="Times New Roman"/>
          <w:b/>
          <w:bCs/>
        </w:rPr>
        <w:t xml:space="preserve">New </w:t>
      </w:r>
      <w:r w:rsidRPr="007B2B0E">
        <w:rPr>
          <w:rFonts w:ascii="Times New Roman" w:hAnsi="Times New Roman" w:cs="Times New Roman"/>
          <w:b/>
          <w:bCs/>
        </w:rPr>
        <w:t>User stories/Acceptance Criteria</w:t>
      </w:r>
      <w:r>
        <w:rPr>
          <w:rFonts w:ascii="Times New Roman" w:hAnsi="Times New Roman" w:cs="Times New Roman"/>
          <w:b/>
          <w:bCs/>
        </w:rPr>
        <w:t xml:space="preserve"> (</w:t>
      </w:r>
      <w:r w:rsidR="00AB6AA3">
        <w:rPr>
          <w:rFonts w:ascii="Times New Roman" w:hAnsi="Times New Roman" w:cs="Times New Roman"/>
          <w:b/>
          <w:bCs/>
        </w:rPr>
        <w:t>2</w:t>
      </w:r>
      <w:r>
        <w:rPr>
          <w:rFonts w:ascii="Times New Roman" w:hAnsi="Times New Roman" w:cs="Times New Roman"/>
          <w:b/>
          <w:bCs/>
        </w:rPr>
        <w:t xml:space="preserve"> points)</w:t>
      </w:r>
    </w:p>
    <w:p w14:paraId="518CB807" w14:textId="1E34A6E7" w:rsidR="003C058B" w:rsidRDefault="003C058B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mmarize how each </w:t>
      </w:r>
      <w:r w:rsidR="006234C6">
        <w:rPr>
          <w:rFonts w:ascii="Times New Roman" w:hAnsi="Times New Roman" w:cs="Times New Roman"/>
        </w:rPr>
        <w:t xml:space="preserve">of the new </w:t>
      </w:r>
      <w:r>
        <w:rPr>
          <w:rFonts w:ascii="Times New Roman" w:hAnsi="Times New Roman" w:cs="Times New Roman"/>
        </w:rPr>
        <w:t>user story/acceptance criteri</w:t>
      </w:r>
      <w:r w:rsidR="006234C6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is tested by your test code (class name and method name) or manually performed tests. </w:t>
      </w:r>
    </w:p>
    <w:p w14:paraId="1E7CD71C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36551C99" w14:textId="67CCC942" w:rsidR="003C058B" w:rsidRDefault="00CD3054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3C058B">
        <w:rPr>
          <w:rFonts w:ascii="Times New Roman" w:hAnsi="Times New Roman" w:cs="Times New Roman"/>
        </w:rPr>
        <w:t xml:space="preserve">.1 Automated tests directly </w:t>
      </w:r>
      <w:proofErr w:type="gramStart"/>
      <w:r w:rsidR="003C058B">
        <w:rPr>
          <w:rFonts w:ascii="Times New Roman" w:hAnsi="Times New Roman" w:cs="Times New Roman"/>
        </w:rPr>
        <w:t>corresponding</w:t>
      </w:r>
      <w:proofErr w:type="gramEnd"/>
      <w:r w:rsidR="003C058B">
        <w:rPr>
          <w:rFonts w:ascii="Times New Roman" w:hAnsi="Times New Roman" w:cs="Times New Roman"/>
        </w:rPr>
        <w:t xml:space="preserve"> to some acceptance criteria</w:t>
      </w:r>
    </w:p>
    <w:p w14:paraId="7A36E1BC" w14:textId="77777777" w:rsidR="003C058B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139"/>
        <w:gridCol w:w="1062"/>
        <w:gridCol w:w="2015"/>
        <w:gridCol w:w="4996"/>
        <w:gridCol w:w="1578"/>
      </w:tblGrid>
      <w:tr w:rsidR="003C058B" w:rsidRPr="003C5B9B" w14:paraId="3AC1EBDC" w14:textId="77777777" w:rsidTr="003C058B">
        <w:tc>
          <w:tcPr>
            <w:tcW w:w="1541" w:type="dxa"/>
          </w:tcPr>
          <w:p w14:paraId="267EE66E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1334" w:type="dxa"/>
          </w:tcPr>
          <w:p w14:paraId="6D5ACA9F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ceptance Criterion ID</w:t>
            </w:r>
          </w:p>
        </w:tc>
        <w:tc>
          <w:tcPr>
            <w:tcW w:w="1800" w:type="dxa"/>
          </w:tcPr>
          <w:p w14:paraId="4F1C2C99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lass Name (s) of the Test Code </w:t>
            </w:r>
          </w:p>
        </w:tc>
        <w:tc>
          <w:tcPr>
            <w:tcW w:w="1890" w:type="dxa"/>
          </w:tcPr>
          <w:p w14:paraId="06E7C6B9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Method Name(s) of the Test Code</w:t>
            </w:r>
          </w:p>
        </w:tc>
        <w:tc>
          <w:tcPr>
            <w:tcW w:w="3690" w:type="dxa"/>
          </w:tcPr>
          <w:p w14:paraId="04BF5238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Description of the Test Case (input &amp; expected output)</w:t>
            </w:r>
          </w:p>
        </w:tc>
      </w:tr>
      <w:tr w:rsidR="003C058B" w:rsidRPr="003E43A4" w14:paraId="07334A74" w14:textId="77777777" w:rsidTr="003C058B">
        <w:tc>
          <w:tcPr>
            <w:tcW w:w="1541" w:type="dxa"/>
          </w:tcPr>
          <w:p w14:paraId="4904A952" w14:textId="77777777" w:rsidR="002C1288" w:rsidRPr="002C1288" w:rsidRDefault="003C058B" w:rsidP="002C1288">
            <w:pPr>
              <w:rPr>
                <w:rFonts w:ascii="Times New Roman" w:hAnsi="Times New Roman" w:cs="Times New Roman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2C1288" w:rsidRPr="002C1288">
              <w:rPr>
                <w:rFonts w:ascii="Times New Roman" w:hAnsi="Times New Roman" w:cs="Times New Roman"/>
                <w:sz w:val="20"/>
                <w:szCs w:val="20"/>
              </w:rPr>
              <w:t xml:space="preserve">2 </w:t>
            </w:r>
            <w:r w:rsidR="002C1288" w:rsidRPr="002C1288">
              <w:rPr>
                <w:rFonts w:ascii="Times New Roman" w:hAnsi="Times New Roman" w:cs="Times New Roman"/>
              </w:rPr>
              <w:t>Automated Tests for Computer Opponent</w:t>
            </w:r>
          </w:p>
          <w:p w14:paraId="3C8235A2" w14:textId="52E097FD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4" w:type="dxa"/>
          </w:tcPr>
          <w:p w14:paraId="6A50521A" w14:textId="7586B5DF" w:rsidR="003C058B" w:rsidRPr="002C1288" w:rsidRDefault="002C1288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800" w:type="dxa"/>
          </w:tcPr>
          <w:p w14:paraId="6EE5995E" w14:textId="77777777" w:rsidR="002C1288" w:rsidRPr="002C1288" w:rsidRDefault="002C1288" w:rsidP="002C1288">
            <w:pPr>
              <w:rPr>
                <w:rFonts w:ascii="Times New Roman" w:hAnsi="Times New Roman" w:cs="Times New Roman"/>
              </w:rPr>
            </w:pPr>
            <w:proofErr w:type="spellStart"/>
            <w:r w:rsidRPr="002C1288">
              <w:rPr>
                <w:rFonts w:ascii="Times New Roman" w:hAnsi="Times New Roman" w:cs="Times New Roman"/>
              </w:rPr>
              <w:t>ComputerPlayerTests</w:t>
            </w:r>
            <w:proofErr w:type="spellEnd"/>
          </w:p>
          <w:p w14:paraId="266AAFE0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43999CD8" w14:textId="77777777" w:rsidR="002C1288" w:rsidRPr="002C1288" w:rsidRDefault="002C1288" w:rsidP="002C1288">
            <w:pPr>
              <w:rPr>
                <w:rFonts w:ascii="Times New Roman" w:hAnsi="Times New Roman" w:cs="Times New Roman"/>
              </w:rPr>
            </w:pPr>
            <w:proofErr w:type="spellStart"/>
            <w:r w:rsidRPr="002C1288">
              <w:rPr>
                <w:rFonts w:ascii="Times New Roman" w:hAnsi="Times New Roman" w:cs="Times New Roman"/>
              </w:rPr>
              <w:t>ChoosesWinningMove_</w:t>
            </w:r>
            <w:proofErr w:type="gramStart"/>
            <w:r w:rsidRPr="002C1288">
              <w:rPr>
                <w:rFonts w:ascii="Times New Roman" w:hAnsi="Times New Roman" w:cs="Times New Roman"/>
              </w:rPr>
              <w:t>WhenAvailable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r w:rsidRPr="002C1288">
              <w:rPr>
                <w:rFonts w:ascii="Times New Roman" w:hAnsi="Times New Roman" w:cs="Times New Roman"/>
              </w:rPr>
              <w:t>BlocksOpponent_</w:t>
            </w:r>
            <w:proofErr w:type="gramStart"/>
            <w:r w:rsidRPr="002C1288">
              <w:rPr>
                <w:rFonts w:ascii="Times New Roman" w:hAnsi="Times New Roman" w:cs="Times New Roman"/>
              </w:rPr>
              <w:t>WhenTheyCouldWinNext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r w:rsidRPr="002C1288">
              <w:rPr>
                <w:rFonts w:ascii="Times New Roman" w:hAnsi="Times New Roman" w:cs="Times New Roman"/>
              </w:rPr>
              <w:t>PicksRandom_</w:t>
            </w:r>
            <w:proofErr w:type="gramStart"/>
            <w:r w:rsidRPr="002C1288">
              <w:rPr>
                <w:rFonts w:ascii="Times New Roman" w:hAnsi="Times New Roman" w:cs="Times New Roman"/>
              </w:rPr>
              <w:t>WhenNoWinningOrBlocking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>)</w:t>
            </w:r>
          </w:p>
          <w:p w14:paraId="65E9E496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90" w:type="dxa"/>
          </w:tcPr>
          <w:p w14:paraId="34ED37E2" w14:textId="77777777" w:rsidR="002C1288" w:rsidRPr="002C1288" w:rsidRDefault="002C1288" w:rsidP="002C1288">
            <w:pPr>
              <w:rPr>
                <w:rFonts w:ascii="Times New Roman" w:hAnsi="Times New Roman" w:cs="Times New Roman"/>
              </w:rPr>
            </w:pPr>
            <w:r w:rsidRPr="002C1288">
              <w:rPr>
                <w:rFonts w:ascii="Times New Roman" w:hAnsi="Times New Roman" w:cs="Times New Roman"/>
              </w:rPr>
              <w:t xml:space="preserve">AI chooses </w:t>
            </w:r>
            <w:proofErr w:type="gramStart"/>
            <w:r w:rsidRPr="002C1288">
              <w:rPr>
                <w:rFonts w:ascii="Times New Roman" w:hAnsi="Times New Roman" w:cs="Times New Roman"/>
              </w:rPr>
              <w:t>best</w:t>
            </w:r>
            <w:proofErr w:type="gramEnd"/>
            <w:r w:rsidRPr="002C1288">
              <w:rPr>
                <w:rFonts w:ascii="Times New Roman" w:hAnsi="Times New Roman" w:cs="Times New Roman"/>
              </w:rPr>
              <w:t xml:space="preserve"> move, blocks opponent, or selects randomly as appropriate</w:t>
            </w:r>
          </w:p>
          <w:p w14:paraId="58F341E1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72B60E27" w14:textId="77777777" w:rsidTr="003C058B">
        <w:tc>
          <w:tcPr>
            <w:tcW w:w="1541" w:type="dxa"/>
          </w:tcPr>
          <w:p w14:paraId="55BC0554" w14:textId="77777777" w:rsidR="003C058B" w:rsidRPr="002C1288" w:rsidRDefault="003C058B" w:rsidP="002C128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4" w:type="dxa"/>
          </w:tcPr>
          <w:p w14:paraId="29254268" w14:textId="7CB772A9" w:rsidR="003C058B" w:rsidRPr="002C1288" w:rsidRDefault="002C1288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800" w:type="dxa"/>
          </w:tcPr>
          <w:p w14:paraId="0D9CDAC4" w14:textId="77777777" w:rsidR="002C1288" w:rsidRPr="002C1288" w:rsidRDefault="002C1288" w:rsidP="002C1288">
            <w:pPr>
              <w:rPr>
                <w:rFonts w:ascii="Times New Roman" w:hAnsi="Times New Roman" w:cs="Times New Roman"/>
              </w:rPr>
            </w:pPr>
            <w:proofErr w:type="spellStart"/>
            <w:r w:rsidRPr="002C1288">
              <w:rPr>
                <w:rFonts w:ascii="Times New Roman" w:hAnsi="Times New Roman" w:cs="Times New Roman"/>
              </w:rPr>
              <w:t>HumanPlayerTests</w:t>
            </w:r>
            <w:proofErr w:type="spellEnd"/>
          </w:p>
          <w:p w14:paraId="15714FEC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132D1BFF" w14:textId="77777777" w:rsidR="002C1288" w:rsidRPr="002C1288" w:rsidRDefault="002C1288" w:rsidP="002C1288">
            <w:pPr>
              <w:rPr>
                <w:rFonts w:ascii="Times New Roman" w:hAnsi="Times New Roman" w:cs="Times New Roman"/>
              </w:rPr>
            </w:pPr>
            <w:proofErr w:type="spellStart"/>
            <w:r w:rsidRPr="002C1288">
              <w:rPr>
                <w:rFonts w:ascii="Times New Roman" w:hAnsi="Times New Roman" w:cs="Times New Roman"/>
              </w:rPr>
              <w:t>Constructor_InvalidLetter_</w:t>
            </w:r>
            <w:proofErr w:type="gramStart"/>
            <w:r w:rsidRPr="002C1288">
              <w:rPr>
                <w:rFonts w:ascii="Times New Roman" w:hAnsi="Times New Roman" w:cs="Times New Roman"/>
              </w:rPr>
              <w:t>ThrowsArgumentException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r w:rsidRPr="002C1288">
              <w:rPr>
                <w:rFonts w:ascii="Times New Roman" w:hAnsi="Times New Roman" w:cs="Times New Roman"/>
              </w:rPr>
              <w:t>GetNextMove_</w:t>
            </w:r>
            <w:proofErr w:type="gramStart"/>
            <w:r w:rsidRPr="002C1288">
              <w:rPr>
                <w:rFonts w:ascii="Times New Roman" w:hAnsi="Times New Roman" w:cs="Times New Roman"/>
              </w:rPr>
              <w:t>ThrowsException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r w:rsidRPr="002C1288">
              <w:rPr>
                <w:rFonts w:ascii="Times New Roman" w:hAnsi="Times New Roman" w:cs="Times New Roman"/>
              </w:rPr>
              <w:t>GetNextMoveWithLetter_</w:t>
            </w:r>
            <w:proofErr w:type="gramStart"/>
            <w:r w:rsidRPr="002C1288">
              <w:rPr>
                <w:rFonts w:ascii="Times New Roman" w:hAnsi="Times New Roman" w:cs="Times New Roman"/>
              </w:rPr>
              <w:t>ThrowsException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>)</w:t>
            </w:r>
          </w:p>
          <w:p w14:paraId="3713D6CB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90" w:type="dxa"/>
          </w:tcPr>
          <w:p w14:paraId="4201E35E" w14:textId="77777777" w:rsidR="002C1288" w:rsidRPr="002C1288" w:rsidRDefault="002C1288" w:rsidP="002C1288">
            <w:pPr>
              <w:rPr>
                <w:rFonts w:ascii="Times New Roman" w:hAnsi="Times New Roman" w:cs="Times New Roman"/>
              </w:rPr>
            </w:pPr>
            <w:r w:rsidRPr="002C1288">
              <w:rPr>
                <w:rFonts w:ascii="Times New Roman" w:hAnsi="Times New Roman" w:cs="Times New Roman"/>
              </w:rPr>
              <w:t xml:space="preserve">Human </w:t>
            </w:r>
            <w:proofErr w:type="gramStart"/>
            <w:r w:rsidRPr="002C1288">
              <w:rPr>
                <w:rFonts w:ascii="Times New Roman" w:hAnsi="Times New Roman" w:cs="Times New Roman"/>
              </w:rPr>
              <w:t>player throws</w:t>
            </w:r>
            <w:proofErr w:type="gramEnd"/>
            <w:r w:rsidRPr="002C1288">
              <w:rPr>
                <w:rFonts w:ascii="Times New Roman" w:hAnsi="Times New Roman" w:cs="Times New Roman"/>
              </w:rPr>
              <w:t xml:space="preserve"> exceptions for invalid usage or input</w:t>
            </w:r>
          </w:p>
          <w:p w14:paraId="0F23FD38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19CB5840" w14:textId="77777777" w:rsidTr="003C058B">
        <w:tc>
          <w:tcPr>
            <w:tcW w:w="1541" w:type="dxa"/>
          </w:tcPr>
          <w:p w14:paraId="4D49F2F1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4" w:type="dxa"/>
          </w:tcPr>
          <w:p w14:paraId="28F9DC4C" w14:textId="11102E48" w:rsidR="003C058B" w:rsidRPr="002C1288" w:rsidRDefault="002C1288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800" w:type="dxa"/>
          </w:tcPr>
          <w:p w14:paraId="32365A55" w14:textId="77777777" w:rsidR="002C1288" w:rsidRPr="002C1288" w:rsidRDefault="002C1288" w:rsidP="002C1288">
            <w:pPr>
              <w:rPr>
                <w:rFonts w:ascii="Times New Roman" w:hAnsi="Times New Roman" w:cs="Times New Roman"/>
              </w:rPr>
            </w:pPr>
            <w:proofErr w:type="spellStart"/>
            <w:r w:rsidRPr="002C1288">
              <w:rPr>
                <w:rFonts w:ascii="Times New Roman" w:hAnsi="Times New Roman" w:cs="Times New Roman"/>
              </w:rPr>
              <w:t>IPlayerTests</w:t>
            </w:r>
            <w:proofErr w:type="spellEnd"/>
          </w:p>
          <w:p w14:paraId="148513CC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1EB1B9C1" w14:textId="77777777" w:rsidR="002C1288" w:rsidRPr="002C1288" w:rsidRDefault="002C1288" w:rsidP="002C1288">
            <w:pPr>
              <w:rPr>
                <w:rFonts w:ascii="Times New Roman" w:hAnsi="Times New Roman" w:cs="Times New Roman"/>
              </w:rPr>
            </w:pPr>
            <w:proofErr w:type="spellStart"/>
            <w:r w:rsidRPr="002C1288">
              <w:rPr>
                <w:rFonts w:ascii="Times New Roman" w:hAnsi="Times New Roman" w:cs="Times New Roman"/>
              </w:rPr>
              <w:t>Player_ImplementsInterface_</w:t>
            </w:r>
            <w:proofErr w:type="gramStart"/>
            <w:r w:rsidRPr="002C1288">
              <w:rPr>
                <w:rFonts w:ascii="Times New Roman" w:hAnsi="Times New Roman" w:cs="Times New Roman"/>
              </w:rPr>
              <w:t>AndStoresLetter</w:t>
            </w:r>
            <w:proofErr w:type="spellEnd"/>
            <w:r w:rsidRPr="002C1288">
              <w:rPr>
                <w:rFonts w:ascii="Times New Roman" w:hAnsi="Times New Roman" w:cs="Times New Roman"/>
              </w:rPr>
              <w:t>(</w:t>
            </w:r>
            <w:proofErr w:type="gramEnd"/>
            <w:r w:rsidRPr="002C1288">
              <w:rPr>
                <w:rFonts w:ascii="Times New Roman" w:hAnsi="Times New Roman" w:cs="Times New Roman"/>
              </w:rPr>
              <w:t>)</w:t>
            </w:r>
          </w:p>
          <w:p w14:paraId="505537D3" w14:textId="77777777" w:rsidR="003C058B" w:rsidRPr="002C1288" w:rsidRDefault="003C058B" w:rsidP="002C1288">
            <w:pPr>
              <w:ind w:firstLine="7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90" w:type="dxa"/>
          </w:tcPr>
          <w:p w14:paraId="4EDF8898" w14:textId="77777777" w:rsidR="002C1288" w:rsidRPr="002C1288" w:rsidRDefault="002C1288" w:rsidP="002C1288">
            <w:pPr>
              <w:rPr>
                <w:rFonts w:ascii="Times New Roman" w:hAnsi="Times New Roman" w:cs="Times New Roman"/>
              </w:rPr>
            </w:pPr>
            <w:r w:rsidRPr="002C1288">
              <w:rPr>
                <w:rFonts w:ascii="Times New Roman" w:hAnsi="Times New Roman" w:cs="Times New Roman"/>
              </w:rPr>
              <w:t xml:space="preserve">Confirms both </w:t>
            </w:r>
            <w:proofErr w:type="spellStart"/>
            <w:r w:rsidRPr="002C1288">
              <w:rPr>
                <w:rFonts w:ascii="Times New Roman" w:hAnsi="Times New Roman" w:cs="Times New Roman"/>
              </w:rPr>
              <w:t>HumanPlayer</w:t>
            </w:r>
            <w:proofErr w:type="spellEnd"/>
            <w:r w:rsidRPr="002C1288"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 w:rsidRPr="002C1288">
              <w:rPr>
                <w:rFonts w:ascii="Times New Roman" w:hAnsi="Times New Roman" w:cs="Times New Roman"/>
              </w:rPr>
              <w:t>ComputerPlayer</w:t>
            </w:r>
            <w:proofErr w:type="spellEnd"/>
            <w:r w:rsidRPr="002C1288">
              <w:rPr>
                <w:rFonts w:ascii="Times New Roman" w:hAnsi="Times New Roman" w:cs="Times New Roman"/>
              </w:rPr>
              <w:t xml:space="preserve"> implement </w:t>
            </w:r>
            <w:proofErr w:type="spellStart"/>
            <w:r w:rsidRPr="002C1288">
              <w:rPr>
                <w:rFonts w:ascii="Times New Roman" w:hAnsi="Times New Roman" w:cs="Times New Roman"/>
              </w:rPr>
              <w:t>IGamePlayer</w:t>
            </w:r>
            <w:proofErr w:type="spellEnd"/>
            <w:r w:rsidRPr="002C1288">
              <w:rPr>
                <w:rFonts w:ascii="Times New Roman" w:hAnsi="Times New Roman" w:cs="Times New Roman"/>
              </w:rPr>
              <w:t xml:space="preserve"> properly</w:t>
            </w:r>
          </w:p>
          <w:p w14:paraId="704B74C3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58127CC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56E0B36C" w14:textId="7E012BAD" w:rsidR="003C058B" w:rsidRDefault="00CD3054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6</w:t>
      </w:r>
      <w:r w:rsidR="003C058B">
        <w:rPr>
          <w:rFonts w:ascii="Times New Roman" w:hAnsi="Times New Roman" w:cs="Times New Roman"/>
        </w:rPr>
        <w:t xml:space="preserve">.2 Manual tests directly </w:t>
      </w:r>
      <w:proofErr w:type="gramStart"/>
      <w:r w:rsidR="003C058B">
        <w:rPr>
          <w:rFonts w:ascii="Times New Roman" w:hAnsi="Times New Roman" w:cs="Times New Roman"/>
        </w:rPr>
        <w:t>corresponding</w:t>
      </w:r>
      <w:proofErr w:type="gramEnd"/>
      <w:r w:rsidR="003C058B">
        <w:rPr>
          <w:rFonts w:ascii="Times New Roman" w:hAnsi="Times New Roman" w:cs="Times New Roman"/>
        </w:rPr>
        <w:t xml:space="preserve"> to some acceptance criteria</w:t>
      </w:r>
    </w:p>
    <w:p w14:paraId="055008CF" w14:textId="77777777" w:rsidR="003C058B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541"/>
        <w:gridCol w:w="1784"/>
        <w:gridCol w:w="1800"/>
        <w:gridCol w:w="1980"/>
        <w:gridCol w:w="3150"/>
      </w:tblGrid>
      <w:tr w:rsidR="003C058B" w:rsidRPr="003C5B9B" w14:paraId="18B63B32" w14:textId="77777777" w:rsidTr="003C058B">
        <w:tc>
          <w:tcPr>
            <w:tcW w:w="1541" w:type="dxa"/>
          </w:tcPr>
          <w:p w14:paraId="6A6EA71E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1784" w:type="dxa"/>
          </w:tcPr>
          <w:p w14:paraId="320E1366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ceptance Criterion ID</w:t>
            </w:r>
          </w:p>
        </w:tc>
        <w:tc>
          <w:tcPr>
            <w:tcW w:w="1800" w:type="dxa"/>
          </w:tcPr>
          <w:p w14:paraId="610B004D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est Case Input </w:t>
            </w:r>
          </w:p>
        </w:tc>
        <w:tc>
          <w:tcPr>
            <w:tcW w:w="1980" w:type="dxa"/>
          </w:tcPr>
          <w:p w14:paraId="7E17786A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Test Oracle (Expected Output)</w:t>
            </w:r>
          </w:p>
        </w:tc>
        <w:tc>
          <w:tcPr>
            <w:tcW w:w="3150" w:type="dxa"/>
          </w:tcPr>
          <w:p w14:paraId="657370AB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otes</w:t>
            </w:r>
          </w:p>
        </w:tc>
      </w:tr>
      <w:tr w:rsidR="003C058B" w:rsidRPr="003E43A4" w14:paraId="0127A4CC" w14:textId="77777777" w:rsidTr="003C058B">
        <w:tc>
          <w:tcPr>
            <w:tcW w:w="1541" w:type="dxa"/>
          </w:tcPr>
          <w:p w14:paraId="2209B64C" w14:textId="6CF085E8" w:rsidR="003C058B" w:rsidRPr="002C1288" w:rsidRDefault="002C1288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784" w:type="dxa"/>
          </w:tcPr>
          <w:p w14:paraId="69A33FDF" w14:textId="35D50909" w:rsidR="003C058B" w:rsidRPr="002C1288" w:rsidRDefault="002C1288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8.</w:t>
            </w:r>
            <w:r w:rsidR="003C058B" w:rsidRPr="002C128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14:paraId="5C74DE48" w14:textId="77777777" w:rsidR="002C1288" w:rsidRPr="002C1288" w:rsidRDefault="002C1288" w:rsidP="002C1288">
            <w:pPr>
              <w:rPr>
                <w:rFonts w:ascii="Times New Roman" w:hAnsi="Times New Roman" w:cs="Times New Roman"/>
              </w:rPr>
            </w:pPr>
            <w:r w:rsidRPr="002C1288">
              <w:rPr>
                <w:rFonts w:ascii="Times New Roman" w:hAnsi="Times New Roman" w:cs="Times New Roman"/>
              </w:rPr>
              <w:t>Human vs CPU (Simple game) scenario played manually</w:t>
            </w:r>
          </w:p>
          <w:p w14:paraId="36D64C0B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14:paraId="668DAE78" w14:textId="77777777" w:rsidR="002C1288" w:rsidRPr="002C1288" w:rsidRDefault="002C1288" w:rsidP="002C1288">
            <w:pPr>
              <w:rPr>
                <w:rFonts w:ascii="Times New Roman" w:hAnsi="Times New Roman" w:cs="Times New Roman"/>
              </w:rPr>
            </w:pPr>
            <w:r w:rsidRPr="002C1288">
              <w:rPr>
                <w:rFonts w:ascii="Times New Roman" w:hAnsi="Times New Roman" w:cs="Times New Roman"/>
              </w:rPr>
              <w:t>Game finishes clearly declaring winner</w:t>
            </w:r>
          </w:p>
          <w:p w14:paraId="56300967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0" w:type="dxa"/>
          </w:tcPr>
          <w:p w14:paraId="0BE5923B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4ECC5CA8" w14:textId="77777777" w:rsidTr="003C058B">
        <w:tc>
          <w:tcPr>
            <w:tcW w:w="1541" w:type="dxa"/>
          </w:tcPr>
          <w:p w14:paraId="68E9E4E6" w14:textId="624DF736" w:rsidR="003C058B" w:rsidRPr="002C1288" w:rsidRDefault="002C1288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784" w:type="dxa"/>
          </w:tcPr>
          <w:p w14:paraId="6FFF2DA2" w14:textId="690968C6" w:rsidR="003C058B" w:rsidRPr="002C1288" w:rsidRDefault="002C1288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9.1</w:t>
            </w:r>
          </w:p>
        </w:tc>
        <w:tc>
          <w:tcPr>
            <w:tcW w:w="1800" w:type="dxa"/>
          </w:tcPr>
          <w:p w14:paraId="637596F4" w14:textId="77777777" w:rsidR="002C1288" w:rsidRPr="002C1288" w:rsidRDefault="002C1288" w:rsidP="002C1288">
            <w:pPr>
              <w:rPr>
                <w:rFonts w:ascii="Times New Roman" w:hAnsi="Times New Roman" w:cs="Times New Roman"/>
              </w:rPr>
            </w:pPr>
            <w:r w:rsidRPr="002C1288">
              <w:rPr>
                <w:rFonts w:ascii="Times New Roman" w:hAnsi="Times New Roman" w:cs="Times New Roman"/>
              </w:rPr>
              <w:t>CPU vs Human (General game) scenario played manually</w:t>
            </w:r>
          </w:p>
          <w:p w14:paraId="2B86A29A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14:paraId="5B52DDFF" w14:textId="77777777" w:rsidR="002C1288" w:rsidRPr="002C1288" w:rsidRDefault="002C1288" w:rsidP="002C1288">
            <w:pPr>
              <w:rPr>
                <w:rFonts w:ascii="Times New Roman" w:hAnsi="Times New Roman" w:cs="Times New Roman"/>
              </w:rPr>
            </w:pPr>
            <w:r w:rsidRPr="002C1288">
              <w:rPr>
                <w:rFonts w:ascii="Times New Roman" w:hAnsi="Times New Roman" w:cs="Times New Roman"/>
              </w:rPr>
              <w:t>Game finishes clearly declaring winner</w:t>
            </w:r>
          </w:p>
          <w:p w14:paraId="6718C66F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0" w:type="dxa"/>
          </w:tcPr>
          <w:p w14:paraId="3C817E05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45FD51C5" w14:textId="77777777" w:rsidTr="003C058B">
        <w:tc>
          <w:tcPr>
            <w:tcW w:w="1541" w:type="dxa"/>
          </w:tcPr>
          <w:p w14:paraId="110B86E1" w14:textId="1767BB47" w:rsidR="003C058B" w:rsidRPr="002C1288" w:rsidRDefault="002C1288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784" w:type="dxa"/>
          </w:tcPr>
          <w:p w14:paraId="02422428" w14:textId="2F4529EF" w:rsidR="003C058B" w:rsidRPr="002C1288" w:rsidRDefault="002C1288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10.1</w:t>
            </w:r>
          </w:p>
        </w:tc>
        <w:tc>
          <w:tcPr>
            <w:tcW w:w="1800" w:type="dxa"/>
          </w:tcPr>
          <w:p w14:paraId="6D7256F7" w14:textId="77777777" w:rsidR="002C1288" w:rsidRPr="002C1288" w:rsidRDefault="002C1288" w:rsidP="002C1288">
            <w:pPr>
              <w:rPr>
                <w:rFonts w:ascii="Times New Roman" w:hAnsi="Times New Roman" w:cs="Times New Roman"/>
              </w:rPr>
            </w:pPr>
            <w:r w:rsidRPr="002C1288">
              <w:rPr>
                <w:rFonts w:ascii="Times New Roman" w:hAnsi="Times New Roman" w:cs="Times New Roman"/>
              </w:rPr>
              <w:t>CPU vs CPU (Simple game) scenario executed manually</w:t>
            </w:r>
          </w:p>
          <w:p w14:paraId="3E71D1C5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14:paraId="2B5AFBDB" w14:textId="77777777" w:rsidR="002C1288" w:rsidRPr="002C1288" w:rsidRDefault="002C1288" w:rsidP="002C1288">
            <w:pPr>
              <w:rPr>
                <w:rFonts w:ascii="Times New Roman" w:hAnsi="Times New Roman" w:cs="Times New Roman"/>
              </w:rPr>
            </w:pPr>
            <w:r w:rsidRPr="002C1288">
              <w:rPr>
                <w:rFonts w:ascii="Times New Roman" w:hAnsi="Times New Roman" w:cs="Times New Roman"/>
              </w:rPr>
              <w:t>Game completes fully automated, declares winner</w:t>
            </w:r>
          </w:p>
          <w:p w14:paraId="2F895819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0" w:type="dxa"/>
          </w:tcPr>
          <w:p w14:paraId="43058648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306BF9B0" w14:textId="77777777" w:rsidTr="003C058B">
        <w:tc>
          <w:tcPr>
            <w:tcW w:w="1541" w:type="dxa"/>
          </w:tcPr>
          <w:p w14:paraId="2236D5B3" w14:textId="33BB1500" w:rsidR="003C058B" w:rsidRPr="002C1288" w:rsidRDefault="002C1288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784" w:type="dxa"/>
          </w:tcPr>
          <w:p w14:paraId="2CB0F36B" w14:textId="1577E5E4" w:rsidR="003C058B" w:rsidRPr="002C1288" w:rsidRDefault="002C1288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288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="003C058B" w:rsidRPr="002C1288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800" w:type="dxa"/>
          </w:tcPr>
          <w:p w14:paraId="55BD089A" w14:textId="77777777" w:rsidR="002C1288" w:rsidRPr="002C1288" w:rsidRDefault="002C1288" w:rsidP="002C1288">
            <w:pPr>
              <w:jc w:val="center"/>
              <w:rPr>
                <w:rFonts w:ascii="Times New Roman" w:hAnsi="Times New Roman" w:cs="Times New Roman"/>
              </w:rPr>
            </w:pPr>
            <w:r w:rsidRPr="002C1288">
              <w:rPr>
                <w:rFonts w:ascii="Times New Roman" w:hAnsi="Times New Roman" w:cs="Times New Roman"/>
              </w:rPr>
              <w:t>CPU vs CPU (General game) scenario executed manually</w:t>
            </w:r>
          </w:p>
          <w:p w14:paraId="1B771CFA" w14:textId="77777777" w:rsidR="003C058B" w:rsidRPr="002C1288" w:rsidRDefault="003C058B" w:rsidP="002C128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14:paraId="48361A41" w14:textId="77777777" w:rsidR="002C1288" w:rsidRPr="002C1288" w:rsidRDefault="002C1288" w:rsidP="002C1288">
            <w:pPr>
              <w:rPr>
                <w:rFonts w:ascii="Times New Roman" w:hAnsi="Times New Roman" w:cs="Times New Roman"/>
              </w:rPr>
            </w:pPr>
            <w:r w:rsidRPr="002C1288">
              <w:rPr>
                <w:rFonts w:ascii="Times New Roman" w:hAnsi="Times New Roman" w:cs="Times New Roman"/>
              </w:rPr>
              <w:t>Game completes fully automated, declares winner</w:t>
            </w:r>
          </w:p>
          <w:p w14:paraId="439F52C6" w14:textId="77777777" w:rsidR="003C058B" w:rsidRPr="002C1288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0" w:type="dxa"/>
          </w:tcPr>
          <w:p w14:paraId="5237595C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3120D72" w14:textId="77777777" w:rsidR="003C058B" w:rsidRPr="003E43A4" w:rsidRDefault="003C058B" w:rsidP="003C058B">
      <w:pPr>
        <w:rPr>
          <w:rFonts w:ascii="Times New Roman" w:hAnsi="Times New Roman" w:cs="Times New Roman"/>
        </w:rPr>
      </w:pPr>
    </w:p>
    <w:p w14:paraId="369A7CB8" w14:textId="379E0EA1" w:rsidR="003C058B" w:rsidRDefault="00CD3054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</w:t>
      </w:r>
      <w:r w:rsidR="003C058B">
        <w:rPr>
          <w:rFonts w:ascii="Times New Roman" w:hAnsi="Times New Roman" w:cs="Times New Roman"/>
        </w:rPr>
        <w:t>3 Other automated or manual tests not corresponding to the acceptance criteria</w:t>
      </w:r>
    </w:p>
    <w:p w14:paraId="5FAF826C" w14:textId="77777777" w:rsidR="003C058B" w:rsidRPr="003E43A4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165"/>
        <w:gridCol w:w="1890"/>
        <w:gridCol w:w="1890"/>
        <w:gridCol w:w="2520"/>
        <w:gridCol w:w="2790"/>
      </w:tblGrid>
      <w:tr w:rsidR="003C058B" w:rsidRPr="003C5B9B" w14:paraId="2F0B4F82" w14:textId="77777777" w:rsidTr="003C058B">
        <w:tc>
          <w:tcPr>
            <w:tcW w:w="1165" w:type="dxa"/>
          </w:tcPr>
          <w:p w14:paraId="6B2B526E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umber</w:t>
            </w:r>
          </w:p>
        </w:tc>
        <w:tc>
          <w:tcPr>
            <w:tcW w:w="1890" w:type="dxa"/>
          </w:tcPr>
          <w:p w14:paraId="7806470F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Test Input</w:t>
            </w:r>
          </w:p>
        </w:tc>
        <w:tc>
          <w:tcPr>
            <w:tcW w:w="1890" w:type="dxa"/>
          </w:tcPr>
          <w:p w14:paraId="23E10974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Expected Result</w:t>
            </w:r>
          </w:p>
        </w:tc>
        <w:tc>
          <w:tcPr>
            <w:tcW w:w="2520" w:type="dxa"/>
          </w:tcPr>
          <w:p w14:paraId="0B347C7D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Class Name of the Test Code</w:t>
            </w:r>
          </w:p>
        </w:tc>
        <w:tc>
          <w:tcPr>
            <w:tcW w:w="2790" w:type="dxa"/>
          </w:tcPr>
          <w:p w14:paraId="7798769D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Method Name of the Test Code</w:t>
            </w:r>
          </w:p>
        </w:tc>
      </w:tr>
      <w:tr w:rsidR="003C058B" w:rsidRPr="003E43A4" w14:paraId="040D7B36" w14:textId="77777777" w:rsidTr="003C058B">
        <w:tc>
          <w:tcPr>
            <w:tcW w:w="1165" w:type="dxa"/>
          </w:tcPr>
          <w:p w14:paraId="5FF60C69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7D46FE58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27986CE2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</w:tcPr>
          <w:p w14:paraId="1D95D7C5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</w:tcPr>
          <w:p w14:paraId="188366DA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2110D6CA" w14:textId="77777777" w:rsidTr="003C058B">
        <w:tc>
          <w:tcPr>
            <w:tcW w:w="1165" w:type="dxa"/>
          </w:tcPr>
          <w:p w14:paraId="143C7B12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6F4A1AB5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08EF824D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</w:tcPr>
          <w:p w14:paraId="676670DA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</w:tcPr>
          <w:p w14:paraId="600453D4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E0CD701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6DA1101C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5794855D" w14:textId="42295EA8" w:rsidR="003C058B" w:rsidRPr="007B2B0E" w:rsidRDefault="00AB6AA3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resent the class diagram of your production code </w:t>
      </w:r>
      <w:r w:rsidR="00031D4F">
        <w:rPr>
          <w:rFonts w:ascii="Times New Roman" w:hAnsi="Times New Roman" w:cs="Times New Roman"/>
          <w:b/>
          <w:bCs/>
        </w:rPr>
        <w:t>(3</w:t>
      </w:r>
      <w:r>
        <w:rPr>
          <w:rFonts w:ascii="Times New Roman" w:hAnsi="Times New Roman" w:cs="Times New Roman"/>
          <w:b/>
          <w:bCs/>
        </w:rPr>
        <w:t xml:space="preserve"> points) and d</w:t>
      </w:r>
      <w:r w:rsidR="00472944" w:rsidRPr="003C058B">
        <w:rPr>
          <w:rFonts w:ascii="Times New Roman" w:hAnsi="Times New Roman" w:cs="Times New Roman"/>
          <w:b/>
          <w:bCs/>
        </w:rPr>
        <w:t xml:space="preserve">escribe how </w:t>
      </w:r>
      <w:r w:rsidR="0094277F" w:rsidRPr="003C058B">
        <w:rPr>
          <w:rFonts w:ascii="Times New Roman" w:hAnsi="Times New Roman" w:cs="Times New Roman"/>
          <w:b/>
          <w:bCs/>
        </w:rPr>
        <w:t xml:space="preserve">the </w:t>
      </w:r>
      <w:r w:rsidR="005E3E96" w:rsidRPr="003C058B">
        <w:rPr>
          <w:rFonts w:ascii="Times New Roman" w:hAnsi="Times New Roman" w:cs="Times New Roman"/>
          <w:b/>
          <w:bCs/>
        </w:rPr>
        <w:t>class hierarchy</w:t>
      </w:r>
      <w:r w:rsidR="0094277F" w:rsidRPr="003C058B">
        <w:rPr>
          <w:rFonts w:ascii="Times New Roman" w:hAnsi="Times New Roman" w:cs="Times New Roman"/>
          <w:b/>
          <w:bCs/>
        </w:rPr>
        <w:t xml:space="preserve"> in your design</w:t>
      </w:r>
      <w:r w:rsidR="00472944" w:rsidRPr="003C058B">
        <w:rPr>
          <w:rFonts w:ascii="Times New Roman" w:hAnsi="Times New Roman" w:cs="Times New Roman"/>
          <w:b/>
          <w:bCs/>
        </w:rPr>
        <w:t xml:space="preserve"> deal</w:t>
      </w:r>
      <w:r w:rsidR="006A35A4">
        <w:rPr>
          <w:rFonts w:ascii="Times New Roman" w:hAnsi="Times New Roman" w:cs="Times New Roman"/>
          <w:b/>
          <w:bCs/>
        </w:rPr>
        <w:t>s</w:t>
      </w:r>
      <w:r w:rsidR="00472944" w:rsidRPr="003C058B">
        <w:rPr>
          <w:rFonts w:ascii="Times New Roman" w:hAnsi="Times New Roman" w:cs="Times New Roman"/>
          <w:b/>
          <w:bCs/>
        </w:rPr>
        <w:t xml:space="preserve"> with the </w:t>
      </w:r>
      <w:r w:rsidR="0010407F">
        <w:rPr>
          <w:rFonts w:ascii="Times New Roman" w:hAnsi="Times New Roman" w:cs="Times New Roman"/>
          <w:b/>
          <w:bCs/>
        </w:rPr>
        <w:t>computer opponent</w:t>
      </w:r>
      <w:r w:rsidR="00472944" w:rsidRPr="003C058B">
        <w:rPr>
          <w:rFonts w:ascii="Times New Roman" w:hAnsi="Times New Roman" w:cs="Times New Roman"/>
          <w:b/>
          <w:bCs/>
        </w:rPr>
        <w:t xml:space="preserve"> requirements</w:t>
      </w:r>
      <w:r>
        <w:rPr>
          <w:rFonts w:ascii="Times New Roman" w:hAnsi="Times New Roman" w:cs="Times New Roman"/>
          <w:b/>
          <w:bCs/>
        </w:rPr>
        <w:t xml:space="preserve"> (</w:t>
      </w:r>
      <w:r w:rsidR="00DC11F6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 xml:space="preserve"> points)</w:t>
      </w:r>
      <w:r w:rsidR="00472944">
        <w:rPr>
          <w:rFonts w:ascii="Times New Roman" w:hAnsi="Times New Roman" w:cs="Times New Roman"/>
        </w:rPr>
        <w:t xml:space="preserve">?  </w:t>
      </w:r>
    </w:p>
    <w:p w14:paraId="0786D5E2" w14:textId="77CD1D8B" w:rsidR="00472944" w:rsidRPr="003C058B" w:rsidRDefault="00472944" w:rsidP="003C058B">
      <w:pPr>
        <w:rPr>
          <w:rFonts w:ascii="Times New Roman" w:hAnsi="Times New Roman" w:cs="Times New Roman"/>
        </w:rPr>
      </w:pPr>
    </w:p>
    <w:sectPr w:rsidR="00472944" w:rsidRPr="003C058B" w:rsidSect="003E43A4">
      <w:footerReference w:type="even" r:id="rId14"/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F62E8C" w14:textId="77777777" w:rsidR="00ED7C63" w:rsidRDefault="00ED7C63" w:rsidP="00B14DF4">
      <w:r>
        <w:separator/>
      </w:r>
    </w:p>
  </w:endnote>
  <w:endnote w:type="continuationSeparator" w:id="0">
    <w:p w14:paraId="33D74400" w14:textId="77777777" w:rsidR="00ED7C63" w:rsidRDefault="00ED7C63" w:rsidP="00B14D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376938363"/>
      <w:docPartObj>
        <w:docPartGallery w:val="Page Numbers (Bottom of Page)"/>
        <w:docPartUnique/>
      </w:docPartObj>
    </w:sdtPr>
    <w:sdtContent>
      <w:p w14:paraId="36DB6760" w14:textId="6446F488" w:rsidR="00B14DF4" w:rsidRDefault="00B14DF4" w:rsidP="000442B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8C8BC8" w14:textId="77777777" w:rsidR="00B14DF4" w:rsidRDefault="00B14D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1"/>
      </w:rPr>
      <w:id w:val="159744696"/>
      <w:docPartObj>
        <w:docPartGallery w:val="Page Numbers (Bottom of Page)"/>
        <w:docPartUnique/>
      </w:docPartObj>
    </w:sdtPr>
    <w:sdtEndPr>
      <w:rPr>
        <w:rStyle w:val="PageNumber"/>
        <w:sz w:val="13"/>
      </w:rPr>
    </w:sdtEndPr>
    <w:sdtContent>
      <w:p w14:paraId="0DB1CB66" w14:textId="1946B32D" w:rsidR="00B14DF4" w:rsidRPr="0034385B" w:rsidRDefault="00B14DF4" w:rsidP="000442B6">
        <w:pPr>
          <w:pStyle w:val="Footer"/>
          <w:framePr w:wrap="none" w:vAnchor="text" w:hAnchor="margin" w:xAlign="center" w:y="1"/>
          <w:rPr>
            <w:rStyle w:val="PageNumber"/>
            <w:sz w:val="16"/>
          </w:rPr>
        </w:pPr>
        <w:r w:rsidRPr="0034385B">
          <w:rPr>
            <w:rStyle w:val="PageNumber"/>
            <w:sz w:val="16"/>
          </w:rPr>
          <w:fldChar w:fldCharType="begin"/>
        </w:r>
        <w:r w:rsidRPr="0034385B">
          <w:rPr>
            <w:rStyle w:val="PageNumber"/>
            <w:sz w:val="16"/>
          </w:rPr>
          <w:instrText xml:space="preserve"> PAGE </w:instrText>
        </w:r>
        <w:r w:rsidRPr="0034385B">
          <w:rPr>
            <w:rStyle w:val="PageNumber"/>
            <w:sz w:val="16"/>
          </w:rPr>
          <w:fldChar w:fldCharType="separate"/>
        </w:r>
        <w:r w:rsidRPr="0034385B">
          <w:rPr>
            <w:rStyle w:val="PageNumber"/>
            <w:noProof/>
            <w:sz w:val="16"/>
          </w:rPr>
          <w:t>1</w:t>
        </w:r>
        <w:r w:rsidRPr="0034385B">
          <w:rPr>
            <w:rStyle w:val="PageNumber"/>
            <w:sz w:val="16"/>
          </w:rPr>
          <w:fldChar w:fldCharType="end"/>
        </w:r>
      </w:p>
    </w:sdtContent>
  </w:sdt>
  <w:p w14:paraId="647593BE" w14:textId="77777777" w:rsidR="00B14DF4" w:rsidRPr="0034385B" w:rsidRDefault="00B14DF4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482235" w14:textId="77777777" w:rsidR="00ED7C63" w:rsidRDefault="00ED7C63" w:rsidP="00B14DF4">
      <w:r>
        <w:separator/>
      </w:r>
    </w:p>
  </w:footnote>
  <w:footnote w:type="continuationSeparator" w:id="0">
    <w:p w14:paraId="695AB3F6" w14:textId="77777777" w:rsidR="00ED7C63" w:rsidRDefault="00ED7C63" w:rsidP="00B14D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66AA9"/>
    <w:multiLevelType w:val="hybridMultilevel"/>
    <w:tmpl w:val="42C29B0A"/>
    <w:lvl w:ilvl="0" w:tplc="5DF29F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8E064D"/>
    <w:multiLevelType w:val="hybridMultilevel"/>
    <w:tmpl w:val="E0944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41E47A08"/>
    <w:multiLevelType w:val="hybridMultilevel"/>
    <w:tmpl w:val="AD3C6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640D6"/>
    <w:multiLevelType w:val="hybridMultilevel"/>
    <w:tmpl w:val="328449A4"/>
    <w:lvl w:ilvl="0" w:tplc="99ACE7A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5906DE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F04D78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A24D57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1FE666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F2CC3A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9A0B08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CDE400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F9E398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4BFE09B0"/>
    <w:multiLevelType w:val="hybridMultilevel"/>
    <w:tmpl w:val="CFE661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D7B33A6"/>
    <w:multiLevelType w:val="hybridMultilevel"/>
    <w:tmpl w:val="3E7203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1BE3B69"/>
    <w:multiLevelType w:val="hybridMultilevel"/>
    <w:tmpl w:val="ECF2AD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5C014B"/>
    <w:multiLevelType w:val="hybridMultilevel"/>
    <w:tmpl w:val="7AEC4630"/>
    <w:lvl w:ilvl="0" w:tplc="34AC327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18470C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B823AD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C5EBA9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D8695C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E3CFA5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34ADC9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498105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CECFF4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2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B70822"/>
    <w:multiLevelType w:val="hybridMultilevel"/>
    <w:tmpl w:val="6F64C9B2"/>
    <w:lvl w:ilvl="0" w:tplc="5678A94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F68F188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A28A25A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984BC4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ED8414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29A83B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CF204C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2A0C70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A4668C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 w15:restartNumberingAfterBreak="0">
    <w:nsid w:val="628A1227"/>
    <w:multiLevelType w:val="hybridMultilevel"/>
    <w:tmpl w:val="17069BE0"/>
    <w:lvl w:ilvl="0" w:tplc="7FC8B60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D84E2D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E349F5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70444B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A76F1B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B940B8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F5EB3E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1E4D4E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D54BCF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735C58DD"/>
    <w:multiLevelType w:val="hybridMultilevel"/>
    <w:tmpl w:val="D9B23780"/>
    <w:lvl w:ilvl="0" w:tplc="BBB6C2E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F4561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0665EC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E9E23C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7C0092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32E4F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0500F6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E80441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310CBB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7C4E16F3"/>
    <w:multiLevelType w:val="hybridMultilevel"/>
    <w:tmpl w:val="3676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506724"/>
    <w:multiLevelType w:val="hybridMultilevel"/>
    <w:tmpl w:val="5290E1B0"/>
    <w:lvl w:ilvl="0" w:tplc="BE6E34E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E8058DF"/>
    <w:multiLevelType w:val="hybridMultilevel"/>
    <w:tmpl w:val="5D505BA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91722451">
    <w:abstractNumId w:val="0"/>
  </w:num>
  <w:num w:numId="2" w16cid:durableId="329606291">
    <w:abstractNumId w:val="17"/>
  </w:num>
  <w:num w:numId="3" w16cid:durableId="1689676482">
    <w:abstractNumId w:val="3"/>
  </w:num>
  <w:num w:numId="4" w16cid:durableId="1891382957">
    <w:abstractNumId w:val="2"/>
  </w:num>
  <w:num w:numId="5" w16cid:durableId="833767208">
    <w:abstractNumId w:val="1"/>
  </w:num>
  <w:num w:numId="6" w16cid:durableId="78983544">
    <w:abstractNumId w:val="5"/>
  </w:num>
  <w:num w:numId="7" w16cid:durableId="571889611">
    <w:abstractNumId w:val="12"/>
  </w:num>
  <w:num w:numId="8" w16cid:durableId="1592853971">
    <w:abstractNumId w:val="6"/>
  </w:num>
  <w:num w:numId="9" w16cid:durableId="99645019">
    <w:abstractNumId w:val="13"/>
  </w:num>
  <w:num w:numId="10" w16cid:durableId="418451570">
    <w:abstractNumId w:val="15"/>
  </w:num>
  <w:num w:numId="11" w16cid:durableId="1043484922">
    <w:abstractNumId w:val="7"/>
  </w:num>
  <w:num w:numId="12" w16cid:durableId="123432104">
    <w:abstractNumId w:val="11"/>
  </w:num>
  <w:num w:numId="13" w16cid:durableId="664213170">
    <w:abstractNumId w:val="10"/>
  </w:num>
  <w:num w:numId="14" w16cid:durableId="1641228246">
    <w:abstractNumId w:val="9"/>
  </w:num>
  <w:num w:numId="15" w16cid:durableId="781802637">
    <w:abstractNumId w:val="8"/>
  </w:num>
  <w:num w:numId="16" w16cid:durableId="2078747052">
    <w:abstractNumId w:val="16"/>
  </w:num>
  <w:num w:numId="17" w16cid:durableId="1180390946">
    <w:abstractNumId w:val="4"/>
  </w:num>
  <w:num w:numId="18" w16cid:durableId="455024643">
    <w:abstractNumId w:val="14"/>
  </w:num>
  <w:num w:numId="19" w16cid:durableId="140583149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zE1MDY3szA3tTBU0lEKTi0uzszPAykwrQUAi6rm6iwAAAA="/>
  </w:docVars>
  <w:rsids>
    <w:rsidRoot w:val="00891B06"/>
    <w:rsid w:val="00011179"/>
    <w:rsid w:val="00031D4F"/>
    <w:rsid w:val="00055274"/>
    <w:rsid w:val="00085267"/>
    <w:rsid w:val="000855FF"/>
    <w:rsid w:val="00093F39"/>
    <w:rsid w:val="000B19C2"/>
    <w:rsid w:val="000B7FC6"/>
    <w:rsid w:val="000C05C1"/>
    <w:rsid w:val="000D100A"/>
    <w:rsid w:val="000D6A33"/>
    <w:rsid w:val="000E4190"/>
    <w:rsid w:val="000F0AB7"/>
    <w:rsid w:val="000F524A"/>
    <w:rsid w:val="000F5750"/>
    <w:rsid w:val="0010407F"/>
    <w:rsid w:val="00121C61"/>
    <w:rsid w:val="00143516"/>
    <w:rsid w:val="00170452"/>
    <w:rsid w:val="00172067"/>
    <w:rsid w:val="00177103"/>
    <w:rsid w:val="00197446"/>
    <w:rsid w:val="001A6E41"/>
    <w:rsid w:val="001F4935"/>
    <w:rsid w:val="0024010A"/>
    <w:rsid w:val="00261832"/>
    <w:rsid w:val="002A0C56"/>
    <w:rsid w:val="002A1685"/>
    <w:rsid w:val="002B0D53"/>
    <w:rsid w:val="002C1288"/>
    <w:rsid w:val="002C4DC0"/>
    <w:rsid w:val="002F0A38"/>
    <w:rsid w:val="002F1833"/>
    <w:rsid w:val="002F6C89"/>
    <w:rsid w:val="003300E5"/>
    <w:rsid w:val="00332A32"/>
    <w:rsid w:val="00343419"/>
    <w:rsid w:val="0034385B"/>
    <w:rsid w:val="003876B0"/>
    <w:rsid w:val="00390BF2"/>
    <w:rsid w:val="003C058B"/>
    <w:rsid w:val="003C1286"/>
    <w:rsid w:val="003C5B9B"/>
    <w:rsid w:val="003D452A"/>
    <w:rsid w:val="003D6002"/>
    <w:rsid w:val="003E0033"/>
    <w:rsid w:val="003E43A4"/>
    <w:rsid w:val="003F7392"/>
    <w:rsid w:val="00443C64"/>
    <w:rsid w:val="00472944"/>
    <w:rsid w:val="004A05BC"/>
    <w:rsid w:val="004B77B1"/>
    <w:rsid w:val="004C4254"/>
    <w:rsid w:val="004D772A"/>
    <w:rsid w:val="004F2D9D"/>
    <w:rsid w:val="00536054"/>
    <w:rsid w:val="00554EB6"/>
    <w:rsid w:val="0055766E"/>
    <w:rsid w:val="00590F69"/>
    <w:rsid w:val="005A245D"/>
    <w:rsid w:val="005D44F4"/>
    <w:rsid w:val="005D69F2"/>
    <w:rsid w:val="005E2FCC"/>
    <w:rsid w:val="005E3E96"/>
    <w:rsid w:val="00613328"/>
    <w:rsid w:val="00616BB4"/>
    <w:rsid w:val="006234C6"/>
    <w:rsid w:val="00634C09"/>
    <w:rsid w:val="006461EC"/>
    <w:rsid w:val="006634CA"/>
    <w:rsid w:val="00663C69"/>
    <w:rsid w:val="00675B41"/>
    <w:rsid w:val="00681942"/>
    <w:rsid w:val="00692332"/>
    <w:rsid w:val="006A138E"/>
    <w:rsid w:val="006A35A4"/>
    <w:rsid w:val="006A68BC"/>
    <w:rsid w:val="006B4581"/>
    <w:rsid w:val="006C68CC"/>
    <w:rsid w:val="006D2695"/>
    <w:rsid w:val="006D7829"/>
    <w:rsid w:val="006E7147"/>
    <w:rsid w:val="006F113A"/>
    <w:rsid w:val="007004B7"/>
    <w:rsid w:val="007164F6"/>
    <w:rsid w:val="00765F34"/>
    <w:rsid w:val="0077726F"/>
    <w:rsid w:val="007842B9"/>
    <w:rsid w:val="007A6163"/>
    <w:rsid w:val="007B67E3"/>
    <w:rsid w:val="007C2775"/>
    <w:rsid w:val="007C3AB0"/>
    <w:rsid w:val="007D224C"/>
    <w:rsid w:val="0080269C"/>
    <w:rsid w:val="00820B4D"/>
    <w:rsid w:val="00823C7D"/>
    <w:rsid w:val="00832FA6"/>
    <w:rsid w:val="00845FF1"/>
    <w:rsid w:val="00851CEC"/>
    <w:rsid w:val="008724CE"/>
    <w:rsid w:val="00882FD2"/>
    <w:rsid w:val="00891B06"/>
    <w:rsid w:val="008A1A1A"/>
    <w:rsid w:val="008D2BB3"/>
    <w:rsid w:val="008D3D32"/>
    <w:rsid w:val="008D598D"/>
    <w:rsid w:val="008F0E0F"/>
    <w:rsid w:val="008F6717"/>
    <w:rsid w:val="008F6DE4"/>
    <w:rsid w:val="00910FC9"/>
    <w:rsid w:val="00915F02"/>
    <w:rsid w:val="00922728"/>
    <w:rsid w:val="009325A0"/>
    <w:rsid w:val="00934ABC"/>
    <w:rsid w:val="009403B7"/>
    <w:rsid w:val="00942745"/>
    <w:rsid w:val="0094277F"/>
    <w:rsid w:val="00945055"/>
    <w:rsid w:val="00945A04"/>
    <w:rsid w:val="00947587"/>
    <w:rsid w:val="00960D0E"/>
    <w:rsid w:val="0098308A"/>
    <w:rsid w:val="009D5703"/>
    <w:rsid w:val="009E2B84"/>
    <w:rsid w:val="009F170F"/>
    <w:rsid w:val="009F21F3"/>
    <w:rsid w:val="009F68CA"/>
    <w:rsid w:val="009F6965"/>
    <w:rsid w:val="009F7437"/>
    <w:rsid w:val="009F79E9"/>
    <w:rsid w:val="00A202CB"/>
    <w:rsid w:val="00A32FB2"/>
    <w:rsid w:val="00A35D19"/>
    <w:rsid w:val="00A35E2D"/>
    <w:rsid w:val="00A42E45"/>
    <w:rsid w:val="00A70792"/>
    <w:rsid w:val="00A76AC8"/>
    <w:rsid w:val="00A95365"/>
    <w:rsid w:val="00A95C8B"/>
    <w:rsid w:val="00AA0E4E"/>
    <w:rsid w:val="00AA2FA0"/>
    <w:rsid w:val="00AB6AA3"/>
    <w:rsid w:val="00AD73A1"/>
    <w:rsid w:val="00AD7BB1"/>
    <w:rsid w:val="00AE2729"/>
    <w:rsid w:val="00AF3898"/>
    <w:rsid w:val="00B14DF4"/>
    <w:rsid w:val="00B23002"/>
    <w:rsid w:val="00B4101D"/>
    <w:rsid w:val="00B434ED"/>
    <w:rsid w:val="00BB2CB8"/>
    <w:rsid w:val="00BD67C1"/>
    <w:rsid w:val="00BD7513"/>
    <w:rsid w:val="00BE0843"/>
    <w:rsid w:val="00BE2ACA"/>
    <w:rsid w:val="00BE4C4D"/>
    <w:rsid w:val="00C2771D"/>
    <w:rsid w:val="00C4040E"/>
    <w:rsid w:val="00C41C58"/>
    <w:rsid w:val="00C44CBE"/>
    <w:rsid w:val="00C64429"/>
    <w:rsid w:val="00C904CB"/>
    <w:rsid w:val="00CD3054"/>
    <w:rsid w:val="00CE7A85"/>
    <w:rsid w:val="00D05736"/>
    <w:rsid w:val="00D11C38"/>
    <w:rsid w:val="00D376FA"/>
    <w:rsid w:val="00D4552F"/>
    <w:rsid w:val="00D46B2B"/>
    <w:rsid w:val="00D82A9B"/>
    <w:rsid w:val="00D950F8"/>
    <w:rsid w:val="00DA1521"/>
    <w:rsid w:val="00DC11F6"/>
    <w:rsid w:val="00DC39E6"/>
    <w:rsid w:val="00DE0CCA"/>
    <w:rsid w:val="00E15499"/>
    <w:rsid w:val="00E166EE"/>
    <w:rsid w:val="00E30B93"/>
    <w:rsid w:val="00E320D0"/>
    <w:rsid w:val="00E34AAC"/>
    <w:rsid w:val="00E37E15"/>
    <w:rsid w:val="00E405CC"/>
    <w:rsid w:val="00E64141"/>
    <w:rsid w:val="00E6425D"/>
    <w:rsid w:val="00E8075D"/>
    <w:rsid w:val="00E873DC"/>
    <w:rsid w:val="00E93D39"/>
    <w:rsid w:val="00E96BAF"/>
    <w:rsid w:val="00EB664C"/>
    <w:rsid w:val="00EB744D"/>
    <w:rsid w:val="00EB787E"/>
    <w:rsid w:val="00EC3261"/>
    <w:rsid w:val="00ED7C63"/>
    <w:rsid w:val="00EF002B"/>
    <w:rsid w:val="00F00809"/>
    <w:rsid w:val="00F06A90"/>
    <w:rsid w:val="00F349EC"/>
    <w:rsid w:val="00F43C71"/>
    <w:rsid w:val="00FB799F"/>
    <w:rsid w:val="00FF4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14D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DF4"/>
  </w:style>
  <w:style w:type="character" w:styleId="PageNumber">
    <w:name w:val="page number"/>
    <w:basedOn w:val="DefaultParagraphFont"/>
    <w:uiPriority w:val="99"/>
    <w:semiHidden/>
    <w:unhideWhenUsed/>
    <w:rsid w:val="00B14DF4"/>
  </w:style>
  <w:style w:type="paragraph" w:styleId="Header">
    <w:name w:val="header"/>
    <w:basedOn w:val="Normal"/>
    <w:link w:val="HeaderChar"/>
    <w:uiPriority w:val="99"/>
    <w:unhideWhenUsed/>
    <w:rsid w:val="003438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385B"/>
  </w:style>
  <w:style w:type="paragraph" w:styleId="BalloonText">
    <w:name w:val="Balloon Text"/>
    <w:basedOn w:val="Normal"/>
    <w:link w:val="BalloonTextChar"/>
    <w:uiPriority w:val="99"/>
    <w:semiHidden/>
    <w:unhideWhenUsed/>
    <w:rsid w:val="00EB664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64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49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8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1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9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735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2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213</Words>
  <Characters>691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imbrow, Jeff (UMKC-Student)</cp:lastModifiedBy>
  <cp:revision>3</cp:revision>
  <cp:lastPrinted>2019-09-17T16:21:00Z</cp:lastPrinted>
  <dcterms:created xsi:type="dcterms:W3CDTF">2025-04-18T02:49:00Z</dcterms:created>
  <dcterms:modified xsi:type="dcterms:W3CDTF">2025-04-18T03:40:00Z</dcterms:modified>
</cp:coreProperties>
</file>